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B351D" w14:textId="77777777" w:rsidR="00B15A62" w:rsidRDefault="00F31230">
      <w:pPr>
        <w:pStyle w:val="Title"/>
      </w:pPr>
      <w:r>
        <w:t>12_Catchment_Characteristics_models</w:t>
      </w:r>
    </w:p>
    <w:p w14:paraId="1A4149B7" w14:textId="77777777" w:rsidR="00B15A62" w:rsidRDefault="00F31230">
      <w:pPr>
        <w:pStyle w:val="Author"/>
      </w:pPr>
      <w:r>
        <w:t>Jake Cavaiani</w:t>
      </w:r>
    </w:p>
    <w:p w14:paraId="55B5C374" w14:textId="77777777" w:rsidR="00B15A62" w:rsidRDefault="00F31230">
      <w:pPr>
        <w:pStyle w:val="Date"/>
      </w:pPr>
      <w:r>
        <w:t>9/14/2022</w:t>
      </w:r>
    </w:p>
    <w:p w14:paraId="39181F0B" w14:textId="77777777" w:rsidR="00B15A62" w:rsidRDefault="00F31230">
      <w:pPr>
        <w:pStyle w:val="FirstParagraph"/>
      </w:pPr>
      <w:r>
        <w:t>#load libraries</w:t>
      </w:r>
    </w:p>
    <w:p w14:paraId="4573B6DB" w14:textId="20109BF2" w:rsidR="00B15A62" w:rsidRDefault="00F31230">
      <w:pPr>
        <w:pStyle w:val="SourceCode"/>
      </w:pPr>
      <w:r>
        <w:rPr>
          <w:rStyle w:val="VerbatimChar"/>
        </w:rPr>
        <w:t>.</w:t>
      </w:r>
    </w:p>
    <w:p w14:paraId="033ADC5C" w14:textId="77777777" w:rsidR="00B15A62" w:rsidRDefault="00F31230">
      <w:pPr>
        <w:pStyle w:val="SourceCode"/>
      </w:pPr>
      <w:r>
        <w:rPr>
          <w:rStyle w:val="CommentTok"/>
        </w:rPr>
        <w:t xml:space="preserve"># reading in data 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cuments/Storms_clean_repo/Output_from_analysis/08_Catchment_characteristics/Antecedent_HI_BETA_Catchmen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removing a bunch of the catchment characteristic columns that are unnecessary 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MC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SpecialChar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SpecialCharTok"/>
        </w:rPr>
        <w:t>: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SpecialCharTok"/>
        </w:rPr>
        <w:t>: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MC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AMC</w:t>
      </w:r>
      <w:r>
        <w:rPr>
          <w:rStyle w:val="SpecialCharTok"/>
        </w:rPr>
        <w:t>$</w:t>
      </w:r>
      <w:r>
        <w:rPr>
          <w:rStyle w:val="NormalTok"/>
        </w:rPr>
        <w:t xml:space="preserve">Hyst_index), ] </w:t>
      </w:r>
      <w:r>
        <w:rPr>
          <w:rStyle w:val="CommentTok"/>
        </w:rPr>
        <w:t xml:space="preserve"># removing duplicated rows </w:t>
      </w:r>
    </w:p>
    <w:p w14:paraId="04245F03" w14:textId="77777777" w:rsidR="00B15A62" w:rsidRDefault="00F31230">
      <w:pPr>
        <w:pStyle w:val="SourceCode"/>
      </w:pPr>
      <w:r>
        <w:rPr>
          <w:rStyle w:val="CommentTok"/>
        </w:rPr>
        <w:t xml:space="preserve"># taking the mean HI for each catchment and year </w:t>
      </w:r>
      <w:r>
        <w:br/>
      </w:r>
      <w:r>
        <w:rPr>
          <w:rStyle w:val="NormalTok"/>
        </w:rPr>
        <w:t xml:space="preserve">CV.all.year </w:t>
      </w:r>
      <w:r>
        <w:rPr>
          <w:rStyle w:val="OtherTok"/>
        </w:rPr>
        <w:t>&lt;-</w:t>
      </w:r>
      <w:r>
        <w:rPr>
          <w:rStyle w:val="NormalTok"/>
        </w:rPr>
        <w:t xml:space="preserve"> AM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esponse_var,site.ID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H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BET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HI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BETA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Vhi =</w:t>
      </w:r>
      <w:r>
        <w:rPr>
          <w:rStyle w:val="NormalTok"/>
        </w:rPr>
        <w:t xml:space="preserve"> sdHI</w:t>
      </w:r>
      <w:r>
        <w:rPr>
          <w:rStyle w:val="SpecialCharTok"/>
        </w:rPr>
        <w:t>/</w:t>
      </w:r>
      <w:r>
        <w:rPr>
          <w:rStyle w:val="NormalTok"/>
        </w:rPr>
        <w:t>meanHI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Vbeta =</w:t>
      </w:r>
      <w:r>
        <w:rPr>
          <w:rStyle w:val="NormalTok"/>
        </w:rPr>
        <w:t xml:space="preserve"> sdBETA</w:t>
      </w:r>
      <w:r>
        <w:rPr>
          <w:rStyle w:val="SpecialCharTok"/>
        </w:rPr>
        <w:t>/</w:t>
      </w:r>
      <w:r>
        <w:rPr>
          <w:rStyle w:val="NormalTok"/>
        </w:rPr>
        <w:t>meanBE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Bur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ur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PF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LOPE_MEA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reyear_l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ireyear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ctburn_l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ct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eaburn_l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rea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F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f_Prob_1m_mean_x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NDVI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DVI_p50))</w:t>
      </w:r>
    </w:p>
    <w:p w14:paraId="025DA24E" w14:textId="77777777" w:rsidR="00B15A62" w:rsidRDefault="00F31230">
      <w:pPr>
        <w:pStyle w:val="SourceCode"/>
      </w:pPr>
      <w:r>
        <w:rPr>
          <w:rStyle w:val="VerbatimChar"/>
        </w:rPr>
        <w:t>## `summarise()` has grouped output by 'response_var', 'site.ID', 'yea</w:t>
      </w:r>
      <w:r>
        <w:rPr>
          <w:rStyle w:val="VerbatimChar"/>
        </w:rPr>
        <w:t>r'. You can</w:t>
      </w:r>
      <w:r>
        <w:br/>
      </w:r>
      <w:r>
        <w:rPr>
          <w:rStyle w:val="VerbatimChar"/>
        </w:rPr>
        <w:t>## override using the `.groups` argument.</w:t>
      </w:r>
    </w:p>
    <w:p w14:paraId="5D2834E2" w14:textId="77777777" w:rsidR="00B15A62" w:rsidRDefault="00F31230">
      <w:pPr>
        <w:pStyle w:val="SourceCode"/>
      </w:pPr>
      <w:r>
        <w:rPr>
          <w:rStyle w:val="NormalTok"/>
        </w:rPr>
        <w:t xml:space="preserve">CV.all.year </w:t>
      </w:r>
      <w:r>
        <w:rPr>
          <w:rStyle w:val="OtherTok"/>
        </w:rPr>
        <w:t>&lt;-</w:t>
      </w:r>
      <w:r>
        <w:rPr>
          <w:rStyle w:val="NormalTok"/>
        </w:rPr>
        <w:t xml:space="preserve"> CV.all.year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V.all.year</w:t>
      </w:r>
      <w:r>
        <w:rPr>
          <w:rStyle w:val="SpecialCharTok"/>
        </w:rPr>
        <w:t>$</w:t>
      </w:r>
      <w:r>
        <w:rPr>
          <w:rStyle w:val="NormalTok"/>
        </w:rPr>
        <w:t xml:space="preserve">meanHI), ] </w:t>
      </w:r>
      <w:r>
        <w:rPr>
          <w:rStyle w:val="CommentTok"/>
        </w:rPr>
        <w:t># removing duplicated rows</w:t>
      </w:r>
      <w:r>
        <w:br/>
      </w:r>
      <w:r>
        <w:rPr>
          <w:rStyle w:val="CommentTok"/>
        </w:rPr>
        <w:t xml:space="preserve"># NDVI didnt properly merge over so manually putting in the NDVI value for each year 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92390502</w:t>
      </w:r>
      <w:r>
        <w:rPr>
          <w:rStyle w:val="NormalTok"/>
        </w:rPr>
        <w:t xml:space="preserve"> </w:t>
      </w:r>
      <w:r>
        <w:rPr>
          <w:rStyle w:val="CommentTok"/>
        </w:rPr>
        <w:t># CARI 2018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47047948</w:t>
      </w:r>
      <w:r>
        <w:rPr>
          <w:rStyle w:val="NormalTok"/>
        </w:rPr>
        <w:t xml:space="preserve"> </w:t>
      </w:r>
      <w:r>
        <w:rPr>
          <w:rStyle w:val="CommentTok"/>
        </w:rPr>
        <w:t># CARI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92382581</w:t>
      </w:r>
      <w:r>
        <w:rPr>
          <w:rStyle w:val="NormalTok"/>
        </w:rPr>
        <w:t xml:space="preserve"> </w:t>
      </w:r>
      <w:r>
        <w:rPr>
          <w:rStyle w:val="CommentTok"/>
        </w:rPr>
        <w:t># CARI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CARI 2021</w:t>
      </w:r>
      <w:r>
        <w:br/>
      </w:r>
      <w:r>
        <w:lastRenderedPageBreak/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86534723</w:t>
      </w:r>
      <w:r>
        <w:rPr>
          <w:rStyle w:val="NormalTok"/>
        </w:rPr>
        <w:t xml:space="preserve"> </w:t>
      </w:r>
      <w:r>
        <w:rPr>
          <w:rStyle w:val="CommentTok"/>
        </w:rPr>
        <w:t># FRCH 2018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6075781</w:t>
      </w:r>
      <w:r>
        <w:rPr>
          <w:rStyle w:val="NormalTok"/>
        </w:rPr>
        <w:t xml:space="preserve"> </w:t>
      </w:r>
      <w:r>
        <w:rPr>
          <w:rStyle w:val="CommentTok"/>
        </w:rPr>
        <w:t># FRCH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90424498</w:t>
      </w:r>
      <w:r>
        <w:rPr>
          <w:rStyle w:val="NormalTok"/>
        </w:rPr>
        <w:t xml:space="preserve"> </w:t>
      </w:r>
      <w:r>
        <w:rPr>
          <w:rStyle w:val="CommentTok"/>
        </w:rPr>
        <w:t># FRCH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># FRCH 2021</w:t>
      </w:r>
      <w:r>
        <w:br/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0191538</w:t>
      </w:r>
      <w:r>
        <w:rPr>
          <w:rStyle w:val="NormalTok"/>
        </w:rPr>
        <w:t xml:space="preserve"> </w:t>
      </w:r>
      <w:r>
        <w:rPr>
          <w:rStyle w:val="CommentTok"/>
        </w:rPr>
        <w:t># MOOS 2018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58797953</w:t>
      </w:r>
      <w:r>
        <w:rPr>
          <w:rStyle w:val="NormalTok"/>
        </w:rPr>
        <w:t xml:space="preserve"> </w:t>
      </w:r>
      <w:r>
        <w:rPr>
          <w:rStyle w:val="CommentTok"/>
        </w:rPr>
        <w:t># MOOS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29493425</w:t>
      </w:r>
      <w:r>
        <w:rPr>
          <w:rStyle w:val="NormalTok"/>
        </w:rPr>
        <w:t xml:space="preserve"> </w:t>
      </w:r>
      <w:r>
        <w:rPr>
          <w:rStyle w:val="CommentTok"/>
        </w:rPr>
        <w:t># MOOS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MOOS 2021</w:t>
      </w:r>
      <w:r>
        <w:br/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47071561</w:t>
      </w:r>
      <w:r>
        <w:rPr>
          <w:rStyle w:val="NormalTok"/>
        </w:rPr>
        <w:t xml:space="preserve"> </w:t>
      </w:r>
      <w:r>
        <w:rPr>
          <w:rStyle w:val="CommentTok"/>
        </w:rPr>
        <w:t># POKE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17774775</w:t>
      </w:r>
      <w:r>
        <w:rPr>
          <w:rStyle w:val="NormalTok"/>
        </w:rPr>
        <w:t xml:space="preserve"> </w:t>
      </w:r>
      <w:r>
        <w:rPr>
          <w:rStyle w:val="CommentTok"/>
        </w:rPr>
        <w:t># POKE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POKE 2021</w:t>
      </w:r>
      <w:r>
        <w:br/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74414997</w:t>
      </w:r>
      <w:r>
        <w:rPr>
          <w:rStyle w:val="NormalTok"/>
        </w:rPr>
        <w:t xml:space="preserve"> </w:t>
      </w:r>
      <w:r>
        <w:rPr>
          <w:rStyle w:val="CommentTok"/>
        </w:rPr>
        <w:t># STRT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3730122</w:t>
      </w:r>
      <w:r>
        <w:rPr>
          <w:rStyle w:val="NormalTok"/>
        </w:rPr>
        <w:t xml:space="preserve"> </w:t>
      </w:r>
      <w:r>
        <w:rPr>
          <w:rStyle w:val="CommentTok"/>
        </w:rPr>
        <w:t># STRT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STRT 2021</w:t>
      </w:r>
      <w:r>
        <w:br/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29493954</w:t>
      </w:r>
      <w:r>
        <w:rPr>
          <w:rStyle w:val="NormalTok"/>
        </w:rPr>
        <w:t xml:space="preserve"> </w:t>
      </w:r>
      <w:r>
        <w:rPr>
          <w:rStyle w:val="CommentTok"/>
        </w:rPr>
        <w:t># VAUL 2019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25580538</w:t>
      </w:r>
      <w:r>
        <w:rPr>
          <w:rStyle w:val="NormalTok"/>
        </w:rPr>
        <w:t xml:space="preserve"> </w:t>
      </w:r>
      <w:r>
        <w:rPr>
          <w:rStyle w:val="CommentTok"/>
        </w:rPr>
        <w:t># VAUL 2020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),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VAUL 2021</w:t>
      </w:r>
    </w:p>
    <w:p w14:paraId="6A81B9A4" w14:textId="77777777" w:rsidR="00B15A62" w:rsidRDefault="00F31230">
      <w:pPr>
        <w:pStyle w:val="SourceCode"/>
      </w:pPr>
      <w:r>
        <w:rPr>
          <w:rStyle w:val="CommentTok"/>
        </w:rPr>
        <w:t xml:space="preserve"># scaling data # </w:t>
      </w:r>
      <w:r>
        <w:br/>
      </w:r>
      <w:r>
        <w:rPr>
          <w:rStyle w:val="CommentTok"/>
        </w:rPr>
        <w:t xml:space="preserve">#scaling # </w:t>
      </w:r>
      <w:r>
        <w:br/>
      </w:r>
      <w:r>
        <w:rPr>
          <w:rStyle w:val="NormalTok"/>
        </w:rPr>
        <w:t>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V.all.yea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NormalTok"/>
        </w:rPr>
        <w:t xml:space="preserve">CV_all_year_NO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NormalTok"/>
        </w:rPr>
        <w:t xml:space="preserve">CV.all.year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DOM #</w:t>
      </w:r>
      <w:r>
        <w:br/>
      </w:r>
      <w:r>
        <w:rPr>
          <w:rStyle w:val="NormalTok"/>
        </w:rPr>
        <w:t xml:space="preserve">CV_all_year_f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C #</w:t>
      </w:r>
      <w:r>
        <w:br/>
      </w:r>
      <w:r>
        <w:rPr>
          <w:rStyle w:val="NormalTok"/>
        </w:rPr>
        <w:t xml:space="preserve">CV_all_year_S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b #</w:t>
      </w:r>
      <w:r>
        <w:br/>
      </w:r>
      <w:r>
        <w:rPr>
          <w:rStyle w:val="NormalTok"/>
        </w:rPr>
        <w:t xml:space="preserve">CV_all_year_tu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</w:p>
    <w:p w14:paraId="0DBBB5FA" w14:textId="77777777" w:rsidR="00B15A62" w:rsidRDefault="00F31230">
      <w:pPr>
        <w:pStyle w:val="SourceCode"/>
      </w:pPr>
      <w:r>
        <w:rPr>
          <w:rStyle w:val="CommentTok"/>
        </w:rPr>
        <w:t xml:space="preserve"># testing to see if outliers are real from the input data </w:t>
      </w:r>
      <w:r>
        <w:br/>
      </w:r>
      <w:r>
        <w:rPr>
          <w:rStyle w:val="CommentTok"/>
        </w:rPr>
        <w:t xml:space="preserve"># VAUL_2019 for NO3 has a really low meanHI...lets investigate that </w:t>
      </w:r>
      <w:r>
        <w:br/>
      </w:r>
      <w:r>
        <w:br/>
      </w:r>
      <w:r>
        <w:rPr>
          <w:rStyle w:val="CommentTok"/>
        </w:rPr>
        <w:t># VAUL_NO3_2019 &lt;- subset(AMC, site.ID == "VAUL" &amp; year == "2019" &amp; response_var == "NO3"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ean(VAUL_NO3_2019$Hyst_inde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plot(VAUL_NO3_2019, aes(Beta_index, Hyst_index)) +</w:t>
      </w:r>
      <w:r>
        <w:br/>
      </w:r>
      <w:r>
        <w:rPr>
          <w:rStyle w:val="CommentTok"/>
        </w:rPr>
        <w:t>#   geom_errorbar(aes(ymin = HI_ymin, ymax = HI_ymax), color = "black", alpha = 0.5, size = 0.5, width = 0.05) +</w:t>
      </w:r>
      <w:r>
        <w:br/>
      </w:r>
      <w:r>
        <w:rPr>
          <w:rStyle w:val="CommentTok"/>
        </w:rPr>
        <w:t>#   geom_errorbarh(aes(xmin = Beta_ymin, xmax =</w:t>
      </w:r>
      <w:r>
        <w:rPr>
          <w:rStyle w:val="CommentTok"/>
        </w:rPr>
        <w:t xml:space="preserve"> Beta_ymax), colour = "black", alpha = 0.5, size = .5, height = 0.05) +</w:t>
      </w:r>
      <w:r>
        <w:br/>
      </w:r>
      <w:r>
        <w:rPr>
          <w:rStyle w:val="CommentTok"/>
        </w:rPr>
        <w:lastRenderedPageBreak/>
        <w:t>#   geom_point(aes(colour = factor(site.ID), shape = pf), size = 2.5) +</w:t>
      </w:r>
      <w:r>
        <w:br/>
      </w:r>
      <w:r>
        <w:rPr>
          <w:rStyle w:val="CommentTok"/>
        </w:rPr>
        <w:t xml:space="preserve">#   geom_hline(yintercept = 0) + geom_vline(xintercept = 0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plot(HI_FI_NO3, aes(Beta_index, Hyst_index))</w:t>
      </w:r>
      <w:r>
        <w:rPr>
          <w:rStyle w:val="CommentTok"/>
        </w:rPr>
        <w:t xml:space="preserve"> + </w:t>
      </w:r>
      <w:r>
        <w:br/>
      </w:r>
      <w:r>
        <w:rPr>
          <w:rStyle w:val="CommentTok"/>
        </w:rPr>
        <w:t xml:space="preserve">#   geom_errorbar(aes(ymin = HI_ymin, ymax = HI_ymax), colour = "black", alpha = 0.5, size = .5, width = 0.05)+ </w:t>
      </w:r>
      <w:r>
        <w:br/>
      </w:r>
      <w:r>
        <w:rPr>
          <w:rStyle w:val="CommentTok"/>
        </w:rPr>
        <w:t>#   geom_errorbarh(aes(xmin = Beta_ymin, xmax = Beta_ymax), colour = "black", alpha = 0.5, size = .5, height = 0.05) +</w:t>
      </w:r>
      <w:r>
        <w:br/>
      </w:r>
      <w:r>
        <w:rPr>
          <w:rStyle w:val="CommentTok"/>
        </w:rPr>
        <w:t>#   geom_point(aes(c</w:t>
      </w:r>
      <w:r>
        <w:rPr>
          <w:rStyle w:val="CommentTok"/>
        </w:rPr>
        <w:t>olour = factor(site.ID), shape = pf), size = 2.5) +</w:t>
      </w:r>
      <w:r>
        <w:br/>
      </w:r>
      <w:r>
        <w:rPr>
          <w:rStyle w:val="CommentTok"/>
        </w:rPr>
        <w:t>#   geom_hline(yintercept = 0) + geom_vline(xintercept = 0) +</w:t>
      </w:r>
      <w:r>
        <w:br/>
      </w:r>
      <w:r>
        <w:rPr>
          <w:rStyle w:val="CommentTok"/>
        </w:rPr>
        <w:t xml:space="preserve">#   scale_color_manual(values=c("#3288BD","#FF7F00", "#A6761D", "#6A3D9A", "#66C2A5", "#E7298A")) + 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ylim(-1.5, 1.5) + xl</w:t>
      </w:r>
      <w:r>
        <w:rPr>
          <w:rStyle w:val="CommentTok"/>
        </w:rPr>
        <w:t>im(-1.5, 1.5)+</w:t>
      </w:r>
      <w:r>
        <w:br/>
      </w:r>
      <w:r>
        <w:rPr>
          <w:rStyle w:val="CommentTok"/>
        </w:rPr>
        <w:t xml:space="preserve">#   ggtitle(vn)+ </w:t>
      </w:r>
      <w:r>
        <w:br/>
      </w:r>
      <w:r>
        <w:rPr>
          <w:rStyle w:val="CommentTok"/>
        </w:rPr>
        <w:t>#   ylab("HI") +</w:t>
      </w:r>
      <w:r>
        <w:br/>
      </w:r>
      <w:r>
        <w:rPr>
          <w:rStyle w:val="CommentTok"/>
        </w:rPr>
        <w:t>#   xlab("") +</w:t>
      </w:r>
      <w:r>
        <w:br/>
      </w:r>
      <w:r>
        <w:rPr>
          <w:rStyle w:val="CommentTok"/>
        </w:rPr>
        <w:t xml:space="preserve">#   theme(panel.border = element_blank(), </w:t>
      </w:r>
      <w:r>
        <w:br/>
      </w:r>
      <w:r>
        <w:rPr>
          <w:rStyle w:val="CommentTok"/>
        </w:rPr>
        <w:t>#         panel.grid.major = element_blank(),</w:t>
      </w:r>
      <w:r>
        <w:br/>
      </w:r>
      <w:r>
        <w:rPr>
          <w:rStyle w:val="CommentTok"/>
        </w:rPr>
        <w:t xml:space="preserve">#         panel.grid.minor = element_blank(), </w:t>
      </w:r>
      <w:r>
        <w:br/>
      </w:r>
      <w:r>
        <w:rPr>
          <w:rStyle w:val="CommentTok"/>
        </w:rPr>
        <w:t xml:space="preserve">#         axis.line = element_line(colour = "black"), </w:t>
      </w:r>
      <w:r>
        <w:br/>
      </w:r>
      <w:r>
        <w:rPr>
          <w:rStyle w:val="CommentTok"/>
        </w:rPr>
        <w:t>#         text = element_text(size = 15),</w:t>
      </w:r>
      <w:r>
        <w:br/>
      </w:r>
      <w:r>
        <w:rPr>
          <w:rStyle w:val="CommentTok"/>
        </w:rPr>
        <w:t>#         legend.position = "none") +</w:t>
      </w:r>
      <w:r>
        <w:br/>
      </w:r>
      <w:r>
        <w:rPr>
          <w:rStyle w:val="CommentTok"/>
        </w:rPr>
        <w:t>#     labs(</w:t>
      </w:r>
      <w:r>
        <w:br/>
      </w:r>
      <w:r>
        <w:rPr>
          <w:rStyle w:val="CommentTok"/>
        </w:rPr>
        <w:t>#       colour = "Catchment",</w:t>
      </w:r>
      <w:r>
        <w:br/>
      </w:r>
      <w:r>
        <w:rPr>
          <w:rStyle w:val="CommentTok"/>
        </w:rPr>
        <w:t>#       shape = "PF Extent")</w:t>
      </w:r>
    </w:p>
    <w:p w14:paraId="7540F2C9" w14:textId="77777777" w:rsidR="00B15A62" w:rsidRDefault="00F31230">
      <w:pPr>
        <w:pStyle w:val="Heading1"/>
      </w:pPr>
      <w:bookmarkStart w:id="0" w:name="no3"/>
      <w:r>
        <w:t>NO3</w:t>
      </w:r>
    </w:p>
    <w:p w14:paraId="57AF0759" w14:textId="77777777" w:rsidR="00B15A62" w:rsidRDefault="00F31230">
      <w:pPr>
        <w:pStyle w:val="SourceCode"/>
      </w:pPr>
      <w:r>
        <w:rPr>
          <w:rStyle w:val="NormalTok"/>
        </w:rPr>
        <w:t xml:space="preserve">CV.all </w:t>
      </w:r>
      <w:r>
        <w:rPr>
          <w:rStyle w:val="OtherTok"/>
        </w:rPr>
        <w:t>&lt;-</w:t>
      </w:r>
      <w:r>
        <w:rPr>
          <w:rStyle w:val="NormalTok"/>
        </w:rPr>
        <w:t xml:space="preserve"> AM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esponse_var,site.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H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BET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HI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BETA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Vhi =</w:t>
      </w:r>
      <w:r>
        <w:rPr>
          <w:rStyle w:val="NormalTok"/>
        </w:rPr>
        <w:t xml:space="preserve"> sdHI</w:t>
      </w:r>
      <w:r>
        <w:rPr>
          <w:rStyle w:val="SpecialCharTok"/>
        </w:rPr>
        <w:t>/</w:t>
      </w:r>
      <w:r>
        <w:rPr>
          <w:rStyle w:val="NormalTok"/>
        </w:rPr>
        <w:t>meanHI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AttributeTok"/>
        </w:rPr>
        <w:t>CVbeta =</w:t>
      </w:r>
      <w:r>
        <w:rPr>
          <w:rStyle w:val="NormalTok"/>
        </w:rPr>
        <w:t xml:space="preserve"> sdBETA</w:t>
      </w:r>
      <w:r>
        <w:rPr>
          <w:rStyle w:val="SpecialCharTok"/>
        </w:rPr>
        <w:t>/</w:t>
      </w:r>
      <w:r>
        <w:rPr>
          <w:rStyle w:val="NormalTok"/>
        </w:rPr>
        <w:t>meanBE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Bur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ur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PF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LOPE_MEA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reyear_l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ireyear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ctburn_l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ct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reaburn_lg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rea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F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f_Prob_1m_mean_x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NDVI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DVI_p50))</w:t>
      </w:r>
    </w:p>
    <w:p w14:paraId="70B9C4C2" w14:textId="77777777" w:rsidR="00B15A62" w:rsidRDefault="00F31230">
      <w:pPr>
        <w:pStyle w:val="SourceCode"/>
      </w:pPr>
      <w:r>
        <w:rPr>
          <w:rStyle w:val="VerbatimChar"/>
        </w:rPr>
        <w:t>## `summarise()` has grouped output by 'response_var', 'site.</w:t>
      </w:r>
      <w:r>
        <w:rPr>
          <w:rStyle w:val="VerbatimChar"/>
        </w:rPr>
        <w:t>ID'. You can override</w:t>
      </w:r>
      <w:r>
        <w:br/>
      </w:r>
      <w:r>
        <w:rPr>
          <w:rStyle w:val="VerbatimChar"/>
        </w:rPr>
        <w:t>## using the `.groups` argument.</w:t>
      </w:r>
    </w:p>
    <w:p w14:paraId="21BE481B" w14:textId="77777777" w:rsidR="00B15A62" w:rsidRDefault="00F31230">
      <w:pPr>
        <w:pStyle w:val="SourceCode"/>
      </w:pPr>
      <w:r>
        <w:rPr>
          <w:rStyle w:val="NormalTok"/>
        </w:rPr>
        <w:lastRenderedPageBreak/>
        <w:t xml:space="preserve">CV.all </w:t>
      </w:r>
      <w:r>
        <w:rPr>
          <w:rStyle w:val="OtherTok"/>
        </w:rPr>
        <w:t>&lt;-</w:t>
      </w:r>
      <w:r>
        <w:rPr>
          <w:rStyle w:val="NormalTok"/>
        </w:rPr>
        <w:t xml:space="preserve"> CV.all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V.all</w:t>
      </w:r>
      <w:r>
        <w:rPr>
          <w:rStyle w:val="SpecialCharTok"/>
        </w:rPr>
        <w:t>$</w:t>
      </w:r>
      <w:r>
        <w:rPr>
          <w:rStyle w:val="NormalTok"/>
        </w:rPr>
        <w:t xml:space="preserve">meanHI), ] </w:t>
      </w:r>
      <w:r>
        <w:rPr>
          <w:rStyle w:val="CommentTok"/>
        </w:rPr>
        <w:t># removing duplicated rows</w:t>
      </w:r>
      <w:r>
        <w:br/>
      </w:r>
      <w:r>
        <w:br/>
      </w:r>
      <w:r>
        <w:br/>
      </w:r>
      <w:r>
        <w:rPr>
          <w:rStyle w:val="NormalTok"/>
        </w:rPr>
        <w:t xml:space="preserve">CV_all_NO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DOM #</w:t>
      </w:r>
      <w:r>
        <w:br/>
      </w:r>
      <w:r>
        <w:rPr>
          <w:rStyle w:val="NormalTok"/>
        </w:rPr>
        <w:t xml:space="preserve">CV_all_f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C #</w:t>
      </w:r>
      <w:r>
        <w:br/>
      </w:r>
      <w:r>
        <w:rPr>
          <w:rStyle w:val="NormalTok"/>
        </w:rPr>
        <w:t>CV_a</w:t>
      </w:r>
      <w:r>
        <w:rPr>
          <w:rStyle w:val="NormalTok"/>
        </w:rPr>
        <w:t xml:space="preserve">ll_S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b #</w:t>
      </w:r>
      <w:r>
        <w:br/>
      </w:r>
      <w:r>
        <w:rPr>
          <w:rStyle w:val="NormalTok"/>
        </w:rPr>
        <w:t xml:space="preserve">CV_all_tu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3_data_year</w:t>
      </w:r>
      <w:r>
        <w:rPr>
          <w:rStyle w:val="OtherTok"/>
        </w:rPr>
        <w:t>&lt;-</w:t>
      </w:r>
      <w:r>
        <w:rPr>
          <w:rStyle w:val="NormalTok"/>
        </w:rPr>
        <w:t xml:space="preserve"> CV_all_year_NO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NO3_data</w:t>
      </w:r>
      <w:r>
        <w:rPr>
          <w:rStyle w:val="OtherTok"/>
        </w:rPr>
        <w:t>&lt;-</w:t>
      </w:r>
      <w:r>
        <w:rPr>
          <w:rStyle w:val="NormalTok"/>
        </w:rPr>
        <w:t xml:space="preserve"> CV_all_NO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NO3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HI"</w:t>
      </w:r>
      <w:r>
        <w:rPr>
          <w:rStyle w:val="NormalTok"/>
        </w:rPr>
        <w:t>,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ite.ID))</w:t>
      </w:r>
    </w:p>
    <w:p w14:paraId="1BE0F094" w14:textId="77777777" w:rsidR="00B15A62" w:rsidRDefault="00F31230">
      <w:pPr>
        <w:pStyle w:val="SourceCode"/>
      </w:pP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</w:t>
      </w:r>
      <w:r>
        <w:rPr>
          <w:rStyle w:val="VerbatimChar"/>
        </w:rPr>
        <w:t>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</w:t>
      </w:r>
      <w:r>
        <w:rPr>
          <w:rStyle w:val="VerbatimChar"/>
        </w:rPr>
        <w:t>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</w:t>
      </w:r>
      <w:r>
        <w:rPr>
          <w:rStyle w:val="VerbatimChar"/>
        </w:rPr>
        <w:t>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1F7A1D2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8138D3A" wp14:editId="011DD45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D54A2" w14:textId="77777777" w:rsidR="00B15A62" w:rsidRDefault="00F31230">
      <w:pPr>
        <w:pStyle w:val="SourceCode"/>
      </w:pPr>
      <w:r>
        <w:rPr>
          <w:rStyle w:val="CommentTok"/>
        </w:rPr>
        <w:t># ggsave("pairs1.pdf",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     width = 10, height = 10)</w:t>
      </w:r>
    </w:p>
    <w:p w14:paraId="3C64A12B" w14:textId="77777777" w:rsidR="00B15A62" w:rsidRDefault="00F31230">
      <w:pPr>
        <w:pStyle w:val="Heading1"/>
      </w:pPr>
      <w:bookmarkStart w:id="1" w:name="no3-1"/>
      <w:bookmarkEnd w:id="0"/>
      <w:r>
        <w:t>NO3</w:t>
      </w:r>
    </w:p>
    <w:p w14:paraId="7B87D20C" w14:textId="77777777" w:rsidR="00B15A62" w:rsidRDefault="00F31230">
      <w:pPr>
        <w:pStyle w:val="Heading1"/>
      </w:pPr>
      <w:bookmarkStart w:id="2" w:name="hi-model---year"/>
      <w:bookmarkEnd w:id="1"/>
      <w:r>
        <w:t>HI model - year</w:t>
      </w:r>
    </w:p>
    <w:p w14:paraId="249217FD" w14:textId="77777777" w:rsidR="00B15A62" w:rsidRDefault="00F31230">
      <w:pPr>
        <w:pStyle w:val="SourceCode"/>
      </w:pPr>
      <w:r>
        <w:rPr>
          <w:rStyle w:val="NormalTok"/>
        </w:rPr>
        <w:t xml:space="preserve">HI.no3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I.no3.year) </w:t>
      </w:r>
      <w:r>
        <w:rPr>
          <w:rStyle w:val="CommentTok"/>
        </w:rPr>
        <w:t xml:space="preserve"># year is adding little variance </w:t>
      </w:r>
    </w:p>
    <w:p w14:paraId="13AF01AE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HI ~ CatPF * pctburn_lg + (1 | year)</w:t>
      </w:r>
      <w:r>
        <w:br/>
      </w:r>
      <w:r>
        <w:rPr>
          <w:rStyle w:val="VerbatimChar"/>
        </w:rPr>
        <w:t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1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725 </w:t>
      </w:r>
      <w:r>
        <w:rPr>
          <w:rStyle w:val="VerbatimChar"/>
        </w:rPr>
        <w:t xml:space="preserve">-0.48982  0.04755  0.66644  1.54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01358 0.03685 </w:t>
      </w:r>
      <w:r>
        <w:br/>
      </w:r>
      <w:r>
        <w:rPr>
          <w:rStyle w:val="VerbatimChar"/>
        </w:rPr>
        <w:t xml:space="preserve">##  Residual             0.012363 0.11119 </w:t>
      </w:r>
      <w:r>
        <w:br/>
      </w:r>
      <w:r>
        <w:rPr>
          <w:rStyle w:val="VerbatimChar"/>
        </w:rPr>
        <w:t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Estimate Std. Error t value</w:t>
      </w:r>
      <w:r>
        <w:br/>
      </w:r>
      <w:r>
        <w:rPr>
          <w:rStyle w:val="VerbatimChar"/>
        </w:rPr>
        <w:t>## (Intercept)             0.15161    0.05047   3.004</w:t>
      </w:r>
      <w:r>
        <w:br/>
      </w:r>
      <w:r>
        <w:rPr>
          <w:rStyle w:val="VerbatimChar"/>
        </w:rPr>
        <w:t>## CatPFmedium             0.03198    0.05571   0.574</w:t>
      </w:r>
      <w:r>
        <w:br/>
      </w:r>
      <w:r>
        <w:rPr>
          <w:rStyle w:val="VerbatimChar"/>
        </w:rPr>
        <w:t>## pctburn_lg              0.06513    0.03909   1.666</w:t>
      </w:r>
      <w:r>
        <w:br/>
      </w:r>
      <w:r>
        <w:rPr>
          <w:rStyle w:val="VerbatimChar"/>
        </w:rPr>
        <w:t xml:space="preserve">## CatPFmedium:pctburn_lg -0.00289    0.05209 </w:t>
      </w:r>
      <w:r>
        <w:rPr>
          <w:rStyle w:val="VerbatimChar"/>
        </w:rPr>
        <w:t xml:space="preserve"> -0.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81              </w:t>
      </w:r>
      <w:r>
        <w:br/>
      </w:r>
      <w:r>
        <w:rPr>
          <w:rStyle w:val="VerbatimChar"/>
        </w:rPr>
        <w:t xml:space="preserve">## pctburn_lg  -0.157  0.142       </w:t>
      </w:r>
      <w:r>
        <w:br/>
      </w:r>
      <w:r>
        <w:rPr>
          <w:rStyle w:val="VerbatimChar"/>
        </w:rPr>
        <w:t>## CtPFmdm:pc_  0.116 -0.040 -0.751</w:t>
      </w:r>
    </w:p>
    <w:p w14:paraId="3BE02F9A" w14:textId="77777777" w:rsidR="00B15A62" w:rsidRDefault="00F31230">
      <w:pPr>
        <w:pStyle w:val="SourceCode"/>
      </w:pPr>
      <w:r>
        <w:rPr>
          <w:rStyle w:val="CommentTok"/>
        </w:rPr>
        <w:t># pctburn_lg is the more significant predictor here but still relat</w:t>
      </w:r>
      <w:r>
        <w:rPr>
          <w:rStyle w:val="CommentTok"/>
        </w:rPr>
        <w:t>ively small with a t-value &lt; 2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HI.no3.year)</w:t>
      </w:r>
    </w:p>
    <w:p w14:paraId="228EF40C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31591         2.358945         2.314780</w:t>
      </w:r>
    </w:p>
    <w:p w14:paraId="613546AD" w14:textId="77777777" w:rsidR="00B15A62" w:rsidRDefault="00F31230">
      <w:pPr>
        <w:pStyle w:val="Heading1"/>
      </w:pPr>
      <w:bookmarkStart w:id="3" w:name="diagnostic-plot"/>
      <w:bookmarkEnd w:id="2"/>
      <w:r>
        <w:lastRenderedPageBreak/>
        <w:t>diagnostic plot</w:t>
      </w:r>
    </w:p>
    <w:p w14:paraId="53E53E4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0672275" wp14:editId="3FA1C61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390871" wp14:editId="7305B7B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6580BB" wp14:editId="7A08680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3050F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HI.no3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F35CD11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5E08DCFD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F8B3261" wp14:editId="0A186D5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2D19F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0E006FF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62640C5" wp14:editId="648FB3E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44134" w14:textId="77777777" w:rsidR="00B15A62" w:rsidRDefault="00F31230">
      <w:pPr>
        <w:pStyle w:val="SourceCode"/>
      </w:pPr>
      <w:r>
        <w:rPr>
          <w:rStyle w:val="FunctionTok"/>
        </w:rPr>
        <w:t>tab_model</w:t>
      </w:r>
      <w:r>
        <w:rPr>
          <w:rStyle w:val="NormalTok"/>
        </w:rPr>
        <w:t>(HI.no3.year)</w:t>
      </w:r>
    </w:p>
    <w:p w14:paraId="06D64601" w14:textId="77777777" w:rsidR="00B15A62" w:rsidRDefault="00F31230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65484D3B" w14:textId="77777777" w:rsidR="00B15A62" w:rsidRDefault="00F31230">
      <w:pPr>
        <w:pStyle w:val="FirstParagraph"/>
      </w:pPr>
      <w:r>
        <w:t> </w:t>
      </w:r>
    </w:p>
    <w:p w14:paraId="21C7CB78" w14:textId="77777777" w:rsidR="00B15A62" w:rsidRDefault="00F31230">
      <w:pPr>
        <w:pStyle w:val="BodyText"/>
      </w:pPr>
      <w:r>
        <w:t>meanHI</w:t>
      </w:r>
    </w:p>
    <w:p w14:paraId="08D577D0" w14:textId="77777777" w:rsidR="00B15A62" w:rsidRDefault="00F31230">
      <w:pPr>
        <w:pStyle w:val="BodyText"/>
      </w:pPr>
      <w:r>
        <w:t>Predictors</w:t>
      </w:r>
    </w:p>
    <w:p w14:paraId="00622967" w14:textId="77777777" w:rsidR="00B15A62" w:rsidRDefault="00F31230">
      <w:pPr>
        <w:pStyle w:val="BodyText"/>
      </w:pPr>
      <w:r>
        <w:t>Estimates</w:t>
      </w:r>
    </w:p>
    <w:p w14:paraId="50DB08CB" w14:textId="77777777" w:rsidR="00B15A62" w:rsidRDefault="00F31230">
      <w:pPr>
        <w:pStyle w:val="BodyText"/>
      </w:pPr>
      <w:r>
        <w:t>CI</w:t>
      </w:r>
    </w:p>
    <w:p w14:paraId="7DED2C4F" w14:textId="77777777" w:rsidR="00B15A62" w:rsidRDefault="00F31230">
      <w:pPr>
        <w:pStyle w:val="BodyText"/>
      </w:pPr>
      <w:r>
        <w:t>p</w:t>
      </w:r>
    </w:p>
    <w:p w14:paraId="0EC9D5C1" w14:textId="77777777" w:rsidR="00B15A62" w:rsidRDefault="00F31230">
      <w:pPr>
        <w:pStyle w:val="BodyText"/>
      </w:pPr>
      <w:r>
        <w:t>(Intercept)</w:t>
      </w:r>
    </w:p>
    <w:p w14:paraId="7019F4BF" w14:textId="77777777" w:rsidR="00B15A62" w:rsidRDefault="00F31230">
      <w:pPr>
        <w:pStyle w:val="BodyText"/>
      </w:pPr>
      <w:r>
        <w:t>0.15</w:t>
      </w:r>
    </w:p>
    <w:p w14:paraId="2ECF46F6" w14:textId="77777777" w:rsidR="00B15A62" w:rsidRDefault="00F31230">
      <w:pPr>
        <w:pStyle w:val="BodyText"/>
      </w:pPr>
      <w:r>
        <w:t>0.04 – 0.26</w:t>
      </w:r>
    </w:p>
    <w:p w14:paraId="60E223B5" w14:textId="77777777" w:rsidR="00B15A62" w:rsidRDefault="00F31230">
      <w:pPr>
        <w:pStyle w:val="BodyText"/>
      </w:pPr>
      <w:r>
        <w:t>0.009</w:t>
      </w:r>
    </w:p>
    <w:p w14:paraId="4C3A41A7" w14:textId="77777777" w:rsidR="00B15A62" w:rsidRDefault="00F31230">
      <w:pPr>
        <w:pStyle w:val="SourceCode"/>
      </w:pPr>
      <w:r>
        <w:rPr>
          <w:rStyle w:val="CommentTok"/>
        </w:rPr>
        <w:lastRenderedPageBreak/>
        <w:t xml:space="preserve"># Trying to get a meanHI vs. pct_burn plot with two linear regression lines of best fit for categorical PF exten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1F59196" w14:textId="77777777" w:rsidR="00B15A62" w:rsidRDefault="00F31230">
      <w:pPr>
        <w:pStyle w:val="SourceCode"/>
      </w:pPr>
      <w:r>
        <w:rPr>
          <w:rStyle w:val="VerbatimChar"/>
        </w:rPr>
        <w:t>## `geom_smooth()</w:t>
      </w:r>
      <w:r>
        <w:rPr>
          <w:rStyle w:val="VerbatimChar"/>
        </w:rPr>
        <w:t>` using formula 'y ~ x'</w:t>
      </w:r>
    </w:p>
    <w:p w14:paraId="74DF133C" w14:textId="77777777" w:rsidR="00B15A62" w:rsidRDefault="00F31230">
      <w:pPr>
        <w:pStyle w:val="FirstParagraph"/>
      </w:pPr>
      <w:r>
        <w:rPr>
          <w:noProof/>
        </w:rPr>
        <w:drawing>
          <wp:inline distT="0" distB="0" distL="0" distR="0" wp14:anchorId="77F6C704" wp14:editId="513DD39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1ECCB" w14:textId="77777777" w:rsidR="00B15A62" w:rsidRDefault="00F31230">
      <w:pPr>
        <w:pStyle w:val="Heading1"/>
      </w:pPr>
      <w:bookmarkStart w:id="4" w:name="hi-model---all-years"/>
      <w:bookmarkEnd w:id="3"/>
      <w:r>
        <w:t>HI model - all years</w:t>
      </w:r>
    </w:p>
    <w:p w14:paraId="5815F54C" w14:textId="77777777" w:rsidR="00B15A62" w:rsidRDefault="00F31230">
      <w:pPr>
        <w:pStyle w:val="SourceCode"/>
      </w:pPr>
      <w:r>
        <w:rPr>
          <w:rStyle w:val="NormalTok"/>
        </w:rPr>
        <w:t xml:space="preserve">HI.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I.no3) </w:t>
      </w:r>
      <w:r>
        <w:rPr>
          <w:rStyle w:val="CommentTok"/>
        </w:rPr>
        <w:t xml:space="preserve"># nothing is significant here </w:t>
      </w:r>
    </w:p>
    <w:p w14:paraId="5D703E5F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anHI ~ CatPF * pctburn_lg, data = NO3_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1.612e-02  5.555e-02  2.726e-02 -6.669e-02 -3.469e-18 -3.469e-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Estimate Std. Error t value Pr(&gt;|t|)</w:t>
      </w:r>
      <w:r>
        <w:br/>
      </w:r>
      <w:r>
        <w:rPr>
          <w:rStyle w:val="VerbatimChar"/>
        </w:rPr>
        <w:t>## (Intercept)             1.460e-01  6.534e-02   2.234    0.155</w:t>
      </w:r>
      <w:r>
        <w:br/>
      </w:r>
      <w:r>
        <w:rPr>
          <w:rStyle w:val="VerbatimChar"/>
        </w:rPr>
        <w:t>## CatPFmedium            -1.191e-02  8.042e-02  -0.148    0.896</w:t>
      </w:r>
      <w:r>
        <w:br/>
      </w:r>
      <w:r>
        <w:rPr>
          <w:rStyle w:val="VerbatimChar"/>
        </w:rPr>
        <w:t>## pctburn_lg              1.811e-03  1.372e-03   1.320    0.318</w:t>
      </w:r>
      <w:r>
        <w:br/>
      </w:r>
      <w:r>
        <w:rPr>
          <w:rStyle w:val="VerbatimChar"/>
        </w:rPr>
        <w:t>## CatPFmed</w:t>
      </w:r>
      <w:r>
        <w:rPr>
          <w:rStyle w:val="VerbatimChar"/>
        </w:rPr>
        <w:t>ium:pctburn_lg -8.018e-05  1.869e-03  -0.043 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534 on 2 degrees of freedom</w:t>
      </w:r>
      <w:r>
        <w:br/>
      </w:r>
      <w:r>
        <w:rPr>
          <w:rStyle w:val="VerbatimChar"/>
        </w:rPr>
        <w:t xml:space="preserve">## Multiple R-squared:  0.6569, Adjusted R-squared:  0.1424 </w:t>
      </w:r>
      <w:r>
        <w:br/>
      </w:r>
      <w:r>
        <w:rPr>
          <w:rStyle w:val="VerbatimChar"/>
        </w:rPr>
        <w:t>## F-statistic: 1.277 on 3 and 2 DF,  p-value: 0.4675</w:t>
      </w:r>
    </w:p>
    <w:p w14:paraId="3615B394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HI.no3)</w:t>
      </w:r>
    </w:p>
    <w:p w14:paraId="79971246" w14:textId="77777777" w:rsidR="00B15A62" w:rsidRDefault="00F31230">
      <w:pPr>
        <w:pStyle w:val="SourceCode"/>
      </w:pP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CatPF       pctburn_lg CatPF:pctburn_lg </w:t>
      </w:r>
      <w:r>
        <w:br/>
      </w:r>
      <w:r>
        <w:rPr>
          <w:rStyle w:val="VerbatimChar"/>
        </w:rPr>
        <w:t>##         2.020353         2.197723         2.934087</w:t>
      </w:r>
    </w:p>
    <w:p w14:paraId="33A4FBA5" w14:textId="77777777" w:rsidR="00B15A62" w:rsidRDefault="00F3123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I.no3)</w:t>
      </w:r>
    </w:p>
    <w:p w14:paraId="5B56B84A" w14:textId="77777777" w:rsidR="00B15A62" w:rsidRDefault="00F31230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, 6</w:t>
      </w:r>
    </w:p>
    <w:p w14:paraId="28E8D66F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BEA7044" wp14:editId="7BE1AD94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CCEE8B" wp14:editId="1FE8140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54251C" wp14:editId="2820663C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FED513" wp14:editId="34412C7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73B37" w14:textId="77777777" w:rsidR="00B15A62" w:rsidRDefault="00F31230">
      <w:pPr>
        <w:pStyle w:val="Heading1"/>
      </w:pPr>
      <w:bookmarkStart w:id="5" w:name="beta-model--year"/>
      <w:bookmarkEnd w:id="4"/>
      <w:r>
        <w:t>BETA model- year</w:t>
      </w:r>
    </w:p>
    <w:p w14:paraId="04276D20" w14:textId="77777777" w:rsidR="00B15A62" w:rsidRDefault="00F31230">
      <w:pPr>
        <w:pStyle w:val="SourceCode"/>
      </w:pPr>
      <w:r>
        <w:rPr>
          <w:rStyle w:val="NormalTok"/>
        </w:rPr>
        <w:t xml:space="preserve">BETA.no3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year)</w:t>
      </w:r>
    </w:p>
    <w:p w14:paraId="77920451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37BC9143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BETA.no3.year) </w:t>
      </w:r>
      <w:r>
        <w:rPr>
          <w:rStyle w:val="CommentTok"/>
        </w:rPr>
        <w:t># year is adding NO variance</w:t>
      </w:r>
    </w:p>
    <w:p w14:paraId="581D784D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BETA ~ CatPF * pctburn_lg + (1 | year)</w:t>
      </w:r>
      <w:r>
        <w:br/>
      </w:r>
      <w:r>
        <w:rPr>
          <w:rStyle w:val="VerbatimChar"/>
        </w:rPr>
        <w:t>##    Data: NO3_</w:t>
      </w:r>
      <w:r>
        <w:rPr>
          <w:rStyle w:val="VerbatimChar"/>
        </w:rPr>
        <w:t>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529 -0.4818 -0.1062  0.6001  1.8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year     (Intercept</w:t>
      </w:r>
      <w:r>
        <w:rPr>
          <w:rStyle w:val="VerbatimChar"/>
        </w:rPr>
        <w:t xml:space="preserve">) 0.0000   0.0000  </w:t>
      </w:r>
      <w:r>
        <w:br/>
      </w:r>
      <w:r>
        <w:rPr>
          <w:rStyle w:val="VerbatimChar"/>
        </w:rPr>
        <w:t xml:space="preserve">##  Residual             0.2364   0.4862  </w:t>
      </w:r>
      <w:r>
        <w:br/>
      </w:r>
      <w:r>
        <w:rPr>
          <w:rStyle w:val="VerbatimChar"/>
        </w:rPr>
        <w:lastRenderedPageBreak/>
        <w:t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-0.62388    0.20150  -3.096</w:t>
      </w:r>
      <w:r>
        <w:br/>
      </w:r>
      <w:r>
        <w:rPr>
          <w:rStyle w:val="VerbatimChar"/>
        </w:rPr>
        <w:t xml:space="preserve">## CatPFmedium          </w:t>
      </w:r>
      <w:r>
        <w:rPr>
          <w:rStyle w:val="VerbatimChar"/>
        </w:rPr>
        <w:t xml:space="preserve">   0.35315    0.24092   1.466</w:t>
      </w:r>
      <w:r>
        <w:br/>
      </w:r>
      <w:r>
        <w:rPr>
          <w:rStyle w:val="VerbatimChar"/>
        </w:rPr>
        <w:t>## pctburn_lg             -0.17719    0.17096  -1.036</w:t>
      </w:r>
      <w:r>
        <w:br/>
      </w:r>
      <w:r>
        <w:rPr>
          <w:rStyle w:val="VerbatimChar"/>
        </w:rPr>
        <w:t>## CatPFmedium:pctburn_lg -0.03042    0.22729  -0.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36              </w:t>
      </w:r>
      <w:r>
        <w:br/>
      </w:r>
      <w:r>
        <w:rPr>
          <w:rStyle w:val="VerbatimChar"/>
        </w:rPr>
        <w:t>## pctbur</w:t>
      </w:r>
      <w:r>
        <w:rPr>
          <w:rStyle w:val="VerbatimChar"/>
        </w:rPr>
        <w:t xml:space="preserve">n_lg  -0.172  0.144       </w:t>
      </w:r>
      <w:r>
        <w:br/>
      </w:r>
      <w:r>
        <w:rPr>
          <w:rStyle w:val="VerbatimChar"/>
        </w:rPr>
        <w:t>## CtPFmdm:pc_  0.129 -0.044 -0.75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7D9D0E51" w14:textId="77777777" w:rsidR="00B15A62" w:rsidRDefault="00F31230">
      <w:pPr>
        <w:pStyle w:val="SourceCode"/>
      </w:pPr>
      <w:r>
        <w:rPr>
          <w:rStyle w:val="CommentTok"/>
        </w:rPr>
        <w:t xml:space="preserve"># looks like PF is the winner here but not very hig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BETA.no3.year)</w:t>
      </w:r>
    </w:p>
    <w:p w14:paraId="0D3B2C4B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</w:t>
      </w:r>
      <w:r>
        <w:rPr>
          <w:rStyle w:val="VerbatimChar"/>
        </w:rPr>
        <w:t xml:space="preserve">  pctburn_lg CatPF:pctburn_lg </w:t>
      </w:r>
      <w:r>
        <w:br/>
      </w:r>
      <w:r>
        <w:rPr>
          <w:rStyle w:val="VerbatimChar"/>
        </w:rPr>
        <w:t>##         1.031177         2.369993         2.325393</w:t>
      </w:r>
    </w:p>
    <w:p w14:paraId="321EFE4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353C718" wp14:editId="0009B2D9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1EDB1E" wp14:editId="2DC8CECA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B1E80F" wp14:editId="43202C17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CE89D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BETA.no3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C44C98C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45F4B2A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4484160" wp14:editId="2300E39B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6DD14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060C2063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4288214" wp14:editId="5113322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31A75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B5ABF97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0374C97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876CF03" wp14:editId="30F09AAE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1AA41" w14:textId="77777777" w:rsidR="00B15A62" w:rsidRDefault="00F31230">
      <w:pPr>
        <w:pStyle w:val="Heading1"/>
      </w:pPr>
      <w:bookmarkStart w:id="6" w:name="beta-model---all-years"/>
      <w:bookmarkEnd w:id="5"/>
      <w:r>
        <w:t>BETA model - all years</w:t>
      </w:r>
    </w:p>
    <w:p w14:paraId="67CD5927" w14:textId="77777777" w:rsidR="00B15A62" w:rsidRDefault="00F31230">
      <w:pPr>
        <w:pStyle w:val="SourceCode"/>
      </w:pPr>
      <w:r>
        <w:rPr>
          <w:rStyle w:val="NormalTok"/>
        </w:rPr>
        <w:t xml:space="preserve">BETA.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ETA.no3) </w:t>
      </w:r>
      <w:r>
        <w:rPr>
          <w:rStyle w:val="CommentTok"/>
        </w:rPr>
        <w:t xml:space="preserve"># nothing is significant here </w:t>
      </w:r>
    </w:p>
    <w:p w14:paraId="4BE20954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anBETA ~ CatPF * pctburn_lg, data = NO3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3.183e-01  1.820e-01 -1.781e-01  3.144e-01  9.714e-17 -1</w:t>
      </w:r>
      <w:r>
        <w:rPr>
          <w:rStyle w:val="VerbatimChar"/>
        </w:rPr>
        <w:t xml:space="preserve">.804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 value Pr(&gt;|t|)</w:t>
      </w:r>
      <w:r>
        <w:br/>
      </w:r>
      <w:r>
        <w:rPr>
          <w:rStyle w:val="VerbatimChar"/>
        </w:rPr>
        <w:t>## (Intercept)            -0.393942   0.364027  -1.082    0.392</w:t>
      </w:r>
      <w:r>
        <w:br/>
      </w:r>
      <w:r>
        <w:rPr>
          <w:rStyle w:val="VerbatimChar"/>
        </w:rPr>
        <w:t>## CatPFmedium             0.280951   0.448104   0.627    0.595</w:t>
      </w:r>
      <w:r>
        <w:br/>
      </w:r>
      <w:r>
        <w:rPr>
          <w:rStyle w:val="VerbatimChar"/>
        </w:rPr>
        <w:t>## pctburn_lg             -0.0084</w:t>
      </w:r>
      <w:r>
        <w:rPr>
          <w:rStyle w:val="VerbatimChar"/>
        </w:rPr>
        <w:t>99   0.007644  -1.112    0.382</w:t>
      </w:r>
      <w:r>
        <w:br/>
      </w:r>
      <w:r>
        <w:rPr>
          <w:rStyle w:val="VerbatimChar"/>
        </w:rPr>
        <w:t>## CatPFmedium:pctburn_lg  0.003485   0.010415   0.335    0.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4 on 2 degrees of freedom</w:t>
      </w:r>
      <w:r>
        <w:br/>
      </w:r>
      <w:r>
        <w:rPr>
          <w:rStyle w:val="VerbatimChar"/>
        </w:rPr>
        <w:lastRenderedPageBreak/>
        <w:t xml:space="preserve">## Multiple R-squared:  0.6452, Adjusted R-squared:  0.1129 </w:t>
      </w:r>
      <w:r>
        <w:br/>
      </w:r>
      <w:r>
        <w:rPr>
          <w:rStyle w:val="VerbatimChar"/>
        </w:rPr>
        <w:t xml:space="preserve">## F-statistic: 1.212 on 3 and 2 DF,  </w:t>
      </w:r>
      <w:r>
        <w:rPr>
          <w:rStyle w:val="VerbatimChar"/>
        </w:rPr>
        <w:t>p-value: 0.4818</w:t>
      </w:r>
    </w:p>
    <w:p w14:paraId="398CC564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BETA.no3)</w:t>
      </w:r>
    </w:p>
    <w:p w14:paraId="687D5A0D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2.020353         2.197723         2.934087</w:t>
      </w:r>
    </w:p>
    <w:p w14:paraId="2BF4A4ED" w14:textId="77777777" w:rsidR="00B15A62" w:rsidRDefault="00F3123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ETA.no3)</w:t>
      </w:r>
    </w:p>
    <w:p w14:paraId="6367E9C5" w14:textId="77777777" w:rsidR="00B15A62" w:rsidRDefault="00F31230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, 6</w:t>
      </w:r>
    </w:p>
    <w:p w14:paraId="248003F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96AD0F7" wp14:editId="31DF5FB5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6783A2" wp14:editId="5B31D8BC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5479F1" wp14:editId="1DD6DDA2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01437A" wp14:editId="66867EE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49C3A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BETA.no3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D8A4F30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7E0CB06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0C0419C" wp14:editId="7AA1CCA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8B364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5F66D7E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C34C104" wp14:editId="7EDD7FA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65559" w14:textId="77777777" w:rsidR="00B15A62" w:rsidRDefault="00F31230">
      <w:pPr>
        <w:pStyle w:val="Heading1"/>
      </w:pPr>
      <w:bookmarkStart w:id="7" w:name="cvhi-model"/>
      <w:bookmarkEnd w:id="6"/>
      <w:r>
        <w:t>CVHI model</w:t>
      </w:r>
    </w:p>
    <w:p w14:paraId="61B4FE4A" w14:textId="77777777" w:rsidR="00B15A62" w:rsidRDefault="00F31230">
      <w:pPr>
        <w:pStyle w:val="SourceCode"/>
      </w:pPr>
      <w:r>
        <w:rPr>
          <w:rStyle w:val="NormalTok"/>
        </w:rPr>
        <w:t xml:space="preserve">CVhi.no3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hi.no3.year) </w:t>
      </w:r>
      <w:r>
        <w:rPr>
          <w:rStyle w:val="CommentTok"/>
        </w:rPr>
        <w:t># year is adding variance</w:t>
      </w:r>
    </w:p>
    <w:p w14:paraId="778C373E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CatPF * pctburn_lg + (1 | year)</w:t>
      </w:r>
      <w:r>
        <w:br/>
      </w:r>
      <w:r>
        <w:rPr>
          <w:rStyle w:val="VerbatimChar"/>
        </w:rPr>
        <w:t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Min       1Q   Median       3Q      Max </w:t>
      </w:r>
      <w:r>
        <w:br/>
      </w:r>
      <w:r>
        <w:rPr>
          <w:rStyle w:val="VerbatimChar"/>
        </w:rPr>
        <w:t xml:space="preserve">## -1.97669 -0.06945 -0.02588  0.06272  3.1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1.455   1.206   </w:t>
      </w:r>
      <w:r>
        <w:br/>
      </w:r>
      <w:r>
        <w:rPr>
          <w:rStyle w:val="VerbatimChar"/>
        </w:rPr>
        <w:t xml:space="preserve">##  Residual             64.052   8.003   </w:t>
      </w:r>
      <w:r>
        <w:br/>
      </w:r>
      <w:r>
        <w:rPr>
          <w:rStyle w:val="VerbatimChar"/>
        </w:rPr>
        <w:t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ept)               6.973      3.388   2.058</w:t>
      </w:r>
      <w:r>
        <w:br/>
      </w:r>
      <w:r>
        <w:rPr>
          <w:rStyle w:val="VerbatimChar"/>
        </w:rPr>
        <w:t>## CatPFmedium              -4.945      3.977  -1.243</w:t>
      </w:r>
      <w:r>
        <w:br/>
      </w:r>
      <w:r>
        <w:rPr>
          <w:rStyle w:val="VerbatimChar"/>
        </w:rPr>
        <w:t>## pctburn_lg               -3.50</w:t>
      </w:r>
      <w:r>
        <w:rPr>
          <w:rStyle w:val="VerbatimChar"/>
        </w:rPr>
        <w:t>8      2.814  -1.247</w:t>
      </w:r>
      <w:r>
        <w:br/>
      </w:r>
      <w:r>
        <w:rPr>
          <w:rStyle w:val="VerbatimChar"/>
        </w:rPr>
        <w:t>## CatPFmedium:pctburn_lg    3.631      3.743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24              </w:t>
      </w:r>
      <w:r>
        <w:br/>
      </w:r>
      <w:r>
        <w:rPr>
          <w:rStyle w:val="VerbatimChar"/>
        </w:rPr>
        <w:t xml:space="preserve">## pctburn_lg  -0.168  0.144       </w:t>
      </w:r>
      <w:r>
        <w:br/>
      </w:r>
      <w:r>
        <w:rPr>
          <w:rStyle w:val="VerbatimChar"/>
        </w:rPr>
        <w:t>## CtPFmdm:pc_  0.126 -0.043 -0.752</w:t>
      </w:r>
    </w:p>
    <w:p w14:paraId="593047F9" w14:textId="77777777" w:rsidR="00B15A62" w:rsidRDefault="00F31230"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hi.no3.year)</w:t>
      </w:r>
    </w:p>
    <w:p w14:paraId="2C45FE70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31294         2.366772         2.322276</w:t>
      </w:r>
    </w:p>
    <w:p w14:paraId="143EE68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2773BA2" wp14:editId="0337630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DF180C" wp14:editId="4FAA8503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BDB036" wp14:editId="171DE595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DB835" w14:textId="77777777" w:rsidR="00B15A62" w:rsidRDefault="00F31230">
      <w:pPr>
        <w:pStyle w:val="Heading1"/>
      </w:pPr>
      <w:bookmarkStart w:id="8" w:name="let-me-log-transform"/>
      <w:bookmarkEnd w:id="7"/>
      <w:r>
        <w:t>let me log transform</w:t>
      </w:r>
    </w:p>
    <w:p w14:paraId="2B309ED3" w14:textId="77777777" w:rsidR="00B15A62" w:rsidRDefault="00F31230">
      <w:pPr>
        <w:pStyle w:val="SourceCode"/>
      </w:pPr>
      <w:r>
        <w:rPr>
          <w:rStyle w:val="NormalTok"/>
        </w:rPr>
        <w:t>NO3_data_year</w:t>
      </w:r>
      <w:r>
        <w:rPr>
          <w:rStyle w:val="SpecialCharTok"/>
        </w:rPr>
        <w:t>$</w:t>
      </w:r>
      <w:r>
        <w:rPr>
          <w:rStyle w:val="NormalTok"/>
        </w:rPr>
        <w:t xml:space="preserve">logCV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NO3_data_year</w:t>
      </w:r>
      <w:r>
        <w:rPr>
          <w:rStyle w:val="SpecialCharTok"/>
        </w:rPr>
        <w:t>$</w:t>
      </w:r>
      <w:r>
        <w:rPr>
          <w:rStyle w:val="NormalTok"/>
        </w:rPr>
        <w:t>CVhi))</w:t>
      </w:r>
      <w:r>
        <w:br/>
      </w:r>
      <w:r>
        <w:br/>
      </w:r>
      <w:r>
        <w:rPr>
          <w:rStyle w:val="NormalTok"/>
        </w:rPr>
        <w:t>CVhi.no3.yea</w:t>
      </w:r>
      <w:r>
        <w:rPr>
          <w:rStyle w:val="NormalTok"/>
        </w:rPr>
        <w:t xml:space="preserve">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year)</w:t>
      </w:r>
    </w:p>
    <w:p w14:paraId="0349C8C4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40A7BEF3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Vhi.no3.year) </w:t>
      </w:r>
      <w:r>
        <w:rPr>
          <w:rStyle w:val="CommentTok"/>
        </w:rPr>
        <w:t># year is adding variance</w:t>
      </w:r>
    </w:p>
    <w:p w14:paraId="7E554F83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CatPF * p</w:t>
      </w:r>
      <w:r>
        <w:rPr>
          <w:rStyle w:val="VerbatimChar"/>
        </w:rPr>
        <w:t>ctburn_lg + (1 | year)</w:t>
      </w:r>
      <w:r>
        <w:br/>
      </w:r>
      <w:r>
        <w:rPr>
          <w:rStyle w:val="VerbatimChar"/>
        </w:rPr>
        <w:t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7669 -0.06945 -0.02588  0.06272  3.1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year     (Intercept)  1.455   1.206   </w:t>
      </w:r>
      <w:r>
        <w:br/>
      </w:r>
      <w:r>
        <w:rPr>
          <w:rStyle w:val="VerbatimChar"/>
        </w:rPr>
        <w:t xml:space="preserve">##  Residual             64.052   8.003   </w:t>
      </w:r>
      <w:r>
        <w:br/>
      </w:r>
      <w:r>
        <w:rPr>
          <w:rStyle w:val="VerbatimChar"/>
        </w:rPr>
        <w:t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</w:t>
      </w:r>
      <w:r>
        <w:rPr>
          <w:rStyle w:val="VerbatimChar"/>
        </w:rPr>
        <w:t>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  6.973      3.388   2.058</w:t>
      </w:r>
      <w:r>
        <w:br/>
      </w:r>
      <w:r>
        <w:rPr>
          <w:rStyle w:val="VerbatimChar"/>
        </w:rPr>
        <w:t>## CatPFmedium              -4.945      3.977  -1.243</w:t>
      </w:r>
      <w:r>
        <w:br/>
      </w:r>
      <w:r>
        <w:rPr>
          <w:rStyle w:val="VerbatimChar"/>
        </w:rPr>
        <w:t>## pctburn_lg               -3.508      2.814  -1.247</w:t>
      </w:r>
      <w:r>
        <w:br/>
      </w:r>
      <w:r>
        <w:rPr>
          <w:rStyle w:val="VerbatimChar"/>
        </w:rPr>
        <w:t>## CatPFmedium:pctburn_lg    3.631</w:t>
      </w:r>
      <w:r>
        <w:rPr>
          <w:rStyle w:val="VerbatimChar"/>
        </w:rPr>
        <w:t xml:space="preserve">      3.743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24              </w:t>
      </w:r>
      <w:r>
        <w:br/>
      </w:r>
      <w:r>
        <w:rPr>
          <w:rStyle w:val="VerbatimChar"/>
        </w:rPr>
        <w:t xml:space="preserve">## pctburn_lg  -0.168  0.144       </w:t>
      </w:r>
      <w:r>
        <w:br/>
      </w:r>
      <w:r>
        <w:rPr>
          <w:rStyle w:val="VerbatimChar"/>
        </w:rPr>
        <w:t>## CtPFmdm:pc_  0.126 -0.043 -0.752</w:t>
      </w:r>
    </w:p>
    <w:p w14:paraId="29D84043" w14:textId="77777777" w:rsidR="00B15A62" w:rsidRDefault="00F31230"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hi.no3.year)</w:t>
      </w:r>
    </w:p>
    <w:p w14:paraId="682624ED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31294         2.366772         2.322276</w:t>
      </w:r>
    </w:p>
    <w:p w14:paraId="1A63891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0FD300F" wp14:editId="3C29B2B9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BA460A" wp14:editId="531DB783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15FA2D" wp14:editId="042B652C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F0DE5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hi.no3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6150287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2F0EC41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0FD4EDC7" wp14:editId="76B2A5E2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59865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7434461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E92D0F4" wp14:editId="2166F23D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0B8D2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36EFE12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1415D1B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0567E096" wp14:editId="7D1F8679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AC613" w14:textId="77777777" w:rsidR="00B15A62" w:rsidRDefault="00F31230">
      <w:pPr>
        <w:pStyle w:val="Heading1"/>
      </w:pPr>
      <w:bookmarkStart w:id="9" w:name="cvbeta-model"/>
      <w:bookmarkEnd w:id="8"/>
      <w:r>
        <w:t>CVBETA model</w:t>
      </w:r>
    </w:p>
    <w:p w14:paraId="322D9F05" w14:textId="77777777" w:rsidR="00B15A62" w:rsidRDefault="00F31230">
      <w:pPr>
        <w:pStyle w:val="SourceCode"/>
      </w:pPr>
      <w:r>
        <w:rPr>
          <w:rStyle w:val="NormalTok"/>
        </w:rPr>
        <w:t xml:space="preserve">CVbeta.no3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area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beta.no3.year) </w:t>
      </w:r>
      <w:r>
        <w:rPr>
          <w:rStyle w:val="CommentTok"/>
        </w:rPr>
        <w:t xml:space="preserve"># year is adding variance </w:t>
      </w:r>
    </w:p>
    <w:p w14:paraId="1B3A4DAC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beta ~ CatPF * areaburn_lg + (1 | year)</w:t>
      </w:r>
      <w:r>
        <w:br/>
      </w:r>
      <w:r>
        <w:rPr>
          <w:rStyle w:val="VerbatimChar"/>
        </w:rPr>
        <w:t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</w:t>
      </w:r>
      <w:r>
        <w:rPr>
          <w:rStyle w:val="VerbatimChar"/>
        </w:rPr>
        <w:t>e: 12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317 -0.1143  0.2403  0.3850  0.7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11.29    3.359   </w:t>
      </w:r>
      <w:r>
        <w:br/>
      </w:r>
      <w:r>
        <w:rPr>
          <w:rStyle w:val="VerbatimChar"/>
        </w:rPr>
        <w:t xml:space="preserve">##  Residual            </w:t>
      </w:r>
      <w:r>
        <w:rPr>
          <w:rStyle w:val="VerbatimChar"/>
        </w:rPr>
        <w:t xml:space="preserve"> 85.69    9.257   </w:t>
      </w:r>
      <w:r>
        <w:br/>
      </w:r>
      <w:r>
        <w:rPr>
          <w:rStyle w:val="VerbatimChar"/>
        </w:rPr>
        <w:t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 Estimate Std. Error t value</w:t>
      </w:r>
      <w:r>
        <w:br/>
      </w:r>
      <w:r>
        <w:rPr>
          <w:rStyle w:val="VerbatimChar"/>
        </w:rPr>
        <w:t>## (Intercept)              -1.9124     4.3771  -0.437</w:t>
      </w:r>
      <w:r>
        <w:br/>
      </w:r>
      <w:r>
        <w:rPr>
          <w:rStyle w:val="VerbatimChar"/>
        </w:rPr>
        <w:t>## CatPFmedium              -3.0823     4.7829  -0.644</w:t>
      </w:r>
      <w:r>
        <w:br/>
      </w:r>
      <w:r>
        <w:rPr>
          <w:rStyle w:val="VerbatimChar"/>
        </w:rPr>
        <w:t>## areaburn</w:t>
      </w:r>
      <w:r>
        <w:rPr>
          <w:rStyle w:val="VerbatimChar"/>
        </w:rPr>
        <w:t>_lg              -0.4927     3.1484  -0.157</w:t>
      </w:r>
      <w:r>
        <w:br/>
      </w:r>
      <w:r>
        <w:rPr>
          <w:rStyle w:val="VerbatimChar"/>
        </w:rPr>
        <w:t>## CatPFmedium:areaburn_lg   0.4198     4.4129   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arbrn_</w:t>
      </w:r>
      <w:r>
        <w:br/>
      </w:r>
      <w:r>
        <w:rPr>
          <w:rStyle w:val="VerbatimChar"/>
        </w:rPr>
        <w:t xml:space="preserve">## CatPFmedium -0.777              </w:t>
      </w:r>
      <w:r>
        <w:br/>
      </w:r>
      <w:r>
        <w:rPr>
          <w:rStyle w:val="VerbatimChar"/>
        </w:rPr>
        <w:t xml:space="preserve">## areaburn_lg -0.269  0.246       </w:t>
      </w:r>
      <w:r>
        <w:br/>
      </w:r>
      <w:r>
        <w:rPr>
          <w:rStyle w:val="VerbatimChar"/>
        </w:rPr>
        <w:t>## CtPFmdm:r</w:t>
      </w:r>
      <w:r>
        <w:rPr>
          <w:rStyle w:val="VerbatimChar"/>
        </w:rPr>
        <w:t>b_  0.186 -0.065 -0.713</w:t>
      </w:r>
    </w:p>
    <w:p w14:paraId="26C28492" w14:textId="77777777" w:rsidR="00B15A62" w:rsidRDefault="00F31230">
      <w:pPr>
        <w:pStyle w:val="SourceCode"/>
      </w:pPr>
      <w:r>
        <w:rPr>
          <w:rStyle w:val="CommentTok"/>
        </w:rPr>
        <w:t xml:space="preserve"># PF is more significant but these arent really doing anything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beta.no3.year)</w:t>
      </w:r>
    </w:p>
    <w:p w14:paraId="0F649AA7" w14:textId="77777777" w:rsidR="00B15A62" w:rsidRDefault="00F31230">
      <w:pPr>
        <w:pStyle w:val="SourceCode"/>
      </w:pPr>
      <w:r>
        <w:rPr>
          <w:rStyle w:val="VerbatimChar"/>
        </w:rPr>
        <w:t xml:space="preserve">##             CatPF       areaburn_lg CatPF:areaburn_lg </w:t>
      </w:r>
      <w:r>
        <w:br/>
      </w:r>
      <w:r>
        <w:rPr>
          <w:rStyle w:val="VerbatimChar"/>
        </w:rPr>
        <w:t>##          1.093683          2.217994          2.092176</w:t>
      </w:r>
    </w:p>
    <w:p w14:paraId="218DA25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D76C1B3" wp14:editId="0FF1BFA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532CE9" wp14:editId="39EEB10D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0B015D" wp14:editId="624004C1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siduals dont look great. </w:t>
      </w:r>
      <w:r>
        <w:t>What if I log transform here</w:t>
      </w:r>
    </w:p>
    <w:p w14:paraId="51994A0E" w14:textId="77777777" w:rsidR="00B15A62" w:rsidRDefault="00F31230">
      <w:pPr>
        <w:pStyle w:val="Heading1"/>
      </w:pPr>
      <w:bookmarkStart w:id="10" w:name="let-me-log-transform-1"/>
      <w:bookmarkEnd w:id="9"/>
      <w:r>
        <w:t>let me log transform</w:t>
      </w:r>
    </w:p>
    <w:p w14:paraId="00BAD740" w14:textId="77777777" w:rsidR="00B15A62" w:rsidRDefault="00F31230">
      <w:pPr>
        <w:pStyle w:val="SourceCode"/>
      </w:pPr>
      <w:r>
        <w:rPr>
          <w:rStyle w:val="NormalTok"/>
        </w:rPr>
        <w:t>NO3_data_year</w:t>
      </w:r>
      <w:r>
        <w:rPr>
          <w:rStyle w:val="SpecialCharTok"/>
        </w:rPr>
        <w:t>$</w:t>
      </w:r>
      <w:r>
        <w:rPr>
          <w:rStyle w:val="NormalTok"/>
        </w:rPr>
        <w:t xml:space="preserve">logCV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NO3_data_year</w:t>
      </w:r>
      <w:r>
        <w:rPr>
          <w:rStyle w:val="SpecialCharTok"/>
        </w:rPr>
        <w:t>$</w:t>
      </w:r>
      <w:r>
        <w:rPr>
          <w:rStyle w:val="NormalTok"/>
        </w:rPr>
        <w:t>CVbeta))</w:t>
      </w:r>
      <w:r>
        <w:br/>
      </w:r>
      <w:r>
        <w:br/>
      </w:r>
      <w:r>
        <w:rPr>
          <w:rStyle w:val="NormalTok"/>
        </w:rPr>
        <w:t xml:space="preserve">CVbeta.no3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beta.no3.year.log) </w:t>
      </w:r>
      <w:r>
        <w:rPr>
          <w:rStyle w:val="CommentTok"/>
        </w:rPr>
        <w:t># year is adding variance</w:t>
      </w:r>
    </w:p>
    <w:p w14:paraId="1AE075C3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beta ~ CatPF * pctburn_lg + (1 | year)</w:t>
      </w:r>
      <w:r>
        <w:br/>
      </w:r>
      <w:r>
        <w:rPr>
          <w:rStyle w:val="VerbatimChar"/>
        </w:rPr>
        <w:t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 Min</w:t>
      </w:r>
      <w:r>
        <w:rPr>
          <w:rStyle w:val="VerbatimChar"/>
        </w:rPr>
        <w:t xml:space="preserve">       1Q   Median       3Q      Max </w:t>
      </w:r>
      <w:r>
        <w:br/>
      </w:r>
      <w:r>
        <w:rPr>
          <w:rStyle w:val="VerbatimChar"/>
        </w:rPr>
        <w:t xml:space="preserve">## -1.22139 -0.40673 -0.17473  0.07731  2.43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924   0.3040  </w:t>
      </w:r>
      <w:r>
        <w:br/>
      </w:r>
      <w:r>
        <w:rPr>
          <w:rStyle w:val="VerbatimChar"/>
        </w:rPr>
        <w:lastRenderedPageBreak/>
        <w:t xml:space="preserve">##  Residual             0.9051   0.9513  </w:t>
      </w:r>
      <w:r>
        <w:br/>
      </w:r>
      <w:r>
        <w:rPr>
          <w:rStyle w:val="VerbatimChar"/>
        </w:rPr>
        <w:t>## Number of obs:</w:t>
      </w:r>
      <w:r>
        <w:rPr>
          <w:rStyle w:val="VerbatimChar"/>
        </w:rPr>
        <w:t xml:space="preserve">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 0.7398     0.4294   1.723</w:t>
      </w:r>
      <w:r>
        <w:br/>
      </w:r>
      <w:r>
        <w:rPr>
          <w:rStyle w:val="VerbatimChar"/>
        </w:rPr>
        <w:t>## CatPFmedium              0.3176     0.4764   0.667</w:t>
      </w:r>
      <w:r>
        <w:br/>
      </w:r>
      <w:r>
        <w:rPr>
          <w:rStyle w:val="VerbatimChar"/>
        </w:rPr>
        <w:t>## pctburn_lg               0.2293     0.3345   0.</w:t>
      </w:r>
      <w:r>
        <w:rPr>
          <w:rStyle w:val="VerbatimChar"/>
        </w:rPr>
        <w:t>685</w:t>
      </w:r>
      <w:r>
        <w:br/>
      </w:r>
      <w:r>
        <w:rPr>
          <w:rStyle w:val="VerbatimChar"/>
        </w:rPr>
        <w:t>## CatPFmedium:pctburn_lg  -0.1372     0.4456  -0.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85              </w:t>
      </w:r>
      <w:r>
        <w:br/>
      </w:r>
      <w:r>
        <w:rPr>
          <w:rStyle w:val="VerbatimChar"/>
        </w:rPr>
        <w:t xml:space="preserve">## pctburn_lg  -0.158  0.142       </w:t>
      </w:r>
      <w:r>
        <w:br/>
      </w:r>
      <w:r>
        <w:rPr>
          <w:rStyle w:val="VerbatimChar"/>
        </w:rPr>
        <w:t>## CtPFmdm:pc_  0.117 -0.040 -0.751</w:t>
      </w:r>
    </w:p>
    <w:p w14:paraId="30128692" w14:textId="77777777" w:rsidR="00B15A62" w:rsidRDefault="00F31230"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beta.no3.year.log)</w:t>
      </w:r>
    </w:p>
    <w:p w14:paraId="51C14E04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31571         2.359451         2.315260</w:t>
      </w:r>
    </w:p>
    <w:p w14:paraId="7FDACFC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D035440" wp14:editId="13C409EC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BD6113" wp14:editId="1641F48A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4F156A" wp14:editId="23F5880F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better but we have two big points for CARI 2020 and POKE 2020 that could b</w:t>
      </w:r>
      <w:r>
        <w:t>e causing this issue</w:t>
      </w:r>
    </w:p>
    <w:p w14:paraId="0861B8B3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beta.no3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F74F85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55B2666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D71675E" wp14:editId="2297324E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F4307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eaburn_lg</w:t>
      </w:r>
    </w:p>
    <w:p w14:paraId="3C8B3391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D7193CF" wp14:editId="29402BE4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61B37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38EE924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4C92F3F4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DE08C71" wp14:editId="4A7890E2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5A471" w14:textId="77777777" w:rsidR="00B15A62" w:rsidRDefault="00F31230">
      <w:pPr>
        <w:pStyle w:val="Heading1"/>
      </w:pPr>
      <w:bookmarkStart w:id="11" w:name="fdom"/>
      <w:bookmarkEnd w:id="10"/>
      <w:r>
        <w:t>fDOM</w:t>
      </w:r>
    </w:p>
    <w:p w14:paraId="39A263DC" w14:textId="77777777" w:rsidR="00B15A62" w:rsidRDefault="00F31230">
      <w:pPr>
        <w:pStyle w:val="SourceCode"/>
      </w:pPr>
      <w:r>
        <w:rPr>
          <w:rStyle w:val="NormalTok"/>
        </w:rPr>
        <w:t>fDOM_data_year</w:t>
      </w:r>
      <w:r>
        <w:rPr>
          <w:rStyle w:val="OtherTok"/>
        </w:rPr>
        <w:t>&lt;-</w:t>
      </w:r>
      <w:r>
        <w:rPr>
          <w:rStyle w:val="NormalTok"/>
        </w:rPr>
        <w:t xml:space="preserve"> CV_all_year_fDO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fDOM_data</w:t>
      </w:r>
      <w:r>
        <w:rPr>
          <w:rStyle w:val="OtherTok"/>
        </w:rPr>
        <w:t>&lt;-</w:t>
      </w:r>
      <w:r>
        <w:rPr>
          <w:rStyle w:val="NormalTok"/>
        </w:rPr>
        <w:t xml:space="preserve"> CV_all_fDOM</w:t>
      </w:r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fDOM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HI"</w:t>
      </w:r>
      <w:r>
        <w:rPr>
          <w:rStyle w:val="NormalTok"/>
        </w:rPr>
        <w:t>,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ite.ID))</w:t>
      </w:r>
    </w:p>
    <w:p w14:paraId="25DDBC79" w14:textId="77777777" w:rsidR="00B15A62" w:rsidRDefault="00F31230">
      <w:pPr>
        <w:pStyle w:val="SourceCode"/>
      </w:pP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</w:t>
      </w:r>
      <w:r>
        <w:rPr>
          <w:rStyle w:val="VerbatimChar"/>
        </w:rPr>
        <w:t>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</w:t>
      </w:r>
      <w:r>
        <w:rPr>
          <w:rStyle w:val="VerbatimChar"/>
        </w:rPr>
        <w:t>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</w:t>
      </w:r>
      <w:r>
        <w:rPr>
          <w:rStyle w:val="VerbatimChar"/>
        </w:rPr>
        <w:t>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</w:t>
      </w:r>
      <w:r>
        <w:rPr>
          <w:rStyle w:val="VerbatimChar"/>
        </w:rPr>
        <w:t>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</w:t>
      </w:r>
      <w:r>
        <w:rPr>
          <w:rStyle w:val="VerbatimChar"/>
        </w:rPr>
        <w:t>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469447B9" w14:textId="77777777" w:rsidR="00B15A62" w:rsidRDefault="00F31230">
      <w:pPr>
        <w:pStyle w:val="FirstParagraph"/>
      </w:pPr>
      <w:r>
        <w:rPr>
          <w:noProof/>
        </w:rPr>
        <w:drawing>
          <wp:inline distT="0" distB="0" distL="0" distR="0" wp14:anchorId="0E5B1309" wp14:editId="56F5E715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04EE9" w14:textId="77777777" w:rsidR="00B15A62" w:rsidRDefault="00F31230">
      <w:pPr>
        <w:pStyle w:val="SourceCode"/>
      </w:pPr>
      <w:r>
        <w:rPr>
          <w:rStyle w:val="CommentTok"/>
        </w:rPr>
        <w:t># ggsave("pairs1.pdf",</w:t>
      </w:r>
      <w:r>
        <w:br/>
      </w:r>
      <w:r>
        <w:rPr>
          <w:rStyle w:val="CommentTok"/>
        </w:rPr>
        <w:t>#        width = 10, height = 10</w:t>
      </w:r>
      <w:r>
        <w:rPr>
          <w:rStyle w:val="CommentTok"/>
        </w:rPr>
        <w:t>)</w:t>
      </w:r>
    </w:p>
    <w:p w14:paraId="58301E27" w14:textId="77777777" w:rsidR="00B15A62" w:rsidRDefault="00F31230">
      <w:pPr>
        <w:pStyle w:val="Heading1"/>
      </w:pPr>
      <w:bookmarkStart w:id="12" w:name="hi-model---year-1"/>
      <w:bookmarkEnd w:id="11"/>
      <w:r>
        <w:t>HI model - year</w:t>
      </w:r>
    </w:p>
    <w:p w14:paraId="4901B262" w14:textId="77777777" w:rsidR="00B15A62" w:rsidRDefault="00F31230">
      <w:pPr>
        <w:pStyle w:val="SourceCode"/>
      </w:pPr>
      <w:r>
        <w:rPr>
          <w:rStyle w:val="NormalTok"/>
        </w:rPr>
        <w:t xml:space="preserve">HI.fDOM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</w:p>
    <w:p w14:paraId="612528E0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699DF9F5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HI.fDOM.year) </w:t>
      </w:r>
      <w:r>
        <w:rPr>
          <w:rStyle w:val="CommentTok"/>
        </w:rPr>
        <w:t xml:space="preserve"># year is adding 0 variance </w:t>
      </w:r>
    </w:p>
    <w:p w14:paraId="6C8B0B03" w14:textId="77777777" w:rsidR="00B15A62" w:rsidRDefault="00F31230">
      <w:pPr>
        <w:pStyle w:val="SourceCode"/>
      </w:pPr>
      <w:r>
        <w:rPr>
          <w:rStyle w:val="VerbatimChar"/>
        </w:rPr>
        <w:lastRenderedPageBreak/>
        <w:t>## Linear mixed model fit by REML ['lmerMod'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ormula: meanHI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63 -0.5642  0.1039  0.5505  2.2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0000  0.0000  </w:t>
      </w:r>
      <w:r>
        <w:br/>
      </w:r>
      <w:r>
        <w:rPr>
          <w:rStyle w:val="VerbatimChar"/>
        </w:rPr>
        <w:t xml:space="preserve">##  Residual             0.01657  0.1287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-0.06176    0.05335  -1.158</w:t>
      </w:r>
      <w:r>
        <w:br/>
      </w:r>
      <w:r>
        <w:rPr>
          <w:rStyle w:val="VerbatimChar"/>
        </w:rPr>
        <w:t>## CatPFmedium            -0.18283    0.06289  -2.907</w:t>
      </w:r>
      <w:r>
        <w:br/>
      </w:r>
      <w:r>
        <w:rPr>
          <w:rStyle w:val="VerbatimChar"/>
        </w:rPr>
        <w:t>## pctburn_lg             -0.18800    0.04526  -4.154</w:t>
      </w:r>
      <w:r>
        <w:br/>
      </w:r>
      <w:r>
        <w:rPr>
          <w:rStyle w:val="VerbatimChar"/>
        </w:rPr>
        <w:t>## CatPFmedium:pctburn_lg  0.26750    0.05805   4.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2D325838" w14:textId="77777777" w:rsidR="00B15A62" w:rsidRDefault="00F31230">
      <w:pPr>
        <w:pStyle w:val="SourceCode"/>
      </w:pPr>
      <w:r>
        <w:rPr>
          <w:rStyle w:val="CommentTok"/>
        </w:rPr>
        <w:t># pct_burn is the mor</w:t>
      </w:r>
      <w:r>
        <w:rPr>
          <w:rStyle w:val="CommentTok"/>
        </w:rPr>
        <w:t xml:space="preserve">e significant but they are both pretty big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HI.fDOM.year)</w:t>
      </w:r>
    </w:p>
    <w:p w14:paraId="7F6F25FF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3000         2.586499         2.553152</w:t>
      </w:r>
    </w:p>
    <w:p w14:paraId="661196AE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2AEEDEA" wp14:editId="7BEA0950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744410" wp14:editId="7363F958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619582" wp14:editId="03B195D7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E728B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HI.fDOM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A0D1676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7323902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ECE0503" wp14:editId="50A32EDD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DCF22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</w:t>
      </w:r>
      <w:r>
        <w:rPr>
          <w:rStyle w:val="VerbatimChar"/>
        </w:rPr>
        <w:t>urn_lg</w:t>
      </w:r>
    </w:p>
    <w:p w14:paraId="47E0103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F49A7E8" wp14:editId="67BB3E07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ABEAE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57D21BF6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328784D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5478F14" wp14:editId="7548A165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0B342" w14:textId="77777777" w:rsidR="00B15A62" w:rsidRDefault="00F31230">
      <w:pPr>
        <w:pStyle w:val="Heading1"/>
      </w:pPr>
      <w:bookmarkStart w:id="13" w:name="hi-model---all-years-1"/>
      <w:bookmarkEnd w:id="12"/>
      <w:r>
        <w:t>HI model - all years</w:t>
      </w:r>
    </w:p>
    <w:p w14:paraId="79E99B74" w14:textId="77777777" w:rsidR="00B15A62" w:rsidRDefault="00F31230">
      <w:pPr>
        <w:pStyle w:val="SourceCode"/>
      </w:pPr>
      <w:r>
        <w:rPr>
          <w:rStyle w:val="NormalTok"/>
        </w:rPr>
        <w:t xml:space="preserve">HI.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I.fDOM) </w:t>
      </w:r>
    </w:p>
    <w:p w14:paraId="11FD9EFD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anHI ~ CatPF * pctburn_lg, data = fDO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 5.619e-02  2.196e-02  7.380e-02 -1.520e-01 -2.082e-17  3.469e-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 value Pr(&gt;|t|)</w:t>
      </w:r>
      <w:r>
        <w:br/>
      </w:r>
      <w:r>
        <w:rPr>
          <w:rStyle w:val="VerbatimChar"/>
        </w:rPr>
        <w:t>## (Intercept)             0.11</w:t>
      </w:r>
      <w:r>
        <w:rPr>
          <w:rStyle w:val="VerbatimChar"/>
        </w:rPr>
        <w:t>4806   0.126836   0.905    0.461</w:t>
      </w:r>
      <w:r>
        <w:br/>
      </w:r>
      <w:r>
        <w:rPr>
          <w:rStyle w:val="VerbatimChar"/>
        </w:rPr>
        <w:t>## CatPFmedium            -0.453378   0.156130  -2.904    0.101</w:t>
      </w:r>
      <w:r>
        <w:br/>
      </w:r>
      <w:r>
        <w:rPr>
          <w:rStyle w:val="VerbatimChar"/>
        </w:rPr>
        <w:t>## pctburn_lg             -0.006535   0.002663  -2.454    0.134</w:t>
      </w:r>
      <w:r>
        <w:br/>
      </w:r>
      <w:r>
        <w:rPr>
          <w:rStyle w:val="VerbatimChar"/>
        </w:rPr>
        <w:t>## CatPFmedium:pctburn_lg  0.008980   0.003629   2.475    0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</w:t>
      </w:r>
      <w:r>
        <w:rPr>
          <w:rStyle w:val="VerbatimChar"/>
        </w:rPr>
        <w:t xml:space="preserve"> 0.1268 on 2 degrees of freedom</w:t>
      </w:r>
      <w:r>
        <w:br/>
      </w:r>
      <w:r>
        <w:rPr>
          <w:rStyle w:val="VerbatimChar"/>
        </w:rPr>
        <w:lastRenderedPageBreak/>
        <w:t xml:space="preserve">## Multiple R-squared:  0.8239, Adjusted R-squared:  0.5598 </w:t>
      </w:r>
      <w:r>
        <w:br/>
      </w:r>
      <w:r>
        <w:rPr>
          <w:rStyle w:val="VerbatimChar"/>
        </w:rPr>
        <w:t>## F-statistic: 3.119 on 3 and 2 DF,  p-value: 0.2521</w:t>
      </w:r>
    </w:p>
    <w:p w14:paraId="49C90E7A" w14:textId="77777777" w:rsidR="00B15A62" w:rsidRDefault="00F31230">
      <w:pPr>
        <w:pStyle w:val="SourceCode"/>
      </w:pPr>
      <w:r>
        <w:rPr>
          <w:rStyle w:val="CommentTok"/>
        </w:rPr>
        <w:t xml:space="preserve"># nothing is significant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I.fDOM)</w:t>
      </w:r>
    </w:p>
    <w:p w14:paraId="413D2B7F" w14:textId="77777777" w:rsidR="00B15A62" w:rsidRDefault="00F31230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, 6</w:t>
      </w:r>
    </w:p>
    <w:p w14:paraId="62BA846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E648331" wp14:editId="7109F764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64BCA1" wp14:editId="01A5255D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970F17" wp14:editId="392AC8F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6B6D7D" wp14:editId="69542721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77028C" w14:textId="77777777" w:rsidR="00B15A62" w:rsidRDefault="00F31230">
      <w:pPr>
        <w:pStyle w:val="Heading1"/>
      </w:pPr>
      <w:bookmarkStart w:id="14" w:name="beta-model---year"/>
      <w:bookmarkEnd w:id="13"/>
      <w:r>
        <w:t>BETA model - year</w:t>
      </w:r>
    </w:p>
    <w:p w14:paraId="78A96A21" w14:textId="77777777" w:rsidR="00B15A62" w:rsidRDefault="00F31230">
      <w:pPr>
        <w:pStyle w:val="SourceCode"/>
      </w:pPr>
      <w:r>
        <w:rPr>
          <w:rStyle w:val="NormalTok"/>
        </w:rPr>
        <w:t xml:space="preserve">BETA.fDOM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ETA.fDOM.year) </w:t>
      </w:r>
      <w:r>
        <w:rPr>
          <w:rStyle w:val="CommentTok"/>
        </w:rPr>
        <w:t xml:space="preserve"># year is adding variance </w:t>
      </w:r>
    </w:p>
    <w:p w14:paraId="165979D0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BETA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4267 -0.7</w:t>
      </w:r>
      <w:r>
        <w:rPr>
          <w:rStyle w:val="VerbatimChar"/>
        </w:rPr>
        <w:t xml:space="preserve">938 -0.1110  0.5989  1.7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3355  0.1832  </w:t>
      </w:r>
      <w:r>
        <w:br/>
      </w:r>
      <w:r>
        <w:rPr>
          <w:rStyle w:val="VerbatimChar"/>
        </w:rPr>
        <w:t xml:space="preserve">##  Residual             0.20148  0.4489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ept)             -0.1189     0.2117  -0.562</w:t>
      </w:r>
      <w:r>
        <w:br/>
      </w:r>
      <w:r>
        <w:rPr>
          <w:rStyle w:val="VerbatimChar"/>
        </w:rPr>
        <w:t>## CatPFmedium              0.2583     0.2219   1.164</w:t>
      </w:r>
      <w:r>
        <w:br/>
      </w:r>
      <w:r>
        <w:rPr>
          <w:rStyle w:val="VerbatimChar"/>
        </w:rPr>
        <w:t>## pctburn_lg               0.413</w:t>
      </w:r>
      <w:r>
        <w:rPr>
          <w:rStyle w:val="VerbatimChar"/>
        </w:rPr>
        <w:t>0     0.1578   2.617</w:t>
      </w:r>
      <w:r>
        <w:br/>
      </w:r>
      <w:r>
        <w:rPr>
          <w:rStyle w:val="VerbatimChar"/>
        </w:rPr>
        <w:t>## CatPFmedium:pctburn_lg  -0.6185     0.2024  -3.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67              </w:t>
      </w:r>
      <w:r>
        <w:br/>
      </w:r>
      <w:r>
        <w:rPr>
          <w:rStyle w:val="VerbatimChar"/>
        </w:rPr>
        <w:t xml:space="preserve">## pctburn_lg  -0.151  0.144       </w:t>
      </w:r>
      <w:r>
        <w:br/>
      </w:r>
      <w:r>
        <w:rPr>
          <w:rStyle w:val="VerbatimChar"/>
        </w:rPr>
        <w:t>## CtPFmdm:pc_  0.120 -0.093 -0.780</w:t>
      </w:r>
    </w:p>
    <w:p w14:paraId="01A2E3ED" w14:textId="77777777" w:rsidR="00B15A62" w:rsidRDefault="00F31230">
      <w:pPr>
        <w:pStyle w:val="SourceCode"/>
      </w:pPr>
      <w:r>
        <w:rPr>
          <w:rStyle w:val="CommentTok"/>
        </w:rPr>
        <w:t xml:space="preserve"># pctburn is adding more individually but the interaction term in the biggest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BETA.fDOM.year)</w:t>
      </w:r>
    </w:p>
    <w:p w14:paraId="610EB9E3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2247         2.583659         2.552009</w:t>
      </w:r>
    </w:p>
    <w:p w14:paraId="0CFE1B8D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C6E0B35" wp14:editId="04B0D184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625F97" wp14:editId="6EF9E4E4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CEF226" wp14:editId="352C3DE6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:</w:t>
      </w:r>
    </w:p>
    <w:p w14:paraId="0B73A640" w14:textId="77777777" w:rsidR="00B15A62" w:rsidRDefault="00F31230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fDOM_data_year</w:t>
      </w:r>
      <w:r>
        <w:rPr>
          <w:rStyle w:val="SpecialCharTok"/>
        </w:rPr>
        <w:t>$</w:t>
      </w:r>
      <w:r>
        <w:rPr>
          <w:rStyle w:val="NormalTok"/>
        </w:rPr>
        <w:t xml:space="preserve">logmean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fDOM_data_year</w:t>
      </w:r>
      <w:r>
        <w:rPr>
          <w:rStyle w:val="SpecialCharTok"/>
        </w:rPr>
        <w:t>$</w:t>
      </w:r>
      <w:r>
        <w:rPr>
          <w:rStyle w:val="NormalTok"/>
        </w:rPr>
        <w:t>meanBETA))</w:t>
      </w:r>
      <w:r>
        <w:br/>
      </w:r>
      <w:r>
        <w:br/>
      </w:r>
      <w:r>
        <w:rPr>
          <w:rStyle w:val="NormalTok"/>
        </w:rPr>
        <w:t xml:space="preserve">BETA.fDOM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</w:p>
    <w:p w14:paraId="6EBD974D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7A624BB2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ETA.fDOM.year.</w:t>
      </w:r>
      <w:r>
        <w:rPr>
          <w:rStyle w:val="NormalTok"/>
        </w:rPr>
        <w:t>log)</w:t>
      </w:r>
    </w:p>
    <w:p w14:paraId="27FEED11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meanBETA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233 -0.6495  0.3404  0.6602  1.2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8839   0.9402 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-0.92886    0.38963  -2.384</w:t>
      </w:r>
      <w:r>
        <w:br/>
      </w:r>
      <w:r>
        <w:rPr>
          <w:rStyle w:val="VerbatimChar"/>
        </w:rPr>
        <w:t>## CatPFmedium            -0.25381    0.45934  -0.553</w:t>
      </w:r>
      <w:r>
        <w:br/>
      </w:r>
      <w:r>
        <w:rPr>
          <w:rStyle w:val="VerbatimChar"/>
        </w:rPr>
        <w:t>## pctburn_lg             -0.03912    0.33057  -0</w:t>
      </w:r>
      <w:r>
        <w:rPr>
          <w:rStyle w:val="VerbatimChar"/>
        </w:rPr>
        <w:t>.118</w:t>
      </w:r>
      <w:r>
        <w:br/>
      </w:r>
      <w:r>
        <w:rPr>
          <w:rStyle w:val="VerbatimChar"/>
        </w:rPr>
        <w:t>## CatPFmedium:pctburn_lg -0.24042    0.42399  -0.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</w:t>
      </w:r>
      <w:r>
        <w:rPr>
          <w:rStyle w:val="VerbatimChar"/>
        </w:rPr>
        <w:t>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79D97353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BETA.fDOM.year.log)</w:t>
      </w:r>
    </w:p>
    <w:p w14:paraId="262A224D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3000         2.586499         2.553152</w:t>
      </w:r>
    </w:p>
    <w:p w14:paraId="3972B43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D4F6CD4" wp14:editId="6B0EFDC5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2A590A" wp14:editId="28A6B2D2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26E221" wp14:editId="54BDDC89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worse TBH</w:t>
      </w:r>
    </w:p>
    <w:p w14:paraId="0078B6CB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BETA</w:t>
      </w:r>
      <w:r>
        <w:rPr>
          <w:rStyle w:val="NormalTok"/>
        </w:rPr>
        <w:t>.fDOM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209332F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25FD56B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2C257BA" wp14:editId="44AC39E2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451C9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71F236B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E357F9A" wp14:editId="056CEB06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8FC01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6358A779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5B1DC99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E8101DF" wp14:editId="7631A6CB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A75C7" w14:textId="77777777" w:rsidR="00B15A62" w:rsidRDefault="00F31230">
      <w:pPr>
        <w:pStyle w:val="Heading1"/>
      </w:pPr>
      <w:bookmarkStart w:id="15" w:name="cvhi-model-1"/>
      <w:bookmarkEnd w:id="14"/>
      <w:r>
        <w:t>CVHI mo</w:t>
      </w:r>
      <w:r>
        <w:t>del</w:t>
      </w:r>
    </w:p>
    <w:p w14:paraId="12150C51" w14:textId="77777777" w:rsidR="00B15A62" w:rsidRDefault="00F31230">
      <w:pPr>
        <w:pStyle w:val="SourceCode"/>
      </w:pPr>
      <w:r>
        <w:rPr>
          <w:rStyle w:val="NormalTok"/>
        </w:rPr>
        <w:t xml:space="preserve">CVhi.fDOM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Vhi.fDOM.year)</w:t>
      </w:r>
    </w:p>
    <w:p w14:paraId="4C863BAB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03 -0.4032  0.0069  0.1377  2.3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7342  0.271   </w:t>
      </w:r>
      <w:r>
        <w:br/>
      </w:r>
      <w:r>
        <w:rPr>
          <w:rStyle w:val="VerbatimChar"/>
        </w:rPr>
        <w:t xml:space="preserve">##  Residual             6.87920  2.623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           2.3843     1.0981   2.171</w:t>
      </w:r>
      <w:r>
        <w:br/>
      </w:r>
      <w:r>
        <w:rPr>
          <w:rStyle w:val="VerbatimChar"/>
        </w:rPr>
        <w:t>## CatPFmedium             -3.7251     1.2829  -2.904</w:t>
      </w:r>
      <w:r>
        <w:br/>
      </w:r>
      <w:r>
        <w:rPr>
          <w:rStyle w:val="VerbatimChar"/>
        </w:rPr>
        <w:t>## pctburn_lg              -2.5001     0.9222  -2.711</w:t>
      </w:r>
      <w:r>
        <w:br/>
      </w:r>
      <w:r>
        <w:rPr>
          <w:rStyle w:val="VerbatimChar"/>
        </w:rPr>
        <w:t>## CatPFmedium:pctburn_lg   2.1670     1.1828   1.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(Intr) CtPFmd pctbr_</w:t>
      </w:r>
      <w:r>
        <w:br/>
      </w:r>
      <w:r>
        <w:rPr>
          <w:rStyle w:val="VerbatimChar"/>
        </w:rPr>
        <w:t xml:space="preserve">## CatPFmedium -0.842              </w:t>
      </w:r>
      <w:r>
        <w:br/>
      </w:r>
      <w:r>
        <w:rPr>
          <w:rStyle w:val="VerbatimChar"/>
        </w:rPr>
        <w:t xml:space="preserve">## pctburn_lg  -0.170  0.146       </w:t>
      </w:r>
      <w:r>
        <w:br/>
      </w:r>
      <w:r>
        <w:rPr>
          <w:rStyle w:val="VerbatimChar"/>
        </w:rPr>
        <w:t>## CtPFmdm:pc_  0.133 -0.092 -0.780</w:t>
      </w:r>
    </w:p>
    <w:p w14:paraId="54ABEA75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CVhi.fDOM.year)</w:t>
      </w:r>
    </w:p>
    <w:p w14:paraId="624E7473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2926         2.586223         2.553</w:t>
      </w:r>
      <w:r>
        <w:rPr>
          <w:rStyle w:val="VerbatimChar"/>
        </w:rPr>
        <w:t>040</w:t>
      </w:r>
    </w:p>
    <w:p w14:paraId="76D659D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9D8B154" wp14:editId="3917DFD3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F2623D" wp14:editId="64AFAE07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B423A6" wp14:editId="13C880BB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18413C77" w14:textId="77777777" w:rsidR="00B15A62" w:rsidRDefault="00F31230">
      <w:pPr>
        <w:pStyle w:val="SourceCode"/>
      </w:pPr>
      <w:r>
        <w:rPr>
          <w:rStyle w:val="CommentTok"/>
        </w:rPr>
        <w:t xml:space="preserve">#log transform </w:t>
      </w:r>
      <w:r>
        <w:br/>
      </w:r>
      <w:r>
        <w:rPr>
          <w:rStyle w:val="NormalTok"/>
        </w:rPr>
        <w:t>fDOM_data_year</w:t>
      </w:r>
      <w:r>
        <w:rPr>
          <w:rStyle w:val="SpecialCharTok"/>
        </w:rPr>
        <w:t>$</w:t>
      </w:r>
      <w:r>
        <w:rPr>
          <w:rStyle w:val="NormalTok"/>
        </w:rPr>
        <w:t xml:space="preserve">logCV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fDOM_data_year</w:t>
      </w:r>
      <w:r>
        <w:rPr>
          <w:rStyle w:val="SpecialCharTok"/>
        </w:rPr>
        <w:t>$</w:t>
      </w:r>
      <w:r>
        <w:rPr>
          <w:rStyle w:val="NormalTok"/>
        </w:rPr>
        <w:t>CVhi))</w:t>
      </w:r>
      <w:r>
        <w:br/>
      </w:r>
      <w:r>
        <w:rPr>
          <w:rStyle w:val="NormalTok"/>
        </w:rPr>
        <w:t xml:space="preserve">CVhi.fDOM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</w:p>
    <w:p w14:paraId="19B94CEB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74C882DF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Vhi.fDOM.year.log) </w:t>
      </w:r>
      <w:r>
        <w:rPr>
          <w:rStyle w:val="CommentTok"/>
        </w:rPr>
        <w:t xml:space="preserve"># year is adding NO variance </w:t>
      </w:r>
    </w:p>
    <w:p w14:paraId="4B51AB5C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hi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7792 -0.49553 -0.06999  0.53965  1.69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year     (Intercept) 0.</w:t>
      </w:r>
      <w:r>
        <w:rPr>
          <w:rStyle w:val="VerbatimChar"/>
        </w:rPr>
        <w:t xml:space="preserve">0000   0.0000  </w:t>
      </w:r>
      <w:r>
        <w:br/>
      </w:r>
      <w:r>
        <w:rPr>
          <w:rStyle w:val="VerbatimChar"/>
        </w:rPr>
        <w:lastRenderedPageBreak/>
        <w:t xml:space="preserve">##  Residual             0.5311   0.7288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 0.6891     0.3020   2.282</w:t>
      </w:r>
      <w:r>
        <w:br/>
      </w:r>
      <w:r>
        <w:rPr>
          <w:rStyle w:val="VerbatimChar"/>
        </w:rPr>
        <w:t>## CatPFmedium             -</w:t>
      </w:r>
      <w:r>
        <w:rPr>
          <w:rStyle w:val="VerbatimChar"/>
        </w:rPr>
        <w:t>0.4304     0.3560  -1.209</w:t>
      </w:r>
      <w:r>
        <w:br/>
      </w:r>
      <w:r>
        <w:rPr>
          <w:rStyle w:val="VerbatimChar"/>
        </w:rPr>
        <w:t>## pctburn_lg              -0.4877     0.2562  -1.903</w:t>
      </w:r>
      <w:r>
        <w:br/>
      </w:r>
      <w:r>
        <w:rPr>
          <w:rStyle w:val="VerbatimChar"/>
        </w:rPr>
        <w:t>## CatPFmedium:pctburn_lg   0.8961     0.3287   2.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1727B620" w14:textId="77777777" w:rsidR="00B15A62" w:rsidRDefault="00F31230">
      <w:pPr>
        <w:pStyle w:val="SourceCode"/>
      </w:pPr>
      <w:r>
        <w:rPr>
          <w:rStyle w:val="CommentTok"/>
        </w:rPr>
        <w:t># pctburn_lg is more significant on its own</w:t>
      </w:r>
      <w:r>
        <w:br/>
      </w:r>
      <w:r>
        <w:rPr>
          <w:rStyle w:val="CommentTok"/>
        </w:rPr>
        <w:t># interact</w:t>
      </w:r>
      <w:r>
        <w:rPr>
          <w:rStyle w:val="CommentTok"/>
        </w:rPr>
        <w:t xml:space="preserve">ion has the highest t-value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hi.fDOM.year.log)</w:t>
      </w:r>
    </w:p>
    <w:p w14:paraId="6982AAF6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3000         2.586499         2.553152</w:t>
      </w:r>
    </w:p>
    <w:p w14:paraId="54E58831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0DFF4F38" wp14:editId="168EBD2F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FC837F" wp14:editId="7E4D8DA7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403CE1" wp14:editId="3B6C24EF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better, lets interpret this:</w:t>
      </w:r>
    </w:p>
    <w:p w14:paraId="04A69E11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hi.fDOM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0A92A0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3BA7AA3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ED1AA36" wp14:editId="0C7BA320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8D7C5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61BA5C5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E2DBD5E" wp14:editId="3BC6A893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60D50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5CE9925F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07A13E53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F3DD8C2" wp14:editId="12B15DA6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0BAA3" w14:textId="77777777" w:rsidR="00B15A62" w:rsidRDefault="00F31230">
      <w:pPr>
        <w:pStyle w:val="SourceCode"/>
      </w:pPr>
      <w:r>
        <w:rPr>
          <w:rStyle w:val="NormalTok"/>
        </w:rPr>
        <w:t xml:space="preserve">CVhi.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>pctbur</w:t>
      </w:r>
      <w:r>
        <w:rPr>
          <w:rStyle w:val="NormalTok"/>
        </w:rPr>
        <w:t xml:space="preserve">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hi.fDOM) </w:t>
      </w:r>
      <w:r>
        <w:rPr>
          <w:rStyle w:val="CommentTok"/>
        </w:rPr>
        <w:t xml:space="preserve"># nothing is significant </w:t>
      </w:r>
    </w:p>
    <w:p w14:paraId="7B64D9CD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Vhi ~ CatPF * pctburn_lg, data = fDO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5.050e-</w:t>
      </w:r>
      <w:r>
        <w:rPr>
          <w:rStyle w:val="VerbatimChar"/>
        </w:rPr>
        <w:t xml:space="preserve">01 -2.363e-01 -6.938e-01  1.435e+00  3.886e-16 -5.551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 value Pr(&gt;|t|)</w:t>
      </w:r>
      <w:r>
        <w:br/>
      </w:r>
      <w:r>
        <w:rPr>
          <w:rStyle w:val="VerbatimChar"/>
        </w:rPr>
        <w:t>## (Intercept)             2.491420   1.194107   2.086    0.172</w:t>
      </w:r>
      <w:r>
        <w:br/>
      </w:r>
      <w:r>
        <w:rPr>
          <w:rStyle w:val="VerbatimChar"/>
        </w:rPr>
        <w:t>## CatPFmedium            -2.985400   1.469899  -2.031    0.179</w:t>
      </w:r>
      <w:r>
        <w:br/>
      </w:r>
      <w:r>
        <w:rPr>
          <w:rStyle w:val="VerbatimChar"/>
        </w:rPr>
        <w:t>## pctburn_lg             -0.052413   0.025074  -2.090    0.172</w:t>
      </w:r>
      <w:r>
        <w:br/>
      </w:r>
      <w:r>
        <w:rPr>
          <w:rStyle w:val="VerbatimChar"/>
        </w:rPr>
        <w:t>## CatPFmedium:pctburn_lg  0.006259   0.034164   0.183    0.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4 on 2 degrees of freedom</w:t>
      </w:r>
      <w:r>
        <w:br/>
      </w:r>
      <w:r>
        <w:rPr>
          <w:rStyle w:val="VerbatimChar"/>
        </w:rPr>
        <w:t xml:space="preserve">## Multiple R-squared:  0.8743, Adjusted R-squared:  0.6857 </w:t>
      </w:r>
      <w:r>
        <w:br/>
      </w:r>
      <w:r>
        <w:rPr>
          <w:rStyle w:val="VerbatimChar"/>
        </w:rPr>
        <w:t>## F-statistic: 4.636 on 3 and 2 DF,  p-value: 0.1825</w:t>
      </w:r>
    </w:p>
    <w:p w14:paraId="67047E76" w14:textId="77777777" w:rsidR="00B15A62" w:rsidRDefault="00F3123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CVhi.fDOM)</w:t>
      </w:r>
    </w:p>
    <w:p w14:paraId="327471C6" w14:textId="77777777" w:rsidR="00B15A62" w:rsidRDefault="00F31230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</w:t>
      </w:r>
      <w:r>
        <w:rPr>
          <w:rStyle w:val="VerbatimChar"/>
        </w:rPr>
        <w:t>, 6</w:t>
      </w:r>
    </w:p>
    <w:p w14:paraId="383D8AE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962749C" wp14:editId="11204D35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3E9723" wp14:editId="3F38EBFD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C20D53" wp14:editId="0085D66A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7F48E5" wp14:editId="131C4F5D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68ED2" w14:textId="77777777" w:rsidR="00B15A62" w:rsidRDefault="00F31230">
      <w:pPr>
        <w:pStyle w:val="Heading1"/>
      </w:pPr>
      <w:bookmarkStart w:id="16" w:name="cvbeta-model---year"/>
      <w:bookmarkEnd w:id="15"/>
      <w:r>
        <w:t>CVBETA model - year</w:t>
      </w:r>
    </w:p>
    <w:p w14:paraId="12A1CC08" w14:textId="77777777" w:rsidR="00B15A62" w:rsidRDefault="00F31230">
      <w:pPr>
        <w:pStyle w:val="SourceCode"/>
      </w:pPr>
      <w:r>
        <w:rPr>
          <w:rStyle w:val="NormalTok"/>
        </w:rPr>
        <w:t xml:space="preserve">CVbeta.fDOM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Vbeta.fDOM.year)</w:t>
      </w:r>
    </w:p>
    <w:p w14:paraId="641D1C28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beta ~ CatPF * pctburn_lg + (1 | year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627 -0.3398 -0.1612  0.2133  2.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yea</w:t>
      </w:r>
      <w:r>
        <w:rPr>
          <w:rStyle w:val="VerbatimChar"/>
        </w:rPr>
        <w:t xml:space="preserve">r     (Intercept) 13.90    3.729   </w:t>
      </w:r>
      <w:r>
        <w:br/>
      </w:r>
      <w:r>
        <w:rPr>
          <w:rStyle w:val="VerbatimChar"/>
        </w:rPr>
        <w:t xml:space="preserve">##  Residual             37.87    6.154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ept)              -1.035      3.242  -0.319</w:t>
      </w:r>
      <w:r>
        <w:br/>
      </w:r>
      <w:r>
        <w:rPr>
          <w:rStyle w:val="VerbatimChar"/>
        </w:rPr>
        <w:t>## CatPFmedium               1.273      3.062   0.416</w:t>
      </w:r>
      <w:r>
        <w:br/>
      </w:r>
      <w:r>
        <w:rPr>
          <w:rStyle w:val="VerbatimChar"/>
        </w:rPr>
        <w:t>## pctburn_lg                2.873      2.164   1.328</w:t>
      </w:r>
      <w:r>
        <w:br/>
      </w:r>
      <w:r>
        <w:rPr>
          <w:rStyle w:val="VerbatimChar"/>
        </w:rPr>
        <w:t>## CatPFmedium:pctburn_lg   -3.518      2.775  -1.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(Intr) CtPFmd pctbr_</w:t>
      </w:r>
      <w:r>
        <w:br/>
      </w:r>
      <w:r>
        <w:rPr>
          <w:rStyle w:val="VerbatimChar"/>
        </w:rPr>
        <w:t xml:space="preserve">## CatPFmedium -0.698              </w:t>
      </w:r>
      <w:r>
        <w:br/>
      </w:r>
      <w:r>
        <w:rPr>
          <w:rStyle w:val="VerbatimChar"/>
        </w:rPr>
        <w:t xml:space="preserve">## pctburn_lg  -0.135  0.143       </w:t>
      </w:r>
      <w:r>
        <w:br/>
      </w:r>
      <w:r>
        <w:rPr>
          <w:rStyle w:val="VerbatimChar"/>
        </w:rPr>
        <w:t>## CtPFmdm:pc_  0.109 -0.093 -0.780</w:t>
      </w:r>
    </w:p>
    <w:p w14:paraId="4BCE0EC9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CVbeta.fDOM.year)</w:t>
      </w:r>
    </w:p>
    <w:p w14:paraId="3B1A1035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1853         2.582145  </w:t>
      </w:r>
      <w:r>
        <w:rPr>
          <w:rStyle w:val="VerbatimChar"/>
        </w:rPr>
        <w:t xml:space="preserve">       2.551407</w:t>
      </w:r>
    </w:p>
    <w:p w14:paraId="71EC9D43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01D5D6B" wp14:editId="41959DA9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CE3F01" wp14:editId="3A53BE57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B9D331" wp14:editId="28E7D27F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</w:t>
      </w:r>
    </w:p>
    <w:p w14:paraId="1D5A15A5" w14:textId="77777777" w:rsidR="00B15A62" w:rsidRDefault="00F31230">
      <w:pPr>
        <w:pStyle w:val="SourceCode"/>
      </w:pPr>
      <w:r>
        <w:rPr>
          <w:rStyle w:val="CommentTok"/>
        </w:rPr>
        <w:t># log transform</w:t>
      </w:r>
      <w:r>
        <w:br/>
      </w:r>
      <w:r>
        <w:rPr>
          <w:rStyle w:val="NormalTok"/>
        </w:rPr>
        <w:t>fDOM_data_year</w:t>
      </w:r>
      <w:r>
        <w:rPr>
          <w:rStyle w:val="SpecialCharTok"/>
        </w:rPr>
        <w:t>$</w:t>
      </w:r>
      <w:r>
        <w:rPr>
          <w:rStyle w:val="NormalTok"/>
        </w:rPr>
        <w:t xml:space="preserve">logCV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fDOM_data_year</w:t>
      </w:r>
      <w:r>
        <w:rPr>
          <w:rStyle w:val="SpecialCharTok"/>
        </w:rPr>
        <w:t>$</w:t>
      </w:r>
      <w:r>
        <w:rPr>
          <w:rStyle w:val="NormalTok"/>
        </w:rPr>
        <w:t>CVbeta))</w:t>
      </w:r>
      <w:r>
        <w:br/>
      </w:r>
      <w:r>
        <w:br/>
      </w:r>
      <w:r>
        <w:rPr>
          <w:rStyle w:val="NormalTok"/>
        </w:rPr>
        <w:t xml:space="preserve">CVbeta.fDOM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</w:p>
    <w:p w14:paraId="23FD09A0" w14:textId="77777777" w:rsidR="00B15A62" w:rsidRDefault="00F31230">
      <w:pPr>
        <w:pStyle w:val="SourceCode"/>
      </w:pPr>
      <w:r>
        <w:rPr>
          <w:rStyle w:val="VerbatimChar"/>
        </w:rPr>
        <w:t>## boundary (singular) fit: see</w:t>
      </w:r>
      <w:r>
        <w:rPr>
          <w:rStyle w:val="VerbatimChar"/>
        </w:rPr>
        <w:t xml:space="preserve"> ?isSingular</w:t>
      </w:r>
    </w:p>
    <w:p w14:paraId="3D66F8D2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Vbeta.fDOM.year.log) </w:t>
      </w:r>
      <w:r>
        <w:rPr>
          <w:rStyle w:val="CommentTok"/>
        </w:rPr>
        <w:t xml:space="preserve"># year adds 0 variance and nothing is really explaining it here </w:t>
      </w:r>
    </w:p>
    <w:p w14:paraId="326464E2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beta ~ CatPF * pctburn_lg + (1 | year)</w:t>
      </w:r>
      <w:r>
        <w:br/>
      </w:r>
      <w:r>
        <w:rPr>
          <w:rStyle w:val="VerbatimChar"/>
        </w:rPr>
        <w:t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</w:t>
      </w:r>
      <w:r>
        <w:rPr>
          <w:rStyle w:val="VerbatimChar"/>
        </w:rPr>
        <w:t>on at convergence: 5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077 -0.6794 -0.3713  0.4653  2.0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  Name        Variance Std.Dev.</w:t>
      </w:r>
      <w:r>
        <w:br/>
      </w:r>
      <w:r>
        <w:rPr>
          <w:rStyle w:val="VerbatimChar"/>
        </w:rPr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1.067    1.033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 0.7527     0.4281   1.7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tPFmedium              0.2810     0.5047   0.557</w:t>
      </w:r>
      <w:r>
        <w:br/>
      </w:r>
      <w:r>
        <w:rPr>
          <w:rStyle w:val="VerbatimChar"/>
        </w:rPr>
        <w:t>## pctburn_lg               0.1887     0.3632   0.520</w:t>
      </w:r>
      <w:r>
        <w:br/>
      </w:r>
      <w:r>
        <w:rPr>
          <w:rStyle w:val="VerbatimChar"/>
        </w:rPr>
        <w:t>## CatPFmedium:pctburn_lg   0.2223     0.4658   0.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507F0EB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08327DA" wp14:editId="229CCE9B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AEE62C" wp14:editId="74C12C54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CE8695" wp14:editId="5B0DC38A">
            <wp:extent cx="5334000" cy="42672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till doesnt look great</w:t>
      </w:r>
    </w:p>
    <w:p w14:paraId="35644970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beta.fDOM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362280D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47A756CF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A1374ED" wp14:editId="1779823D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A261A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7554AAA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B862558" wp14:editId="545369E0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3C892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3D26547" w14:textId="77777777" w:rsidR="00B15A62" w:rsidRDefault="00F31230">
      <w:pPr>
        <w:pStyle w:val="SourceCode"/>
      </w:pPr>
      <w:r>
        <w:rPr>
          <w:rStyle w:val="VerbatimChar"/>
        </w:rPr>
        <w:t>## `geom_smooth()` using formula 'y ~</w:t>
      </w:r>
      <w:r>
        <w:rPr>
          <w:rStyle w:val="VerbatimChar"/>
        </w:rPr>
        <w:t xml:space="preserve"> x'</w:t>
      </w:r>
    </w:p>
    <w:p w14:paraId="09841F4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F11861A" wp14:editId="7E52511C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08909" w14:textId="77777777" w:rsidR="00B15A62" w:rsidRDefault="00F31230">
      <w:pPr>
        <w:pStyle w:val="SourceCode"/>
      </w:pPr>
      <w:r>
        <w:rPr>
          <w:rStyle w:val="NormalTok"/>
        </w:rPr>
        <w:t xml:space="preserve">CVbeta.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beta.fDOM) </w:t>
      </w:r>
      <w:r>
        <w:rPr>
          <w:rStyle w:val="CommentTok"/>
        </w:rPr>
        <w:t xml:space="preserve"># nothing is significant </w:t>
      </w:r>
    </w:p>
    <w:p w14:paraId="0B85F87D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CVbeta ~ CatPF * pctburn_lg, data = fDOM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410 -0.7018 -0.3835  0.4806  2.1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 Error t value Pr(&gt;</w:t>
      </w:r>
      <w:r>
        <w:rPr>
          <w:rStyle w:val="VerbatimChar"/>
        </w:rPr>
        <w:t xml:space="preserve">|t|)  </w:t>
      </w:r>
      <w:r>
        <w:br/>
      </w:r>
      <w:r>
        <w:rPr>
          <w:rStyle w:val="VerbatimChar"/>
        </w:rPr>
        <w:t>## (Intercept)              0.7527     0.4281   1.758   0.0967 .</w:t>
      </w:r>
      <w:r>
        <w:br/>
      </w:r>
      <w:r>
        <w:rPr>
          <w:rStyle w:val="VerbatimChar"/>
        </w:rPr>
        <w:t xml:space="preserve">## CatPFmedium              0.2810     0.5047   0.557   0.5849  </w:t>
      </w:r>
      <w:r>
        <w:br/>
      </w:r>
      <w:r>
        <w:rPr>
          <w:rStyle w:val="VerbatimChar"/>
        </w:rPr>
        <w:t xml:space="preserve">## pctburn_lg               0.1887     0.3632   0.520   0.6100  </w:t>
      </w:r>
      <w:r>
        <w:br/>
      </w:r>
      <w:r>
        <w:rPr>
          <w:rStyle w:val="VerbatimChar"/>
        </w:rPr>
        <w:t xml:space="preserve">## CatPFmedium:pctburn_lg   0.2223     0.4658   0.477 </w:t>
      </w:r>
      <w:r>
        <w:rPr>
          <w:rStyle w:val="VerbatimChar"/>
        </w:rPr>
        <w:t xml:space="preserve">  0.639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33 on 17 degrees of freedom</w:t>
      </w:r>
      <w:r>
        <w:br/>
      </w:r>
      <w:r>
        <w:rPr>
          <w:rStyle w:val="VerbatimChar"/>
        </w:rPr>
        <w:lastRenderedPageBreak/>
        <w:t xml:space="preserve">## Multiple R-squared:  0.1258, Adjusted R-squared:  -0.02848 </w:t>
      </w:r>
      <w:r>
        <w:br/>
      </w:r>
      <w:r>
        <w:rPr>
          <w:rStyle w:val="VerbatimChar"/>
        </w:rPr>
        <w:t>## F-statistic: 0.8154 on 3 and 17 DF,  p-valu</w:t>
      </w:r>
      <w:r>
        <w:rPr>
          <w:rStyle w:val="VerbatimChar"/>
        </w:rPr>
        <w:t>e: 0.503</w:t>
      </w:r>
    </w:p>
    <w:p w14:paraId="2D9A7B33" w14:textId="77777777" w:rsidR="00B15A62" w:rsidRDefault="00F3123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Vbeta.fDOM)</w:t>
      </w:r>
    </w:p>
    <w:p w14:paraId="1A75185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6FE8BD2" wp14:editId="5E46B973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455987" wp14:editId="31886756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F1192B" wp14:editId="345F790A">
            <wp:extent cx="5334000" cy="42672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B3361F" wp14:editId="6F3013A8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8-4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2852A" w14:textId="77777777" w:rsidR="00B15A62" w:rsidRDefault="00F31230">
      <w:pPr>
        <w:pStyle w:val="Heading1"/>
      </w:pPr>
      <w:bookmarkStart w:id="17" w:name="spc"/>
      <w:bookmarkEnd w:id="16"/>
      <w:r>
        <w:t>SPC</w:t>
      </w:r>
    </w:p>
    <w:p w14:paraId="422B5667" w14:textId="77777777" w:rsidR="00B15A62" w:rsidRDefault="00F31230">
      <w:pPr>
        <w:pStyle w:val="SourceCode"/>
      </w:pPr>
      <w:r>
        <w:rPr>
          <w:rStyle w:val="NormalTok"/>
        </w:rPr>
        <w:t>SPC_data_year</w:t>
      </w:r>
      <w:r>
        <w:rPr>
          <w:rStyle w:val="OtherTok"/>
        </w:rPr>
        <w:t>&lt;-</w:t>
      </w:r>
      <w:r>
        <w:rPr>
          <w:rStyle w:val="NormalTok"/>
        </w:rPr>
        <w:t xml:space="preserve"> CV_all_year_SPC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SPC_data</w:t>
      </w:r>
      <w:r>
        <w:rPr>
          <w:rStyle w:val="OtherTok"/>
        </w:rPr>
        <w:t>&lt;-</w:t>
      </w:r>
      <w:r>
        <w:rPr>
          <w:rStyle w:val="NormalTok"/>
        </w:rPr>
        <w:t xml:space="preserve"> CV_all_SPC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SPC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HI"</w:t>
      </w:r>
      <w:r>
        <w:rPr>
          <w:rStyle w:val="NormalTok"/>
        </w:rPr>
        <w:t>,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ite.ID))</w:t>
      </w:r>
    </w:p>
    <w:p w14:paraId="139E8576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</w:t>
      </w:r>
      <w:r>
        <w:rPr>
          <w:rStyle w:val="VerbatimChar"/>
        </w:rPr>
        <w:t>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</w:t>
      </w:r>
      <w:r>
        <w:rPr>
          <w:rStyle w:val="VerbatimChar"/>
        </w:rPr>
        <w:t>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4372C3C1" w14:textId="77777777" w:rsidR="00B15A62" w:rsidRDefault="00F31230">
      <w:pPr>
        <w:pStyle w:val="FirstParagraph"/>
      </w:pPr>
      <w:r>
        <w:rPr>
          <w:noProof/>
        </w:rPr>
        <w:drawing>
          <wp:inline distT="0" distB="0" distL="0" distR="0" wp14:anchorId="226F106A" wp14:editId="19D57A11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C8C52" w14:textId="77777777" w:rsidR="00B15A62" w:rsidRDefault="00F31230">
      <w:pPr>
        <w:pStyle w:val="SourceCode"/>
      </w:pPr>
      <w:r>
        <w:rPr>
          <w:rStyle w:val="CommentTok"/>
        </w:rPr>
        <w:t># ggsave("pairs1.pdf",</w:t>
      </w:r>
      <w:r>
        <w:br/>
      </w:r>
      <w:r>
        <w:rPr>
          <w:rStyle w:val="CommentTok"/>
        </w:rPr>
        <w:t>#        width = 10, height = 10)</w:t>
      </w:r>
    </w:p>
    <w:p w14:paraId="562FEB06" w14:textId="77777777" w:rsidR="00B15A62" w:rsidRDefault="00F31230">
      <w:pPr>
        <w:pStyle w:val="Heading1"/>
      </w:pPr>
      <w:bookmarkStart w:id="18" w:name="hi-model---year-2"/>
      <w:bookmarkEnd w:id="17"/>
      <w:r>
        <w:t>HI model - year</w:t>
      </w:r>
    </w:p>
    <w:p w14:paraId="075818BB" w14:textId="77777777" w:rsidR="00B15A62" w:rsidRDefault="00F31230">
      <w:pPr>
        <w:pStyle w:val="SourceCode"/>
      </w:pPr>
      <w:r>
        <w:rPr>
          <w:rStyle w:val="NormalTok"/>
        </w:rPr>
        <w:t>HI.SPC.yea</w:t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I.SPC.year) </w:t>
      </w:r>
      <w:r>
        <w:rPr>
          <w:rStyle w:val="CommentTok"/>
        </w:rPr>
        <w:t># year is adding to the variance</w:t>
      </w:r>
    </w:p>
    <w:p w14:paraId="59B95F5A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HI ~ CatPF * pctburn_lg + (1 | year)</w:t>
      </w:r>
      <w:r>
        <w:br/>
      </w:r>
      <w:r>
        <w:rPr>
          <w:rStyle w:val="VerbatimChar"/>
        </w:rPr>
        <w:t>##    Data: SPC_dat</w:t>
      </w:r>
      <w:r>
        <w:rPr>
          <w:rStyle w:val="VerbatimChar"/>
        </w:rPr>
        <w:t>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ML criterion at convergence: -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0870 -0.32136 -0.02007  0.63521  1.9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year     (In</w:t>
      </w:r>
      <w:r>
        <w:rPr>
          <w:rStyle w:val="VerbatimChar"/>
        </w:rPr>
        <w:t xml:space="preserve">tercept) 0.005203 0.07213 </w:t>
      </w:r>
      <w:r>
        <w:br/>
      </w:r>
      <w:r>
        <w:rPr>
          <w:rStyle w:val="VerbatimChar"/>
        </w:rPr>
        <w:t xml:space="preserve">##  Residual             0.019745 0.14052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Estimate Std. Error t value</w:t>
      </w:r>
      <w:r>
        <w:br/>
      </w:r>
      <w:r>
        <w:rPr>
          <w:rStyle w:val="VerbatimChar"/>
        </w:rPr>
        <w:t>## (Intercept)             0.432736   0.070195   6.165</w:t>
      </w:r>
      <w:r>
        <w:br/>
      </w:r>
      <w:r>
        <w:rPr>
          <w:rStyle w:val="VerbatimChar"/>
        </w:rPr>
        <w:t>## CatPFmedium            -0.009397   0.069731  -0.135</w:t>
      </w:r>
      <w:r>
        <w:br/>
      </w:r>
      <w:r>
        <w:rPr>
          <w:rStyle w:val="VerbatimChar"/>
        </w:rPr>
        <w:t>## pctburn_lg             -0.023390   0.049406  -0.473</w:t>
      </w:r>
      <w:r>
        <w:br/>
      </w:r>
      <w:r>
        <w:rPr>
          <w:rStyle w:val="VerbatimChar"/>
        </w:rPr>
        <w:t>## CatPFmedium:pctburn_lg -0.001885   0.063376  -0.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31              </w:t>
      </w:r>
      <w:r>
        <w:br/>
      </w:r>
      <w:r>
        <w:rPr>
          <w:rStyle w:val="VerbatimChar"/>
        </w:rPr>
        <w:t xml:space="preserve">## pctburn_lg  -0.143  0.144       </w:t>
      </w:r>
      <w:r>
        <w:br/>
      </w:r>
      <w:r>
        <w:rPr>
          <w:rStyle w:val="VerbatimChar"/>
        </w:rPr>
        <w:t>## CtPFmdm:pc_  0.114 -0.093 -0.780</w:t>
      </w:r>
    </w:p>
    <w:p w14:paraId="378BD9FC" w14:textId="77777777" w:rsidR="00B15A62" w:rsidRDefault="00F31230">
      <w:pPr>
        <w:pStyle w:val="SourceCode"/>
      </w:pPr>
      <w:r>
        <w:rPr>
          <w:rStyle w:val="CommentTok"/>
        </w:rPr>
        <w:t xml:space="preserve"># nothing is really explaining anything here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HI.SPC.year)</w:t>
      </w:r>
    </w:p>
    <w:p w14:paraId="0B366DAB" w14:textId="77777777" w:rsidR="00B15A62" w:rsidRDefault="00F31230">
      <w:pPr>
        <w:pStyle w:val="SourceCode"/>
      </w:pPr>
      <w:r>
        <w:rPr>
          <w:rStyle w:val="VerbatimChar"/>
        </w:rPr>
        <w:t>##            CatPF       pctburn_lg CatPF:pctb</w:t>
      </w:r>
      <w:r>
        <w:rPr>
          <w:rStyle w:val="VerbatimChar"/>
        </w:rPr>
        <w:t xml:space="preserve">urn_lg </w:t>
      </w:r>
      <w:r>
        <w:br/>
      </w:r>
      <w:r>
        <w:rPr>
          <w:rStyle w:val="VerbatimChar"/>
        </w:rPr>
        <w:t>##         1.022021         2.582791         2.551663</w:t>
      </w:r>
    </w:p>
    <w:p w14:paraId="4219F9C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DB8A390" wp14:editId="1F67866F">
            <wp:extent cx="5334000" cy="426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9D0FDD" wp14:editId="61766C52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267A3B" wp14:editId="3A2BE740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siduals arent the best….log transforming makes it worse</w:t>
      </w:r>
    </w:p>
    <w:p w14:paraId="7990647D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HI.SPC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36C12C3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5418865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1535678" wp14:editId="352919BA">
            <wp:extent cx="5334000" cy="42672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6F76C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76AEC41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04CCD023" wp14:editId="405980D8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4DE93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mean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4FB86F1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3074A7B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4B0A5CD" wp14:editId="47D58050">
            <wp:extent cx="5334000" cy="42672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2DAFF" w14:textId="77777777" w:rsidR="00B15A62" w:rsidRDefault="00F31230">
      <w:pPr>
        <w:pStyle w:val="Heading1"/>
      </w:pPr>
      <w:bookmarkStart w:id="19" w:name="beta-model"/>
      <w:bookmarkEnd w:id="18"/>
      <w:r>
        <w:t>BETA model</w:t>
      </w:r>
    </w:p>
    <w:p w14:paraId="33A80F00" w14:textId="77777777" w:rsidR="00B15A62" w:rsidRDefault="00F31230">
      <w:pPr>
        <w:pStyle w:val="SourceCode"/>
      </w:pPr>
      <w:r>
        <w:rPr>
          <w:rStyle w:val="NormalTok"/>
        </w:rPr>
        <w:t xml:space="preserve">BETA.SPC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TA.SPC.year)</w:t>
      </w:r>
    </w:p>
    <w:p w14:paraId="51544CD7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BETA ~ CatPF * pctburn_lg + (1 | year)</w:t>
      </w:r>
      <w:r>
        <w:br/>
      </w:r>
      <w:r>
        <w:rPr>
          <w:rStyle w:val="VerbatimChar"/>
        </w:rPr>
        <w:t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9 -0.3371  0.1945  0.5141  1.1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1958   0.4425  </w:t>
      </w:r>
      <w:r>
        <w:br/>
      </w:r>
      <w:r>
        <w:rPr>
          <w:rStyle w:val="VerbatimChar"/>
        </w:rPr>
        <w:t xml:space="preserve">##  Residual             2.7702   1.6644 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ept)            -0.58649    0.73351  -0.800</w:t>
      </w:r>
      <w:r>
        <w:br/>
      </w:r>
      <w:r>
        <w:rPr>
          <w:rStyle w:val="VerbatimChar"/>
        </w:rPr>
        <w:t>## CatPFmedium             0.07222    0.81834   0.088</w:t>
      </w:r>
      <w:r>
        <w:br/>
      </w:r>
      <w:r>
        <w:rPr>
          <w:rStyle w:val="VerbatimChar"/>
        </w:rPr>
        <w:t>## pctburn_lg             -0.26525    0.58520  -0</w:t>
      </w:r>
      <w:r>
        <w:rPr>
          <w:rStyle w:val="VerbatimChar"/>
        </w:rPr>
        <w:t>.453</w:t>
      </w:r>
      <w:r>
        <w:br/>
      </w:r>
      <w:r>
        <w:rPr>
          <w:rStyle w:val="VerbatimChar"/>
        </w:rPr>
        <w:t>## CatPFmedium:pctburn_lg -0.31044    0.75063  -0.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10              </w:t>
      </w:r>
      <w:r>
        <w:br/>
      </w:r>
      <w:r>
        <w:rPr>
          <w:rStyle w:val="VerbatimChar"/>
        </w:rPr>
        <w:t xml:space="preserve">## pctburn_lg  -0.162  0.145       </w:t>
      </w:r>
      <w:r>
        <w:br/>
      </w:r>
      <w:r>
        <w:rPr>
          <w:rStyle w:val="VerbatimChar"/>
        </w:rPr>
        <w:t>## CtPFmdm:pc_  0.128 -0.093 -0.780</w:t>
      </w:r>
    </w:p>
    <w:p w14:paraId="2A14A5C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4A86AE8" wp14:editId="2C1A2B10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F2C40E" wp14:editId="36580C40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DAD1CF" wp14:editId="67AFEBE1">
            <wp:extent cx="5334000" cy="4267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e point is</w:t>
      </w:r>
      <w:r>
        <w:t xml:space="preserve"> making this meh…let me log transform</w:t>
      </w:r>
    </w:p>
    <w:p w14:paraId="75289CAE" w14:textId="77777777" w:rsidR="00B15A62" w:rsidRDefault="00F31230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SPC_data_year</w:t>
      </w:r>
      <w:r>
        <w:rPr>
          <w:rStyle w:val="SpecialCharTok"/>
        </w:rPr>
        <w:t>$</w:t>
      </w:r>
      <w:r>
        <w:rPr>
          <w:rStyle w:val="NormalTok"/>
        </w:rPr>
        <w:t xml:space="preserve">logmean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SPC_data_year</w:t>
      </w:r>
      <w:r>
        <w:rPr>
          <w:rStyle w:val="SpecialCharTok"/>
        </w:rPr>
        <w:t>$</w:t>
      </w:r>
      <w:r>
        <w:rPr>
          <w:rStyle w:val="NormalTok"/>
        </w:rPr>
        <w:t>meanBETA))</w:t>
      </w:r>
      <w:r>
        <w:br/>
      </w:r>
      <w:r>
        <w:br/>
      </w:r>
      <w:r>
        <w:rPr>
          <w:rStyle w:val="NormalTok"/>
        </w:rPr>
        <w:t xml:space="preserve">BETA.SPC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</w:p>
    <w:p w14:paraId="320FB3CD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1F718B3A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BETA.SPC.year.log) </w:t>
      </w:r>
      <w:r>
        <w:rPr>
          <w:rStyle w:val="CommentTok"/>
        </w:rPr>
        <w:t xml:space="preserve"># year is adding 0 variance </w:t>
      </w:r>
    </w:p>
    <w:p w14:paraId="61F6FC0C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meanBETA ~ CatPF * pctburn_lg + (1 | year)</w:t>
      </w:r>
      <w:r>
        <w:br/>
      </w:r>
      <w:r>
        <w:rPr>
          <w:rStyle w:val="VerbatimChar"/>
        </w:rPr>
        <w:t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</w:t>
      </w:r>
      <w:r>
        <w:rPr>
          <w:rStyle w:val="VerbatimChar"/>
        </w:rPr>
        <w:t>onvergence: 7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2667 -0.38585  0.06447  0.56303  1.74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year     (Intercept) 0.000    0.000   </w:t>
      </w:r>
      <w:r>
        <w:br/>
      </w:r>
      <w:r>
        <w:rPr>
          <w:rStyle w:val="VerbatimChar"/>
        </w:rPr>
        <w:t>##  Re</w:t>
      </w:r>
      <w:r>
        <w:rPr>
          <w:rStyle w:val="VerbatimChar"/>
        </w:rPr>
        <w:t xml:space="preserve">sidual             2.157    1.469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-0.85270    0.60870  -1.401</w:t>
      </w:r>
      <w:r>
        <w:br/>
      </w:r>
      <w:r>
        <w:rPr>
          <w:rStyle w:val="VerbatimChar"/>
        </w:rPr>
        <w:t>## CatPFmedium             0.02404    0.71759   0.</w:t>
      </w:r>
      <w:r>
        <w:rPr>
          <w:rStyle w:val="VerbatimChar"/>
        </w:rPr>
        <w:t>033</w:t>
      </w:r>
      <w:r>
        <w:br/>
      </w:r>
      <w:r>
        <w:rPr>
          <w:rStyle w:val="VerbatimChar"/>
        </w:rPr>
        <w:t>## pctburn_lg              0.49935    0.51642   0.967</w:t>
      </w:r>
      <w:r>
        <w:br/>
      </w:r>
      <w:r>
        <w:rPr>
          <w:rStyle w:val="VerbatimChar"/>
        </w:rPr>
        <w:t>## CatPFmedium:pctburn_lg -0.35579    0.66237  -0.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5B30393E" w14:textId="77777777" w:rsidR="00B15A62" w:rsidRDefault="00F31230">
      <w:pPr>
        <w:pStyle w:val="SourceCode"/>
      </w:pPr>
      <w:r>
        <w:rPr>
          <w:rStyle w:val="CommentTok"/>
        </w:rPr>
        <w:t xml:space="preserve"># nothing is really explaining this here </w:t>
      </w:r>
    </w:p>
    <w:p w14:paraId="6410D40A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2F91657" wp14:editId="08DAEE43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F32DF8" wp14:editId="793774AF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6-2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844580" wp14:editId="706B16F0">
            <wp:extent cx="5334000" cy="42672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6-3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37FA3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BETA.SPC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F6481A8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0DCEE42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75BF46A" wp14:editId="7DBC70D4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4332A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02FBC18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1416B8D" wp14:editId="05C7E7DA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C27C5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</w:t>
      </w:r>
      <w:r>
        <w:rPr>
          <w:rStyle w:val="AttributeTok"/>
        </w:rPr>
        <w:t>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1CE6E3D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3767D11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11651B0" wp14:editId="3048AF52">
            <wp:extent cx="5334000" cy="42672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7-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CF1F1" w14:textId="77777777" w:rsidR="00B15A62" w:rsidRDefault="00F31230">
      <w:pPr>
        <w:pStyle w:val="SourceCode"/>
      </w:pPr>
      <w:r>
        <w:rPr>
          <w:rStyle w:val="NormalTok"/>
        </w:rPr>
        <w:t xml:space="preserve">BETA.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ETA.SPC) </w:t>
      </w:r>
      <w:r>
        <w:rPr>
          <w:rStyle w:val="CommentTok"/>
        </w:rPr>
        <w:t xml:space="preserve"># year is adding 0 variance </w:t>
      </w:r>
    </w:p>
    <w:p w14:paraId="656A5FD3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anBETA ~ CatPF * pctburn_lg, data = SPC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.5657 -0.5365  0.2366  1.</w:t>
      </w:r>
      <w:r>
        <w:rPr>
          <w:rStyle w:val="VerbatimChar"/>
        </w:rPr>
        <w:t xml:space="preserve">0248  2.1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 Error t value Pr(&gt;|t|)</w:t>
      </w:r>
      <w:r>
        <w:br/>
      </w:r>
      <w:r>
        <w:rPr>
          <w:rStyle w:val="VerbatimChar"/>
        </w:rPr>
        <w:t>## (Intercept)            -0.59266    0.71193  -0.832    0.417</w:t>
      </w:r>
      <w:r>
        <w:br/>
      </w:r>
      <w:r>
        <w:rPr>
          <w:rStyle w:val="VerbatimChar"/>
        </w:rPr>
        <w:t>## CatPFmedium             0.07714    0.83929   0.092    0.928</w:t>
      </w:r>
      <w:r>
        <w:br/>
      </w:r>
      <w:r>
        <w:rPr>
          <w:rStyle w:val="VerbatimChar"/>
        </w:rPr>
        <w:t>## pctburn_lg             -0.265</w:t>
      </w:r>
      <w:r>
        <w:rPr>
          <w:rStyle w:val="VerbatimChar"/>
        </w:rPr>
        <w:t>25    0.60401  -0.439    0.666</w:t>
      </w:r>
      <w:r>
        <w:br/>
      </w:r>
      <w:r>
        <w:rPr>
          <w:rStyle w:val="VerbatimChar"/>
        </w:rPr>
        <w:t>## CatPFmedium:pctburn_lg -0.31080    0.77471  -0.401    0.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18 on 17 degrees of freedom</w:t>
      </w:r>
      <w:r>
        <w:br/>
      </w:r>
      <w:r>
        <w:rPr>
          <w:rStyle w:val="VerbatimChar"/>
        </w:rPr>
        <w:t xml:space="preserve">## Multiple R-squared:  0.0881, Adjusted R-squared:  -0.07283 </w:t>
      </w:r>
      <w:r>
        <w:br/>
      </w:r>
      <w:r>
        <w:rPr>
          <w:rStyle w:val="VerbatimChar"/>
        </w:rPr>
        <w:t>## F-statistic: 0.5474 on 3 and 17 D</w:t>
      </w:r>
      <w:r>
        <w:rPr>
          <w:rStyle w:val="VerbatimChar"/>
        </w:rPr>
        <w:t>F,  p-value: 0.6566</w:t>
      </w:r>
    </w:p>
    <w:p w14:paraId="3CEB011D" w14:textId="77777777" w:rsidR="00B15A62" w:rsidRDefault="00F31230">
      <w:pPr>
        <w:pStyle w:val="SourceCode"/>
      </w:pPr>
      <w:r>
        <w:rPr>
          <w:rStyle w:val="CommentTok"/>
        </w:rPr>
        <w:lastRenderedPageBreak/>
        <w:t xml:space="preserve"># nothing is really explaining this here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ETA.SPC)</w:t>
      </w:r>
    </w:p>
    <w:p w14:paraId="1E9678C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F7AA338" wp14:editId="4ED491A8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E4ACAD" wp14:editId="1EC1501A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2AB475" wp14:editId="7659E37D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791D55" wp14:editId="4E672783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58-4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30E9B" w14:textId="77777777" w:rsidR="00B15A62" w:rsidRDefault="00F31230">
      <w:pPr>
        <w:pStyle w:val="Heading1"/>
      </w:pPr>
      <w:bookmarkStart w:id="20" w:name="cvhi-model-2"/>
      <w:bookmarkEnd w:id="19"/>
      <w:r>
        <w:t>CVHI model</w:t>
      </w:r>
    </w:p>
    <w:p w14:paraId="43741445" w14:textId="77777777" w:rsidR="00B15A62" w:rsidRDefault="00F31230">
      <w:pPr>
        <w:pStyle w:val="SourceCode"/>
      </w:pPr>
      <w:r>
        <w:rPr>
          <w:rStyle w:val="NormalTok"/>
        </w:rPr>
        <w:t>SPC_data_year</w:t>
      </w:r>
      <w:r>
        <w:rPr>
          <w:rStyle w:val="SpecialCharTok"/>
        </w:rPr>
        <w:t>$</w:t>
      </w:r>
      <w:r>
        <w:rPr>
          <w:rStyle w:val="NormalTok"/>
        </w:rPr>
        <w:t xml:space="preserve">logCV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SPC_data_year</w:t>
      </w:r>
      <w:r>
        <w:rPr>
          <w:rStyle w:val="SpecialCharTok"/>
        </w:rPr>
        <w:t>$</w:t>
      </w:r>
      <w:r>
        <w:rPr>
          <w:rStyle w:val="NormalTok"/>
        </w:rPr>
        <w:t>CVhi))</w:t>
      </w:r>
      <w:r>
        <w:br/>
      </w:r>
      <w:r>
        <w:br/>
      </w:r>
      <w:r>
        <w:rPr>
          <w:rStyle w:val="NormalTok"/>
        </w:rPr>
        <w:t xml:space="preserve">CVhi.SPC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hi.SPC.year.log) </w:t>
      </w:r>
      <w:r>
        <w:rPr>
          <w:rStyle w:val="CommentTok"/>
        </w:rPr>
        <w:t># year is adding to variance</w:t>
      </w:r>
    </w:p>
    <w:p w14:paraId="573A6B3D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CatPF * pctburn_lg + (1 | year)</w:t>
      </w:r>
      <w:r>
        <w:br/>
      </w:r>
      <w:r>
        <w:rPr>
          <w:rStyle w:val="VerbatimChar"/>
        </w:rPr>
        <w:t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</w:t>
      </w:r>
      <w:r>
        <w:rPr>
          <w:rStyle w:val="VerbatimChar"/>
        </w:rPr>
        <w:t xml:space="preserve">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992 -0.4373  0.0111  0.0613  3.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 4.281   2.069  </w:t>
      </w:r>
      <w:r>
        <w:br/>
      </w:r>
      <w:r>
        <w:rPr>
          <w:rStyle w:val="VerbatimChar"/>
        </w:rPr>
        <w:t xml:space="preserve">##  Residual             210.037  14.493  </w:t>
      </w:r>
      <w:r>
        <w:br/>
      </w:r>
      <w:r>
        <w:rPr>
          <w:rStyle w:val="VerbatimChar"/>
        </w:rPr>
        <w:lastRenderedPageBreak/>
        <w:t>## Numb</w:t>
      </w:r>
      <w:r>
        <w:rPr>
          <w:rStyle w:val="VerbatimChar"/>
        </w:rPr>
        <w:t>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1.006011   6.122066   0.164</w:t>
      </w:r>
      <w:r>
        <w:br/>
      </w:r>
      <w:r>
        <w:rPr>
          <w:rStyle w:val="VerbatimChar"/>
        </w:rPr>
        <w:t>## CatPFmedium            4.800684   7.095665   0.677</w:t>
      </w:r>
      <w:r>
        <w:br/>
      </w:r>
      <w:r>
        <w:rPr>
          <w:rStyle w:val="VerbatimChar"/>
        </w:rPr>
        <w:t>## pctburn_lg             0.002087   5.0</w:t>
      </w:r>
      <w:r>
        <w:rPr>
          <w:rStyle w:val="VerbatimChar"/>
        </w:rPr>
        <w:t>95687   0.000</w:t>
      </w:r>
      <w:r>
        <w:br/>
      </w:r>
      <w:r>
        <w:rPr>
          <w:rStyle w:val="VerbatimChar"/>
        </w:rPr>
        <w:t>## CatPFmedium:pctburn_lg 7.440739   6.535940   1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37              </w:t>
      </w:r>
      <w:r>
        <w:br/>
      </w:r>
      <w:r>
        <w:rPr>
          <w:rStyle w:val="VerbatimChar"/>
        </w:rPr>
        <w:t xml:space="preserve">## pctburn_lg  -0.169  0.146       </w:t>
      </w:r>
      <w:r>
        <w:br/>
      </w:r>
      <w:r>
        <w:rPr>
          <w:rStyle w:val="VerbatimChar"/>
        </w:rPr>
        <w:t>## CtPFmdm:pc_  0.132 -0.092 -0.780</w:t>
      </w:r>
    </w:p>
    <w:p w14:paraId="7730EAA2" w14:textId="77777777" w:rsidR="00B15A62" w:rsidRDefault="00F31230">
      <w:pPr>
        <w:pStyle w:val="SourceCode"/>
      </w:pPr>
      <w:r>
        <w:rPr>
          <w:rStyle w:val="CommentTok"/>
        </w:rPr>
        <w:t># nothi</w:t>
      </w:r>
      <w:r>
        <w:rPr>
          <w:rStyle w:val="CommentTok"/>
        </w:rPr>
        <w:t xml:space="preserve">ng is really explaining this here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hi.SPC.year.log)</w:t>
      </w:r>
    </w:p>
    <w:p w14:paraId="2AA64323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2863         2.585988         2.552945</w:t>
      </w:r>
    </w:p>
    <w:p w14:paraId="476A59F9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6639A23" wp14:editId="161D30D8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E7992B" wp14:editId="67EC0A7E">
            <wp:extent cx="5334000" cy="42672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5B77FC" wp14:editId="0116F430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e point is really out of whack</w:t>
      </w:r>
    </w:p>
    <w:p w14:paraId="560A9181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hi.SPC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7CD8DA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46981EFA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8A28FA8" wp14:editId="3F6DFF0B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9395B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124A3E6A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9DE1439" wp14:editId="57BAB6A2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920A1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</w:t>
      </w:r>
      <w:r>
        <w:rPr>
          <w:rStyle w:val="FunctionTok"/>
        </w:rPr>
        <w:t>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1759C34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37F636F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0FD3C4B" wp14:editId="7DFEE21C">
            <wp:extent cx="5334000" cy="42672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71417" w14:textId="77777777" w:rsidR="00B15A62" w:rsidRDefault="00F31230">
      <w:pPr>
        <w:pStyle w:val="Heading1"/>
      </w:pPr>
      <w:bookmarkStart w:id="21" w:name="cvbeta-model-1"/>
      <w:bookmarkEnd w:id="20"/>
      <w:r>
        <w:t>CVBETA model</w:t>
      </w:r>
    </w:p>
    <w:p w14:paraId="53BAB44F" w14:textId="77777777" w:rsidR="00B15A62" w:rsidRDefault="00F31230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SPC_data_year</w:t>
      </w:r>
      <w:r>
        <w:rPr>
          <w:rStyle w:val="SpecialCharTok"/>
        </w:rPr>
        <w:t>$</w:t>
      </w:r>
      <w:r>
        <w:rPr>
          <w:rStyle w:val="NormalTok"/>
        </w:rPr>
        <w:t xml:space="preserve">logCV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SPC_data_year</w:t>
      </w:r>
      <w:r>
        <w:rPr>
          <w:rStyle w:val="SpecialCharTok"/>
        </w:rPr>
        <w:t>$</w:t>
      </w:r>
      <w:r>
        <w:rPr>
          <w:rStyle w:val="NormalTok"/>
        </w:rPr>
        <w:t>CVbeta))</w:t>
      </w:r>
      <w:r>
        <w:br/>
      </w:r>
      <w:r>
        <w:rPr>
          <w:rStyle w:val="NormalTok"/>
        </w:rPr>
        <w:t xml:space="preserve">CVbeta.SPC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</w:p>
    <w:p w14:paraId="3CA42194" w14:textId="77777777" w:rsidR="00B15A62" w:rsidRDefault="00F31230">
      <w:pPr>
        <w:pStyle w:val="SourceCode"/>
      </w:pPr>
      <w:r>
        <w:rPr>
          <w:rStyle w:val="VerbatimChar"/>
        </w:rPr>
        <w:t>## boundary (singula</w:t>
      </w:r>
      <w:r>
        <w:rPr>
          <w:rStyle w:val="VerbatimChar"/>
        </w:rPr>
        <w:t>r) fit: see ?isSingular</w:t>
      </w:r>
    </w:p>
    <w:p w14:paraId="7FA8ED4C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Vbeta.SPC.year.log) </w:t>
      </w:r>
      <w:r>
        <w:rPr>
          <w:rStyle w:val="CommentTok"/>
        </w:rPr>
        <w:t xml:space="preserve"># year is adding 0 variance </w:t>
      </w:r>
    </w:p>
    <w:p w14:paraId="0EA48834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beta ~ CatPF * pctburn_lg + (1 | year)</w:t>
      </w:r>
      <w:r>
        <w:br/>
      </w:r>
      <w:r>
        <w:rPr>
          <w:rStyle w:val="VerbatimChar"/>
        </w:rPr>
        <w:t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59 -0.5788 -0.3099  0.5873  2.8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1.561    1.249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1.02221    0.51772   1.97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tPFmedium             0.08868    0.61034   0.145</w:t>
      </w:r>
      <w:r>
        <w:br/>
      </w:r>
      <w:r>
        <w:rPr>
          <w:rStyle w:val="VerbatimChar"/>
        </w:rPr>
        <w:t>## pctburn_lg             -0.39509    0.43923  -0.900</w:t>
      </w:r>
      <w:r>
        <w:br/>
      </w:r>
      <w:r>
        <w:rPr>
          <w:rStyle w:val="VerbatimChar"/>
        </w:rPr>
        <w:t>## CatPFmedium:pctburn_lg  0.59270    0.56337   1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5909F5A7" w14:textId="77777777" w:rsidR="00B15A62" w:rsidRDefault="00F31230">
      <w:pPr>
        <w:pStyle w:val="SourceCode"/>
      </w:pPr>
      <w:r>
        <w:rPr>
          <w:rStyle w:val="CommentTok"/>
        </w:rPr>
        <w:t xml:space="preserve"># nothing is really explaining anything really 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CVbeta.SPC.year.log)</w:t>
      </w:r>
    </w:p>
    <w:p w14:paraId="6E21DB6F" w14:textId="77777777" w:rsidR="00B15A62" w:rsidRDefault="00F3123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CatPF       pctburn_lg CatPF:pctburn_lg </w:t>
      </w:r>
      <w:r>
        <w:br/>
      </w:r>
      <w:r>
        <w:rPr>
          <w:rStyle w:val="VerbatimChar"/>
        </w:rPr>
        <w:t>##         1.023000         2.586499         2.553152</w:t>
      </w:r>
    </w:p>
    <w:p w14:paraId="23EC3460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6353659" wp14:editId="3272B6A5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D5A843" wp14:editId="20A507C1">
            <wp:extent cx="5334000" cy="42672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2742DD" wp14:editId="5B3D0AA0">
            <wp:extent cx="5334000" cy="42672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214E0" w14:textId="77777777" w:rsidR="00B15A62" w:rsidRDefault="00F31230">
      <w:pPr>
        <w:pStyle w:val="SourceCode"/>
      </w:pPr>
      <w:r>
        <w:rPr>
          <w:rStyle w:val="NormalTok"/>
        </w:rPr>
        <w:t xml:space="preserve">CVbeta.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beta.SPC) </w:t>
      </w:r>
      <w:r>
        <w:rPr>
          <w:rStyle w:val="CommentTok"/>
        </w:rPr>
        <w:t xml:space="preserve"># year is adding 0 variance </w:t>
      </w:r>
    </w:p>
    <w:p w14:paraId="6007B296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CVbeta ~ CatPF * pctburn_lg, data = SPC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65 -0.7231 -0.3871  0.7337  3.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>## (Intercept)             1.02221    0.51772   1.974   0.0648 .</w:t>
      </w:r>
      <w:r>
        <w:br/>
      </w:r>
      <w:r>
        <w:rPr>
          <w:rStyle w:val="VerbatimChar"/>
        </w:rPr>
        <w:t xml:space="preserve">## CatPFmedium             0.08868    0.61034   0.145   0.8862  </w:t>
      </w:r>
      <w:r>
        <w:br/>
      </w:r>
      <w:r>
        <w:rPr>
          <w:rStyle w:val="VerbatimChar"/>
        </w:rPr>
        <w:t>## pctburn_lg             -0.39509    0.43923  -0.900   0.381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CatPFmedium:pctburn_lg  0.59270    0.56337   1.052   0.307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49 on 17 degrees of freedom</w:t>
      </w:r>
      <w:r>
        <w:br/>
      </w:r>
      <w:r>
        <w:rPr>
          <w:rStyle w:val="VerbatimChar"/>
        </w:rPr>
        <w:lastRenderedPageBreak/>
        <w:t>## Multiple R-squared:  0.06545,    Adjusted R-squa</w:t>
      </w:r>
      <w:r>
        <w:rPr>
          <w:rStyle w:val="VerbatimChar"/>
        </w:rPr>
        <w:t xml:space="preserve">red:  -0.09947 </w:t>
      </w:r>
      <w:r>
        <w:br/>
      </w:r>
      <w:r>
        <w:rPr>
          <w:rStyle w:val="VerbatimChar"/>
        </w:rPr>
        <w:t>## F-statistic: 0.3969 on 3 and 17 DF,  p-value: 0.7569</w:t>
      </w:r>
    </w:p>
    <w:p w14:paraId="225AFCD6" w14:textId="77777777" w:rsidR="00B15A62" w:rsidRDefault="00F31230">
      <w:pPr>
        <w:pStyle w:val="SourceCode"/>
      </w:pPr>
      <w:r>
        <w:rPr>
          <w:rStyle w:val="CommentTok"/>
        </w:rPr>
        <w:t># nothing is really explaining anything really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beta.SPC)</w:t>
      </w:r>
    </w:p>
    <w:p w14:paraId="17A25724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FCD7D28" wp14:editId="194749FD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EE3C4F" wp14:editId="748C94E3">
            <wp:extent cx="5334000" cy="42672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38C1C6" wp14:editId="2C6EA5C4">
            <wp:extent cx="5334000" cy="42672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DA2C11" wp14:editId="6BD9562C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4-4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5B8CC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beta.SPC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F5734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318151B7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0BCBD990" wp14:editId="26661B4B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89BA4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35E7CB54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631C5A4" wp14:editId="2E7803AA">
            <wp:extent cx="5334000" cy="42672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5-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02CCF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SPC_data_ye</w:t>
      </w:r>
      <w:r>
        <w:rPr>
          <w:rStyle w:val="NormalTok"/>
        </w:rPr>
        <w:t xml:space="preserve">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273CC21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4F6ADA0A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D31577D" wp14:editId="78F6423B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5-3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B997C" w14:textId="77777777" w:rsidR="00B15A62" w:rsidRDefault="00F31230">
      <w:pPr>
        <w:pStyle w:val="Heading1"/>
      </w:pPr>
      <w:bookmarkStart w:id="22" w:name="turb"/>
      <w:bookmarkEnd w:id="21"/>
      <w:r>
        <w:t>turb</w:t>
      </w:r>
    </w:p>
    <w:p w14:paraId="767BFA71" w14:textId="77777777" w:rsidR="00B15A62" w:rsidRDefault="00F31230">
      <w:pPr>
        <w:pStyle w:val="SourceCode"/>
      </w:pPr>
      <w:r>
        <w:rPr>
          <w:rStyle w:val="NormalTok"/>
        </w:rPr>
        <w:t>turb_data_year</w:t>
      </w:r>
      <w:r>
        <w:rPr>
          <w:rStyle w:val="OtherTok"/>
        </w:rPr>
        <w:t>&lt;-</w:t>
      </w:r>
      <w:r>
        <w:rPr>
          <w:rStyle w:val="NormalTok"/>
        </w:rPr>
        <w:t xml:space="preserve"> CV_all_year_tur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urb_data</w:t>
      </w:r>
      <w:r>
        <w:rPr>
          <w:rStyle w:val="OtherTok"/>
        </w:rPr>
        <w:t>&lt;-</w:t>
      </w:r>
      <w:r>
        <w:rPr>
          <w:rStyle w:val="NormalTok"/>
        </w:rPr>
        <w:t xml:space="preserve"> CV_all_tur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meanHI"</w:t>
      </w:r>
      <w:r>
        <w:rPr>
          <w:rStyle w:val="NormalTok"/>
        </w:rPr>
        <w:t xml:space="preserve">, </w:t>
      </w:r>
      <w:r>
        <w:rPr>
          <w:rStyle w:val="StringTok"/>
        </w:rPr>
        <w:t>"meanBETA"</w:t>
      </w:r>
      <w:r>
        <w:rPr>
          <w:rStyle w:val="NormalTok"/>
        </w:rPr>
        <w:t xml:space="preserve">, </w:t>
      </w:r>
      <w:r>
        <w:rPr>
          <w:rStyle w:val="StringTok"/>
        </w:rPr>
        <w:t>"CVhi"</w:t>
      </w:r>
      <w:r>
        <w:rPr>
          <w:rStyle w:val="NormalTok"/>
        </w:rPr>
        <w:t xml:space="preserve">, </w:t>
      </w:r>
      <w:r>
        <w:rPr>
          <w:rStyle w:val="StringTok"/>
        </w:rPr>
        <w:t>"CVbeta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fireyear_lg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area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NDVI"</w:t>
      </w:r>
      <w:r>
        <w:rPr>
          <w:rStyle w:val="NormalTok"/>
        </w:rPr>
        <w:t xml:space="preserve">, </w:t>
      </w:r>
      <w:r>
        <w:rPr>
          <w:rStyle w:val="StringTok"/>
        </w:rPr>
        <w:t>"CatBurn"</w:t>
      </w:r>
      <w:r>
        <w:rPr>
          <w:rStyle w:val="NormalTok"/>
        </w:rPr>
        <w:t xml:space="preserve">, </w:t>
      </w:r>
      <w:r>
        <w:rPr>
          <w:rStyle w:val="StringTok"/>
        </w:rPr>
        <w:t>"CatPF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turb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HI"</w:t>
      </w:r>
      <w:r>
        <w:rPr>
          <w:rStyle w:val="NormalTok"/>
        </w:rPr>
        <w:t>,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pctburn_lg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ite.ID))</w:t>
      </w:r>
    </w:p>
    <w:p w14:paraId="0D43BD6F" w14:textId="77777777" w:rsidR="00B15A62" w:rsidRDefault="00F31230">
      <w:pPr>
        <w:pStyle w:val="SourceCode"/>
      </w:pP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</w:t>
      </w:r>
      <w:r>
        <w:rPr>
          <w:rStyle w:val="VerbatimChar"/>
        </w:rPr>
        <w:t>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</w:t>
      </w:r>
      <w:r>
        <w:rPr>
          <w:rStyle w:val="VerbatimChar"/>
        </w:rPr>
        <w:t>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</w:t>
      </w:r>
      <w:r>
        <w:rPr>
          <w:rStyle w:val="VerbatimChar"/>
        </w:rPr>
        <w:t xml:space="preserve">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</w:t>
      </w:r>
      <w:r>
        <w:rPr>
          <w:rStyle w:val="VerbatimChar"/>
        </w:rPr>
        <w:t>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</w:t>
      </w:r>
      <w:r>
        <w:rPr>
          <w:rStyle w:val="VerbatimChar"/>
        </w:rPr>
        <w:t>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7AC712E1" w14:textId="77777777" w:rsidR="00B15A62" w:rsidRDefault="00F31230">
      <w:pPr>
        <w:pStyle w:val="FirstParagraph"/>
      </w:pPr>
      <w:r>
        <w:rPr>
          <w:noProof/>
        </w:rPr>
        <w:drawing>
          <wp:inline distT="0" distB="0" distL="0" distR="0" wp14:anchorId="1A57B9E3" wp14:editId="3282F509">
            <wp:extent cx="5334000" cy="42672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C2D7C" w14:textId="77777777" w:rsidR="00B15A62" w:rsidRDefault="00F31230">
      <w:pPr>
        <w:pStyle w:val="SourceCode"/>
      </w:pPr>
      <w:r>
        <w:rPr>
          <w:rStyle w:val="CommentTok"/>
        </w:rPr>
        <w:t># ggsave("pairs1.pdf",</w:t>
      </w:r>
      <w:r>
        <w:br/>
      </w:r>
      <w:r>
        <w:rPr>
          <w:rStyle w:val="CommentTok"/>
        </w:rPr>
        <w:t>#        width = 10, height = 10)</w:t>
      </w:r>
    </w:p>
    <w:p w14:paraId="33D9CFAE" w14:textId="77777777" w:rsidR="00B15A62" w:rsidRDefault="00F31230">
      <w:pPr>
        <w:pStyle w:val="Heading1"/>
      </w:pPr>
      <w:bookmarkStart w:id="23" w:name="hi-model"/>
      <w:bookmarkEnd w:id="22"/>
      <w:r>
        <w:t>HI model</w:t>
      </w:r>
    </w:p>
    <w:p w14:paraId="460113B0" w14:textId="77777777" w:rsidR="00B15A62" w:rsidRDefault="00F31230">
      <w:pPr>
        <w:pStyle w:val="SourceCode"/>
      </w:pPr>
      <w:r>
        <w:rPr>
          <w:rStyle w:val="NormalTok"/>
        </w:rPr>
        <w:t>turb_data_year</w:t>
      </w:r>
      <w:r>
        <w:rPr>
          <w:rStyle w:val="SpecialCharTok"/>
        </w:rPr>
        <w:t>$</w:t>
      </w:r>
      <w:r>
        <w:rPr>
          <w:rStyle w:val="NormalTok"/>
        </w:rPr>
        <w:t xml:space="preserve">logmean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turb_data_year</w:t>
      </w:r>
      <w:r>
        <w:rPr>
          <w:rStyle w:val="SpecialCharTok"/>
        </w:rPr>
        <w:t>$</w:t>
      </w:r>
      <w:r>
        <w:rPr>
          <w:rStyle w:val="NormalTok"/>
        </w:rPr>
        <w:t>meanHI))</w:t>
      </w:r>
      <w:r>
        <w:br/>
      </w:r>
      <w:r>
        <w:br/>
      </w:r>
      <w:r>
        <w:rPr>
          <w:rStyle w:val="NormalTok"/>
        </w:rPr>
        <w:t xml:space="preserve">HI.turb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meanHI </w:t>
      </w:r>
      <w:r>
        <w:rPr>
          <w:rStyle w:val="SpecialCharTok"/>
        </w:rPr>
        <w:t>~</w:t>
      </w:r>
      <w:r>
        <w:rPr>
          <w:rStyle w:val="NormalTok"/>
        </w:rPr>
        <w:t xml:space="preserve"> CatP</w:t>
      </w:r>
      <w:r>
        <w:rPr>
          <w:rStyle w:val="NormalTok"/>
        </w:rPr>
        <w:t>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I.turb.year.log) </w:t>
      </w:r>
      <w:r>
        <w:rPr>
          <w:rStyle w:val="CommentTok"/>
        </w:rPr>
        <w:t xml:space="preserve"># year is adding some variance </w:t>
      </w:r>
    </w:p>
    <w:p w14:paraId="325D19BC" w14:textId="77777777" w:rsidR="00B15A62" w:rsidRDefault="00F31230">
      <w:pPr>
        <w:pStyle w:val="SourceCode"/>
      </w:pPr>
      <w:r>
        <w:rPr>
          <w:rStyle w:val="VerbatimChar"/>
        </w:rPr>
        <w:lastRenderedPageBreak/>
        <w:t>## Linear mixed model fit by REML ['lmerMod']</w:t>
      </w:r>
      <w:r>
        <w:br/>
      </w:r>
      <w:r>
        <w:rPr>
          <w:rStyle w:val="VerbatimChar"/>
        </w:rPr>
        <w:t>## Formula: logmeanHI ~ CatPF * pctburn_lg + (1 | year)</w:t>
      </w:r>
      <w:r>
        <w:br/>
      </w:r>
      <w:r>
        <w:rPr>
          <w:rStyle w:val="VerbatimChar"/>
        </w:rPr>
        <w:t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ML criterion at convergence: 7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516 -0.4202  0.3190  0.6556  1.3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7518   0.8671  </w:t>
      </w:r>
      <w:r>
        <w:br/>
      </w:r>
      <w:r>
        <w:rPr>
          <w:rStyle w:val="VerbatimChar"/>
        </w:rPr>
        <w:t xml:space="preserve">##  Residual             2.4325   1.5596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         -3.8480     0.7983  -4.820</w:t>
      </w:r>
      <w:r>
        <w:br/>
      </w:r>
      <w:r>
        <w:rPr>
          <w:rStyle w:val="VerbatimChar"/>
        </w:rPr>
        <w:t>## CatPFmedium              0.4545     0.7750   0.586</w:t>
      </w:r>
      <w:r>
        <w:br/>
      </w:r>
      <w:r>
        <w:rPr>
          <w:rStyle w:val="VerbatimChar"/>
        </w:rPr>
        <w:t>## pctburn_lg              -0.6799     0.5484  -1.240</w:t>
      </w:r>
      <w:r>
        <w:br/>
      </w:r>
      <w:r>
        <w:rPr>
          <w:rStyle w:val="VerbatimChar"/>
        </w:rPr>
        <w:t>## CatPFmedium:pctburn_lg   1.0121     0.7034   1.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(Intr) CtPFmd pctbr_</w:t>
      </w:r>
      <w:r>
        <w:br/>
      </w:r>
      <w:r>
        <w:rPr>
          <w:rStyle w:val="VerbatimChar"/>
        </w:rPr>
        <w:t xml:space="preserve">## CatPFmedium -0.716              </w:t>
      </w:r>
      <w:r>
        <w:br/>
      </w:r>
      <w:r>
        <w:rPr>
          <w:rStyle w:val="VerbatimChar"/>
        </w:rPr>
        <w:t xml:space="preserve">## pctburn_lg  -0.139  0.144       </w:t>
      </w:r>
      <w:r>
        <w:br/>
      </w:r>
      <w:r>
        <w:rPr>
          <w:rStyle w:val="VerbatimChar"/>
        </w:rPr>
        <w:t>## CtPFmdm:pc_  0.112 -0.093 -0.780</w:t>
      </w:r>
    </w:p>
    <w:p w14:paraId="38B1101F" w14:textId="77777777" w:rsidR="00B15A62" w:rsidRDefault="00F31230">
      <w:pPr>
        <w:pStyle w:val="SourceCode"/>
      </w:pPr>
      <w:r>
        <w:rPr>
          <w:rStyle w:val="CommentTok"/>
        </w:rPr>
        <w:t># pctburn_lg is more important individually but the interaction term is most significant though it has a low t-value(1.439)</w:t>
      </w:r>
      <w:r>
        <w:br/>
      </w:r>
      <w:r>
        <w:br/>
      </w:r>
      <w:r>
        <w:rPr>
          <w:rStyle w:val="FunctionTok"/>
        </w:rPr>
        <w:t>vi</w:t>
      </w:r>
      <w:r>
        <w:rPr>
          <w:rStyle w:val="FunctionTok"/>
        </w:rPr>
        <w:t>f</w:t>
      </w:r>
      <w:r>
        <w:rPr>
          <w:rStyle w:val="NormalTok"/>
        </w:rPr>
        <w:t>(HI.turb.year.log)</w:t>
      </w:r>
    </w:p>
    <w:p w14:paraId="7BC45265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1940         2.582479         2.551539</w:t>
      </w:r>
    </w:p>
    <w:p w14:paraId="3599E46E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4FF1D41" wp14:editId="2A122F4A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ACFA35" wp14:editId="0507924F">
            <wp:extent cx="5334000" cy="42672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8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848604" wp14:editId="0D160C77">
            <wp:extent cx="5334000" cy="42672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8-3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D0DA0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HI.turb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A609FC6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07DE3118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1E8EFDF" wp14:editId="00471229">
            <wp:extent cx="5334000" cy="42672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E281A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24256B1A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19061B2" wp14:editId="5B00C959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A8F73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0AE01CC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6E87D2D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483941D5" wp14:editId="579F74CD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69-3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052E0" w14:textId="77777777" w:rsidR="00B15A62" w:rsidRDefault="00F31230">
      <w:pPr>
        <w:pStyle w:val="Heading1"/>
      </w:pPr>
      <w:bookmarkStart w:id="24" w:name="beta-model-1"/>
      <w:bookmarkEnd w:id="23"/>
      <w:r>
        <w:t>BETA model</w:t>
      </w:r>
    </w:p>
    <w:p w14:paraId="66685462" w14:textId="77777777" w:rsidR="00B15A62" w:rsidRDefault="00F31230">
      <w:pPr>
        <w:pStyle w:val="SourceCode"/>
      </w:pPr>
      <w:r>
        <w:rPr>
          <w:rStyle w:val="NormalTok"/>
        </w:rPr>
        <w:t xml:space="preserve">BETA.turb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ETA.turb.year) </w:t>
      </w:r>
      <w:r>
        <w:rPr>
          <w:rStyle w:val="CommentTok"/>
        </w:rPr>
        <w:t># year is adding variance</w:t>
      </w:r>
    </w:p>
    <w:p w14:paraId="4B7A1AED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meanBETA ~ CatPF * pctburn_lg + (1 | year)</w:t>
      </w:r>
      <w:r>
        <w:br/>
      </w:r>
      <w:r>
        <w:rPr>
          <w:rStyle w:val="VerbatimChar"/>
        </w:rPr>
        <w:t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i</w:t>
      </w:r>
      <w:r>
        <w:rPr>
          <w:rStyle w:val="VerbatimChar"/>
        </w:rPr>
        <w:t xml:space="preserve">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82 -0.7423 -0.1777  0.5808  2.2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03672 0.0606  </w:t>
      </w:r>
      <w:r>
        <w:br/>
      </w:r>
      <w:r>
        <w:rPr>
          <w:rStyle w:val="VerbatimChar"/>
        </w:rPr>
        <w:t xml:space="preserve">##  Residual             0.092565 0.3042  </w:t>
      </w:r>
      <w:r>
        <w:br/>
      </w:r>
      <w:r>
        <w:rPr>
          <w:rStyle w:val="VerbatimChar"/>
        </w:rPr>
        <w:t>## Numbe</w:t>
      </w:r>
      <w:r>
        <w:rPr>
          <w:rStyle w:val="VerbatimChar"/>
        </w:rPr>
        <w:t>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 Estimate Std. Error t value</w:t>
      </w:r>
      <w:r>
        <w:br/>
      </w:r>
      <w:r>
        <w:rPr>
          <w:rStyle w:val="VerbatimChar"/>
        </w:rPr>
        <w:t>## (Intercept)             1.075930   0.130720   8.231</w:t>
      </w:r>
      <w:r>
        <w:br/>
      </w:r>
      <w:r>
        <w:rPr>
          <w:rStyle w:val="VerbatimChar"/>
        </w:rPr>
        <w:t>## CatPFmedium            -0.356077   0.149223  -2.386</w:t>
      </w:r>
      <w:r>
        <w:br/>
      </w:r>
      <w:r>
        <w:rPr>
          <w:rStyle w:val="VerbatimChar"/>
        </w:rPr>
        <w:t xml:space="preserve">## pctburn_lg             -0.035455   </w:t>
      </w:r>
      <w:r>
        <w:rPr>
          <w:rStyle w:val="VerbatimChar"/>
        </w:rPr>
        <w:t>0.106974  -0.331</w:t>
      </w:r>
      <w:r>
        <w:br/>
      </w:r>
      <w:r>
        <w:rPr>
          <w:rStyle w:val="VerbatimChar"/>
        </w:rPr>
        <w:t>## CatPFmedium:pctburn_lg  0.008451   0.137211   0.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26              </w:t>
      </w:r>
      <w:r>
        <w:br/>
      </w:r>
      <w:r>
        <w:rPr>
          <w:rStyle w:val="VerbatimChar"/>
        </w:rPr>
        <w:t xml:space="preserve">## pctburn_lg  -0.166  0.145       </w:t>
      </w:r>
      <w:r>
        <w:br/>
      </w:r>
      <w:r>
        <w:rPr>
          <w:rStyle w:val="VerbatimChar"/>
        </w:rPr>
        <w:t>## CtPFmdm:pc_  0.130 -0.093 -0.780</w:t>
      </w:r>
    </w:p>
    <w:p w14:paraId="2667E272" w14:textId="77777777" w:rsidR="00B15A62" w:rsidRDefault="00F31230">
      <w:pPr>
        <w:pStyle w:val="SourceCode"/>
      </w:pPr>
      <w:r>
        <w:rPr>
          <w:rStyle w:val="CommentTok"/>
        </w:rPr>
        <w:t># P</w:t>
      </w:r>
      <w:r>
        <w:rPr>
          <w:rStyle w:val="CommentTok"/>
        </w:rPr>
        <w:t>F is the big player here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BETA.turb.year)</w:t>
      </w:r>
    </w:p>
    <w:p w14:paraId="7A66FBEA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2750         2.585563         2.552773</w:t>
      </w:r>
    </w:p>
    <w:p w14:paraId="5BDB2B4E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B50AFF2" wp14:editId="017A97BB">
            <wp:extent cx="5334000" cy="42672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1B98FB" wp14:editId="58C8A9ED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1-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2BDF1D" wp14:editId="1F1B123C">
            <wp:extent cx="5334000" cy="42672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1-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92D60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BETA.turb.ye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AEE6DC8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47F64416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6C975233" wp14:editId="04395688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ED3D6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61319C6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6B95761" wp14:editId="2F59F204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2-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BEDC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mean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32BD489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73858B1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8A64BC3" wp14:editId="0EB5362F">
            <wp:extent cx="5334000" cy="42672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2-3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522C1" w14:textId="77777777" w:rsidR="00B15A62" w:rsidRDefault="00F31230">
      <w:pPr>
        <w:pStyle w:val="Heading1"/>
      </w:pPr>
      <w:bookmarkStart w:id="25" w:name="cvhi-model-3"/>
      <w:bookmarkEnd w:id="24"/>
      <w:r>
        <w:t>CVHI model</w:t>
      </w:r>
    </w:p>
    <w:p w14:paraId="428331A3" w14:textId="77777777" w:rsidR="00B15A62" w:rsidRDefault="00F31230">
      <w:pPr>
        <w:pStyle w:val="SourceCode"/>
      </w:pPr>
      <w:r>
        <w:rPr>
          <w:rStyle w:val="NormalTok"/>
        </w:rPr>
        <w:t xml:space="preserve">CVhi.turb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Vhi.turb.year)</w:t>
      </w:r>
    </w:p>
    <w:p w14:paraId="3E1406CB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CatPF * pctburn_lg + (1 | year)</w:t>
      </w:r>
      <w:r>
        <w:br/>
      </w:r>
      <w:r>
        <w:rPr>
          <w:rStyle w:val="VerbatimChar"/>
        </w:rPr>
        <w:t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9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525 -0.29725  0.01276  0.10972  2.84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343     18.52   </w:t>
      </w:r>
      <w:r>
        <w:br/>
      </w:r>
      <w:r>
        <w:rPr>
          <w:rStyle w:val="VerbatimChar"/>
        </w:rPr>
        <w:t>##  Residual             28</w:t>
      </w:r>
      <w:r>
        <w:rPr>
          <w:rStyle w:val="VerbatimChar"/>
        </w:rPr>
        <w:t xml:space="preserve">21     53.11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Estimate Std. Error t value</w:t>
      </w:r>
      <w:r>
        <w:br/>
      </w:r>
      <w:r>
        <w:rPr>
          <w:rStyle w:val="VerbatimChar"/>
        </w:rPr>
        <w:t>## (Intercept)               35.78      24.31   1.472</w:t>
      </w:r>
      <w:r>
        <w:br/>
      </w:r>
      <w:r>
        <w:rPr>
          <w:rStyle w:val="VerbatimChar"/>
        </w:rPr>
        <w:t>## CatPFmedium              -30.82      26.20  -1.177</w:t>
      </w:r>
      <w:r>
        <w:br/>
      </w:r>
      <w:r>
        <w:rPr>
          <w:rStyle w:val="VerbatimChar"/>
        </w:rPr>
        <w:t xml:space="preserve">## pctburn_lg    </w:t>
      </w:r>
      <w:r>
        <w:rPr>
          <w:rStyle w:val="VerbatimChar"/>
        </w:rPr>
        <w:t xml:space="preserve">            32.66      18.67   1.749</w:t>
      </w:r>
      <w:r>
        <w:br/>
      </w:r>
      <w:r>
        <w:rPr>
          <w:rStyle w:val="VerbatimChar"/>
        </w:rPr>
        <w:t>## CatPFmedium:pctburn_lg   -35.92      23.95  -1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87              </w:t>
      </w:r>
      <w:r>
        <w:br/>
      </w:r>
      <w:r>
        <w:rPr>
          <w:rStyle w:val="VerbatimChar"/>
        </w:rPr>
        <w:t xml:space="preserve">## pctburn_lg  -0.156  0.145       </w:t>
      </w:r>
      <w:r>
        <w:br/>
      </w:r>
      <w:r>
        <w:rPr>
          <w:rStyle w:val="VerbatimChar"/>
        </w:rPr>
        <w:t>## CtPFmdm:pc_  0.123 -0.093 -0.780</w:t>
      </w:r>
    </w:p>
    <w:p w14:paraId="215565A7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CVhi.turb.year)</w:t>
      </w:r>
    </w:p>
    <w:p w14:paraId="64296B37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2389         2.584200         2.552225</w:t>
      </w:r>
    </w:p>
    <w:p w14:paraId="24031BFC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8EC6158" wp14:editId="7F5F569D">
            <wp:extent cx="5334000" cy="42672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8AC996" wp14:editId="72643F67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4-2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E1504D" wp14:editId="00D25372">
            <wp:extent cx="5334000" cy="42672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4-3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log transform</w:t>
      </w:r>
    </w:p>
    <w:p w14:paraId="265567D1" w14:textId="77777777" w:rsidR="00B15A62" w:rsidRDefault="00F31230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turb_data_year</w:t>
      </w:r>
      <w:r>
        <w:rPr>
          <w:rStyle w:val="SpecialCharTok"/>
        </w:rPr>
        <w:t>$</w:t>
      </w:r>
      <w:r>
        <w:rPr>
          <w:rStyle w:val="NormalTok"/>
        </w:rPr>
        <w:t xml:space="preserve">logCV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turb_data_year</w:t>
      </w:r>
      <w:r>
        <w:rPr>
          <w:rStyle w:val="SpecialCharTok"/>
        </w:rPr>
        <w:t>$</w:t>
      </w:r>
      <w:r>
        <w:rPr>
          <w:rStyle w:val="NormalTok"/>
        </w:rPr>
        <w:t>CVhi))</w:t>
      </w:r>
      <w:r>
        <w:br/>
      </w:r>
      <w:r>
        <w:br/>
      </w:r>
      <w:r>
        <w:rPr>
          <w:rStyle w:val="NormalTok"/>
        </w:rPr>
        <w:t xml:space="preserve">CVhi.turb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hi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Vhi.turb.year.log)</w:t>
      </w:r>
    </w:p>
    <w:p w14:paraId="357C8B87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hi ~ CatPF * pctburn</w:t>
      </w:r>
      <w:r>
        <w:rPr>
          <w:rStyle w:val="VerbatimChar"/>
        </w:rPr>
        <w:t>_lg + (1 | year)</w:t>
      </w:r>
      <w:r>
        <w:br/>
      </w:r>
      <w:r>
        <w:rPr>
          <w:rStyle w:val="VerbatimChar"/>
        </w:rPr>
        <w:t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122 -0.6840 -0.3085  0.4881  1.5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</w:t>
      </w:r>
      <w:r>
        <w:rPr>
          <w:rStyle w:val="VerbatimChar"/>
        </w:rPr>
        <w:t>e Std.Dev.</w:t>
      </w:r>
      <w:r>
        <w:br/>
      </w:r>
      <w:r>
        <w:rPr>
          <w:rStyle w:val="VerbatimChar"/>
        </w:rPr>
        <w:t xml:space="preserve">##  year     (Intercept) 0.4999   0.707   </w:t>
      </w:r>
      <w:r>
        <w:br/>
      </w:r>
      <w:r>
        <w:rPr>
          <w:rStyle w:val="VerbatimChar"/>
        </w:rPr>
        <w:t xml:space="preserve">##  Residual             2.4775   1.574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  1.7596     0.7588   2.319</w:t>
      </w:r>
      <w:r>
        <w:br/>
      </w:r>
      <w:r>
        <w:rPr>
          <w:rStyle w:val="VerbatimChar"/>
        </w:rPr>
        <w:t>## CatPFmedium             -0.3780     0.7794  -0.485</w:t>
      </w:r>
      <w:r>
        <w:br/>
      </w:r>
      <w:r>
        <w:rPr>
          <w:rStyle w:val="VerbatimChar"/>
        </w:rPr>
        <w:t>## pctburn_lg               0.6972     0.5534   1.260</w:t>
      </w:r>
      <w:r>
        <w:br/>
      </w:r>
      <w:r>
        <w:rPr>
          <w:rStyle w:val="VerbatimChar"/>
        </w:rPr>
        <w:t>## CatPFmedium:pctburn_lg  -1.0552     0</w:t>
      </w:r>
      <w:r>
        <w:rPr>
          <w:rStyle w:val="VerbatimChar"/>
        </w:rPr>
        <w:t>.7099  -1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754              </w:t>
      </w:r>
      <w:r>
        <w:br/>
      </w:r>
      <w:r>
        <w:rPr>
          <w:rStyle w:val="VerbatimChar"/>
        </w:rPr>
        <w:t xml:space="preserve">## pctburn_lg  -0.148  0.144       </w:t>
      </w:r>
      <w:r>
        <w:br/>
      </w:r>
      <w:r>
        <w:rPr>
          <w:rStyle w:val="VerbatimChar"/>
        </w:rPr>
        <w:t>## CtPFmdm:pc_  0.118 -0.093 -0.780</w:t>
      </w:r>
    </w:p>
    <w:p w14:paraId="06018247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CVhi.turb.year.log)</w:t>
      </w:r>
    </w:p>
    <w:p w14:paraId="02EF952B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</w:t>
      </w:r>
      <w:r>
        <w:rPr>
          <w:rStyle w:val="VerbatimChar"/>
        </w:rPr>
        <w:t xml:space="preserve">CatPF:pctburn_lg </w:t>
      </w:r>
      <w:r>
        <w:br/>
      </w:r>
      <w:r>
        <w:rPr>
          <w:rStyle w:val="VerbatimChar"/>
        </w:rPr>
        <w:t>##         1.022154         2.583304         2.551867</w:t>
      </w:r>
    </w:p>
    <w:p w14:paraId="3C3A4F04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1FD7FC1B" wp14:editId="3BEF5A6C">
            <wp:extent cx="5334000" cy="42672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6CB291" wp14:editId="2D0B5837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6-2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441345" wp14:editId="79A3F702">
            <wp:extent cx="5334000" cy="42672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6-3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60F5E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hi.turb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1B85B7F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089AE28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24809BB" wp14:editId="40AA041B">
            <wp:extent cx="5334000" cy="42672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0B174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04D47E45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556C49FD" wp14:editId="365F4202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7-2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CC959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hi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AC54296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4C98338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7F740B0F" wp14:editId="21D93177">
            <wp:extent cx="5334000" cy="42672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7-3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CD2DA" w14:textId="77777777" w:rsidR="00B15A62" w:rsidRDefault="00F31230">
      <w:pPr>
        <w:pStyle w:val="Heading1"/>
      </w:pPr>
      <w:bookmarkStart w:id="26" w:name="cvbeta-model-2"/>
      <w:bookmarkEnd w:id="25"/>
      <w:r>
        <w:t>CVBETA model</w:t>
      </w:r>
    </w:p>
    <w:p w14:paraId="4F31B9C1" w14:textId="77777777" w:rsidR="00B15A62" w:rsidRDefault="00F31230">
      <w:pPr>
        <w:pStyle w:val="SourceCode"/>
      </w:pPr>
      <w:r>
        <w:rPr>
          <w:rStyle w:val="NormalTok"/>
        </w:rPr>
        <w:t>turb_data_year</w:t>
      </w:r>
      <w:r>
        <w:rPr>
          <w:rStyle w:val="SpecialCharTok"/>
        </w:rPr>
        <w:t>$</w:t>
      </w:r>
      <w:r>
        <w:rPr>
          <w:rStyle w:val="NormalTok"/>
        </w:rPr>
        <w:t xml:space="preserve">logCV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turb_data_year</w:t>
      </w:r>
      <w:r>
        <w:rPr>
          <w:rStyle w:val="SpecialCharTok"/>
        </w:rPr>
        <w:t>$</w:t>
      </w:r>
      <w:r>
        <w:rPr>
          <w:rStyle w:val="NormalTok"/>
        </w:rPr>
        <w:t>CVbeta))</w:t>
      </w:r>
      <w:r>
        <w:br/>
      </w:r>
      <w:r>
        <w:br/>
      </w:r>
      <w:r>
        <w:rPr>
          <w:rStyle w:val="NormalTok"/>
        </w:rPr>
        <w:t xml:space="preserve">CVbeta.turb.year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</w:t>
      </w:r>
      <w:r>
        <w:rPr>
          <w:rStyle w:val="NormalTok"/>
        </w:rPr>
        <w:t>PF</w:t>
      </w:r>
      <w:r>
        <w:rPr>
          <w:rStyle w:val="SpecialCharTok"/>
        </w:rPr>
        <w:t>*</w:t>
      </w:r>
      <w:r>
        <w:rPr>
          <w:rStyle w:val="NormalTok"/>
        </w:rPr>
        <w:t xml:space="preserve">pctburn_l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</w:p>
    <w:p w14:paraId="41B002AC" w14:textId="77777777" w:rsidR="00B15A62" w:rsidRDefault="00F31230">
      <w:pPr>
        <w:pStyle w:val="SourceCode"/>
      </w:pPr>
      <w:r>
        <w:rPr>
          <w:rStyle w:val="VerbatimChar"/>
        </w:rPr>
        <w:t>## boundary (singular) fit: see ?isSingular</w:t>
      </w:r>
    </w:p>
    <w:p w14:paraId="186346FF" w14:textId="77777777" w:rsidR="00B15A62" w:rsidRDefault="00F3123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Vbeta.turb.year.log)</w:t>
      </w:r>
    </w:p>
    <w:p w14:paraId="33A75531" w14:textId="77777777" w:rsidR="00B15A62" w:rsidRDefault="00F3123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logCVbeta ~ CatPF * pctburn_lg + (1 | year)</w:t>
      </w:r>
      <w:r>
        <w:br/>
      </w:r>
      <w:r>
        <w:rPr>
          <w:rStyle w:val="VerbatimChar"/>
        </w:rPr>
        <w:t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8697 -0.37995 -0.00862  0.41981  1.7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6702   0.8187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</w:t>
      </w:r>
      <w:r>
        <w:rPr>
          <w:rStyle w:val="VerbatimChar"/>
        </w:rPr>
        <w:t>alue</w:t>
      </w:r>
      <w:r>
        <w:br/>
      </w:r>
      <w:r>
        <w:rPr>
          <w:rStyle w:val="VerbatimChar"/>
        </w:rPr>
        <w:t>## (Intercept)            -0.08196    0.33928  -0.242</w:t>
      </w:r>
      <w:r>
        <w:br/>
      </w:r>
      <w:r>
        <w:rPr>
          <w:rStyle w:val="VerbatimChar"/>
        </w:rPr>
        <w:t>## CatPFmedium            -0.10413    0.39997  -0.260</w:t>
      </w:r>
      <w:r>
        <w:br/>
      </w:r>
      <w:r>
        <w:rPr>
          <w:rStyle w:val="VerbatimChar"/>
        </w:rPr>
        <w:t>## pctburn_lg              0.39855    0.28784   1.385</w:t>
      </w:r>
      <w:r>
        <w:br/>
      </w:r>
      <w:r>
        <w:rPr>
          <w:rStyle w:val="VerbatimChar"/>
        </w:rPr>
        <w:t>## CatPFmedium:pctburn_lg -0.57804    0.36920  -1.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>## CtPFmdm:pc_  0.134 -0.092 -0.78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357C0740" w14:textId="77777777" w:rsidR="00B15A62" w:rsidRDefault="00F3123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CVbeta.turb.</w:t>
      </w:r>
      <w:r>
        <w:rPr>
          <w:rStyle w:val="NormalTok"/>
        </w:rPr>
        <w:t>year.log)</w:t>
      </w:r>
    </w:p>
    <w:p w14:paraId="722F02E8" w14:textId="77777777" w:rsidR="00B15A62" w:rsidRDefault="00F31230"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>##         1.023000         2.586499         2.553152</w:t>
      </w:r>
    </w:p>
    <w:p w14:paraId="108F6443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44B752E" wp14:editId="7DDB1C1B">
            <wp:extent cx="5334000" cy="42672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D23310" wp14:editId="6FFDE55F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9-2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555150" wp14:editId="361D682B">
            <wp:extent cx="5334000" cy="42672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79-3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61A0E" w14:textId="77777777" w:rsidR="00B15A62" w:rsidRDefault="00F31230"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redict</w:t>
      </w:r>
      <w:r>
        <w:rPr>
          <w:rStyle w:val="NormalTok"/>
        </w:rPr>
        <w:t>(CVbeta.turb.year.lo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, </w:t>
      </w:r>
      <w:r>
        <w:rPr>
          <w:rStyle w:val="AttributeTok"/>
        </w:rPr>
        <w:t>add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D22825F" w14:textId="77777777" w:rsidR="00B15A62" w:rsidRDefault="00F31230">
      <w:pPr>
        <w:pStyle w:val="SourceCode"/>
      </w:pPr>
      <w:r>
        <w:rPr>
          <w:rStyle w:val="VerbatimChar"/>
        </w:rPr>
        <w:t>## $CatPF</w:t>
      </w:r>
    </w:p>
    <w:p w14:paraId="3FF056F2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1320813" wp14:editId="176C7B33">
            <wp:extent cx="5334000" cy="42672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452FE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tburn_lg</w:t>
      </w:r>
    </w:p>
    <w:p w14:paraId="12307BEB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37BF1324" wp14:editId="384E2E16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0-2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EAF34" w14:textId="77777777" w:rsidR="00B15A62" w:rsidRDefault="00F3123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tburn_lg, </w:t>
      </w:r>
      <w:r>
        <w:rPr>
          <w:rStyle w:val="AttributeTok"/>
        </w:rPr>
        <w:t>y =</w:t>
      </w:r>
      <w:r>
        <w:rPr>
          <w:rStyle w:val="NormalTok"/>
        </w:rPr>
        <w:t xml:space="preserve"> CVbeta, </w:t>
      </w:r>
      <w:r>
        <w:rPr>
          <w:rStyle w:val="AttributeTok"/>
        </w:rPr>
        <w:t>color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P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label.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3643DA5" w14:textId="77777777" w:rsidR="00B15A62" w:rsidRDefault="00F31230">
      <w:pPr>
        <w:pStyle w:val="SourceCode"/>
      </w:pPr>
      <w:r>
        <w:rPr>
          <w:rStyle w:val="VerbatimChar"/>
        </w:rPr>
        <w:t>## `geom_smooth()` using formula 'y ~ x'</w:t>
      </w:r>
    </w:p>
    <w:p w14:paraId="679DE863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A4ACBF3" wp14:editId="127EE779">
            <wp:extent cx="5334000" cy="42672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0-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90B23" w14:textId="77777777" w:rsidR="00B15A62" w:rsidRDefault="00F31230">
      <w:pPr>
        <w:pStyle w:val="SourceCode"/>
      </w:pPr>
      <w:r>
        <w:rPr>
          <w:rStyle w:val="NormalTok"/>
        </w:rPr>
        <w:t xml:space="preserve">CVbeta.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CVbeta </w:t>
      </w:r>
      <w:r>
        <w:rPr>
          <w:rStyle w:val="SpecialCharTok"/>
        </w:rPr>
        <w:t>~</w:t>
      </w:r>
      <w:r>
        <w:rPr>
          <w:rStyle w:val="NormalTok"/>
        </w:rPr>
        <w:t xml:space="preserve"> CatPF</w:t>
      </w:r>
      <w:r>
        <w:rPr>
          <w:rStyle w:val="SpecialCharTok"/>
        </w:rPr>
        <w:t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Vbeta.turb) </w:t>
      </w:r>
      <w:r>
        <w:rPr>
          <w:rStyle w:val="CommentTok"/>
        </w:rPr>
        <w:t xml:space="preserve"># nothing is significant </w:t>
      </w:r>
    </w:p>
    <w:p w14:paraId="1A5D0A25" w14:textId="77777777" w:rsidR="00B15A62" w:rsidRDefault="00F312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CVbeta ~ CatPF * pctburn_lg, data = turb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.19971 -0.31105 -0.00706  0.34368  1</w:t>
      </w:r>
      <w:r>
        <w:rPr>
          <w:rStyle w:val="VerbatimChar"/>
        </w:rPr>
        <w:t xml:space="preserve">.4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 Error t value Pr(&gt;|t|)</w:t>
      </w:r>
      <w:r>
        <w:br/>
      </w:r>
      <w:r>
        <w:rPr>
          <w:rStyle w:val="VerbatimChar"/>
        </w:rPr>
        <w:t>## (Intercept)            -0.08196    0.33928  -0.242    0.812</w:t>
      </w:r>
      <w:r>
        <w:br/>
      </w:r>
      <w:r>
        <w:rPr>
          <w:rStyle w:val="VerbatimChar"/>
        </w:rPr>
        <w:t>## CatPFmedium            -0.10413    0.39997  -0.260    0.798</w:t>
      </w:r>
      <w:r>
        <w:br/>
      </w:r>
      <w:r>
        <w:rPr>
          <w:rStyle w:val="VerbatimChar"/>
        </w:rPr>
        <w:t xml:space="preserve">## pctburn_lg              0.39855    </w:t>
      </w:r>
      <w:r>
        <w:rPr>
          <w:rStyle w:val="VerbatimChar"/>
        </w:rPr>
        <w:t>0.28784   1.385    0.184</w:t>
      </w:r>
      <w:r>
        <w:br/>
      </w:r>
      <w:r>
        <w:rPr>
          <w:rStyle w:val="VerbatimChar"/>
        </w:rPr>
        <w:t>## CatPFmedium:pctburn_lg -0.57804    0.36920  -1.566    0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187 on 17 degrees of freedom</w:t>
      </w:r>
      <w:r>
        <w:br/>
      </w:r>
      <w:r>
        <w:rPr>
          <w:rStyle w:val="VerbatimChar"/>
        </w:rPr>
        <w:t xml:space="preserve">## Multiple R-squared:  0.1377, Adjusted R-squared:  -0.0145 </w:t>
      </w:r>
      <w:r>
        <w:br/>
      </w:r>
      <w:r>
        <w:rPr>
          <w:rStyle w:val="VerbatimChar"/>
        </w:rPr>
        <w:t>## F-statistic: 0.9047 on 3 and 17 DF,  p-</w:t>
      </w:r>
      <w:r>
        <w:rPr>
          <w:rStyle w:val="VerbatimChar"/>
        </w:rPr>
        <w:t>value: 0.4593</w:t>
      </w:r>
    </w:p>
    <w:p w14:paraId="7E5AEB67" w14:textId="77777777" w:rsidR="00B15A62" w:rsidRDefault="00F3123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CVbeta.turb)</w:t>
      </w:r>
    </w:p>
    <w:p w14:paraId="0105D6F1" w14:textId="77777777" w:rsidR="00B15A62" w:rsidRDefault="00F31230">
      <w:pPr>
        <w:pStyle w:val="FirstParagraph"/>
      </w:pPr>
      <w:r>
        <w:rPr>
          <w:noProof/>
        </w:rPr>
        <w:lastRenderedPageBreak/>
        <w:drawing>
          <wp:inline distT="0" distB="0" distL="0" distR="0" wp14:anchorId="2982B74B" wp14:editId="16BE83C7">
            <wp:extent cx="5334000" cy="42672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D2205E" wp14:editId="09307D09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1-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396F4E" wp14:editId="4A6FBD2E">
            <wp:extent cx="5334000" cy="42672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1-3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B9703E" wp14:editId="5413CEE4">
            <wp:extent cx="5334000" cy="42672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_Catchment_Characteristics_models_files/figure-docx/unnamed-chunk-81-4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sectPr w:rsidR="00B15A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A7FDA" w14:textId="77777777" w:rsidR="00F31230" w:rsidRDefault="00F31230">
      <w:pPr>
        <w:spacing w:after="0"/>
      </w:pPr>
      <w:r>
        <w:separator/>
      </w:r>
    </w:p>
  </w:endnote>
  <w:endnote w:type="continuationSeparator" w:id="0">
    <w:p w14:paraId="3B0264B7" w14:textId="77777777" w:rsidR="00F31230" w:rsidRDefault="00F312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2C537" w14:textId="77777777" w:rsidR="00F31230" w:rsidRDefault="00F31230">
      <w:r>
        <w:separator/>
      </w:r>
    </w:p>
  </w:footnote>
  <w:footnote w:type="continuationSeparator" w:id="0">
    <w:p w14:paraId="12FC3219" w14:textId="77777777" w:rsidR="00F31230" w:rsidRDefault="00F312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F72A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F044A"/>
    <w:rsid w:val="00AD21FB"/>
    <w:rsid w:val="00AD54F2"/>
    <w:rsid w:val="00B15A62"/>
    <w:rsid w:val="00B86B75"/>
    <w:rsid w:val="00BC48D5"/>
    <w:rsid w:val="00C36279"/>
    <w:rsid w:val="00E315A3"/>
    <w:rsid w:val="00F312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7AAC18"/>
  <w15:docId w15:val="{CF881B5E-89C9-FA42-9386-16B1E4B2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45" Type="http://schemas.openxmlformats.org/officeDocument/2006/relationships/image" Target="media/image139.png"/><Relationship Id="rId16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51" Type="http://schemas.openxmlformats.org/officeDocument/2006/relationships/image" Target="media/image145.png"/><Relationship Id="rId156" Type="http://schemas.openxmlformats.org/officeDocument/2006/relationships/image" Target="media/image150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image" Target="media/image135.png"/><Relationship Id="rId146" Type="http://schemas.openxmlformats.org/officeDocument/2006/relationships/image" Target="media/image14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162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52" Type="http://schemas.openxmlformats.org/officeDocument/2006/relationships/image" Target="media/image14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5</Pages>
  <Words>9524</Words>
  <Characters>54288</Characters>
  <Application>Microsoft Office Word</Application>
  <DocSecurity>0</DocSecurity>
  <Lines>452</Lines>
  <Paragraphs>127</Paragraphs>
  <ScaleCrop>false</ScaleCrop>
  <Company/>
  <LinksUpToDate>false</LinksUpToDate>
  <CharactersWithSpaces>6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_Catchment_Characteristics_models</dc:title>
  <dc:creator>Jake Cavaiani</dc:creator>
  <cp:keywords/>
  <cp:lastModifiedBy>Jake Cavaiani</cp:lastModifiedBy>
  <cp:revision>4</cp:revision>
  <dcterms:created xsi:type="dcterms:W3CDTF">2022-09-16T23:19:00Z</dcterms:created>
  <dcterms:modified xsi:type="dcterms:W3CDTF">2022-09-16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2</vt:lpwstr>
  </property>
  <property fmtid="{D5CDD505-2E9C-101B-9397-08002B2CF9AE}" pid="3" name="output">
    <vt:lpwstr/>
  </property>
</Properties>
</file>